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B80425" w14:textId="77777777" w:rsidR="0040220B" w:rsidRDefault="0040220B" w:rsidP="0040220B">
      <w:pPr>
        <w:jc w:val="center"/>
        <w:rPr>
          <w:b/>
        </w:rPr>
      </w:pPr>
      <w:bookmarkStart w:id="0" w:name="assignment-1-snapsell"/>
      <w:r w:rsidRPr="00BC56C4">
        <w:rPr>
          <w:b/>
        </w:rPr>
        <w:t xml:space="preserve">SCHOOL OF </w:t>
      </w:r>
      <w:r>
        <w:rPr>
          <w:b/>
        </w:rPr>
        <w:t>COMPUTING (SoC</w:t>
      </w:r>
      <w:r w:rsidRPr="00BC56C4">
        <w:rPr>
          <w:b/>
        </w:rPr>
        <w:t>)</w:t>
      </w:r>
    </w:p>
    <w:p w14:paraId="5A83B623" w14:textId="77777777" w:rsidR="0040220B" w:rsidRPr="00BC56C4" w:rsidRDefault="0040220B" w:rsidP="0040220B">
      <w:pPr>
        <w:jc w:val="center"/>
        <w:rPr>
          <w:b/>
        </w:rPr>
      </w:pPr>
      <w:r w:rsidRPr="00BC56C4">
        <w:rPr>
          <w:b/>
        </w:rPr>
        <w:t>ST0</w:t>
      </w:r>
      <w:r>
        <w:rPr>
          <w:b/>
        </w:rPr>
        <w:t>503</w:t>
      </w:r>
      <w:r w:rsidRPr="00BC56C4">
        <w:rPr>
          <w:b/>
        </w:rPr>
        <w:t xml:space="preserve"> </w:t>
      </w:r>
      <w:r>
        <w:rPr>
          <w:b/>
        </w:rPr>
        <w:t>Back-end Web Development</w:t>
      </w:r>
    </w:p>
    <w:p w14:paraId="09EF4D7C" w14:textId="722388CF" w:rsidR="0040220B" w:rsidRPr="00BC56C4" w:rsidRDefault="00C90D8B" w:rsidP="0040220B">
      <w:pPr>
        <w:jc w:val="center"/>
        <w:rPr>
          <w:b/>
        </w:rPr>
      </w:pPr>
      <w:r>
        <w:rPr>
          <w:b/>
        </w:rPr>
        <w:t>2020</w:t>
      </w:r>
      <w:r w:rsidR="0040220B" w:rsidRPr="00BC56C4">
        <w:rPr>
          <w:b/>
        </w:rPr>
        <w:t>/20</w:t>
      </w:r>
      <w:r w:rsidR="008E7AFE">
        <w:rPr>
          <w:b/>
        </w:rPr>
        <w:t>21 SEMESTER 2</w:t>
      </w:r>
    </w:p>
    <w:p w14:paraId="3C7C4FAF" w14:textId="77777777" w:rsidR="0040220B" w:rsidRPr="0040220B" w:rsidRDefault="0040220B" w:rsidP="0040220B">
      <w:pPr>
        <w:jc w:val="center"/>
        <w:rPr>
          <w:b/>
        </w:rPr>
      </w:pPr>
      <w:r w:rsidRPr="00BC56C4">
        <w:rPr>
          <w:b/>
        </w:rPr>
        <w:t>ASSIGNMENT</w:t>
      </w:r>
      <w:r>
        <w:rPr>
          <w:b/>
        </w:rPr>
        <w:t xml:space="preserve"> 1</w:t>
      </w:r>
    </w:p>
    <w:p w14:paraId="0809CAEA" w14:textId="77777777" w:rsidR="0040220B" w:rsidRPr="00BC56C4" w:rsidRDefault="0040220B" w:rsidP="0040220B">
      <w:pPr>
        <w:ind w:left="720" w:hanging="720"/>
        <w:jc w:val="both"/>
        <w:rPr>
          <w:b/>
          <w:u w:val="single"/>
        </w:rPr>
      </w:pPr>
      <w:r w:rsidRPr="00BC56C4">
        <w:rPr>
          <w:b/>
          <w:u w:val="single"/>
        </w:rPr>
        <w:t>Instructions and Guidelines:</w:t>
      </w:r>
    </w:p>
    <w:p w14:paraId="7ABA1A6B" w14:textId="7CE2C5CB" w:rsidR="00367A2A" w:rsidRDefault="0040220B" w:rsidP="00367A2A">
      <w:pPr>
        <w:pStyle w:val="BodyTextIndent"/>
        <w:numPr>
          <w:ilvl w:val="0"/>
          <w:numId w:val="4"/>
        </w:numPr>
        <w:tabs>
          <w:tab w:val="clear" w:pos="360"/>
          <w:tab w:val="num" w:pos="426"/>
          <w:tab w:val="left" w:pos="1418"/>
        </w:tabs>
        <w:spacing w:after="0"/>
        <w:ind w:left="426" w:right="-43" w:hanging="426"/>
        <w:jc w:val="both"/>
      </w:pPr>
      <w:r w:rsidRPr="00EF16D1">
        <w:t xml:space="preserve">The assignment </w:t>
      </w:r>
      <w:r w:rsidRPr="007121C5">
        <w:rPr>
          <w:b/>
        </w:rPr>
        <w:t>source code</w:t>
      </w:r>
      <w:r>
        <w:t xml:space="preserve"> must </w:t>
      </w:r>
      <w:r w:rsidRPr="00EF16D1">
        <w:t xml:space="preserve">be </w:t>
      </w:r>
      <w:r w:rsidRPr="005F23BF">
        <w:t xml:space="preserve">submitted </w:t>
      </w:r>
      <w:r>
        <w:t>before</w:t>
      </w:r>
      <w:r w:rsidRPr="000F7CF1">
        <w:t xml:space="preserve"> </w:t>
      </w:r>
      <w:r w:rsidR="008E7AFE">
        <w:rPr>
          <w:color w:val="FF0000"/>
          <w:u w:val="single"/>
        </w:rPr>
        <w:t>4</w:t>
      </w:r>
      <w:r w:rsidR="008E7AFE" w:rsidRPr="008E7AFE">
        <w:rPr>
          <w:color w:val="FF0000"/>
          <w:u w:val="single"/>
          <w:vertAlign w:val="superscript"/>
        </w:rPr>
        <w:t>th</w:t>
      </w:r>
      <w:r w:rsidR="008E7AFE">
        <w:rPr>
          <w:color w:val="FF0000"/>
          <w:u w:val="single"/>
        </w:rPr>
        <w:t xml:space="preserve"> Jan 2021</w:t>
      </w:r>
      <w:r w:rsidRPr="009751DE">
        <w:rPr>
          <w:color w:val="FF0000"/>
          <w:u w:val="single"/>
        </w:rPr>
        <w:t>, 9am</w:t>
      </w:r>
      <w:r w:rsidRPr="000F7CF1">
        <w:t xml:space="preserve">.  You are required to submit </w:t>
      </w:r>
      <w:r>
        <w:t>your</w:t>
      </w:r>
      <w:r w:rsidRPr="00EF16D1">
        <w:t xml:space="preserve"> source codes </w:t>
      </w:r>
      <w:r>
        <w:t>to</w:t>
      </w:r>
      <w:r w:rsidRPr="00EF16D1">
        <w:t xml:space="preserve"> </w:t>
      </w:r>
      <w:r>
        <w:t xml:space="preserve">the </w:t>
      </w:r>
      <w:r w:rsidRPr="00EF16D1">
        <w:t xml:space="preserve">BlackBoard. </w:t>
      </w:r>
      <w:r>
        <w:t>Remember to p</w:t>
      </w:r>
      <w:r w:rsidRPr="00EF16D1">
        <w:t>rovide your Class</w:t>
      </w:r>
      <w:r>
        <w:t>,</w:t>
      </w:r>
      <w:r w:rsidRPr="00EF16D1">
        <w:t xml:space="preserve"> Group, Admission Number(s) and Name(s) on the </w:t>
      </w:r>
      <w:r>
        <w:t>softcopy.</w:t>
      </w:r>
    </w:p>
    <w:p w14:paraId="5094698A" w14:textId="77777777" w:rsidR="00367A2A" w:rsidRPr="00367A2A" w:rsidRDefault="00367A2A" w:rsidP="00367A2A">
      <w:pPr>
        <w:pStyle w:val="BodyTextIndent"/>
        <w:tabs>
          <w:tab w:val="left" w:pos="1418"/>
        </w:tabs>
        <w:spacing w:after="0"/>
        <w:ind w:left="426" w:right="-43"/>
        <w:jc w:val="both"/>
        <w:rPr>
          <w:sz w:val="12"/>
          <w:szCs w:val="12"/>
        </w:rPr>
      </w:pPr>
    </w:p>
    <w:p w14:paraId="68A1B7E9" w14:textId="77777777" w:rsidR="00367A2A" w:rsidRPr="00402FAB" w:rsidRDefault="00367A2A" w:rsidP="0040220B">
      <w:pPr>
        <w:pStyle w:val="BodyTextIndent"/>
        <w:numPr>
          <w:ilvl w:val="0"/>
          <w:numId w:val="4"/>
        </w:numPr>
        <w:tabs>
          <w:tab w:val="clear" w:pos="360"/>
          <w:tab w:val="num" w:pos="426"/>
          <w:tab w:val="left" w:pos="1418"/>
        </w:tabs>
        <w:spacing w:after="0"/>
        <w:ind w:left="426" w:right="-43" w:hanging="426"/>
        <w:jc w:val="both"/>
      </w:pPr>
      <w:r>
        <w:t>A one page word document showing the tables you have created and their linkage</w:t>
      </w:r>
      <w:r w:rsidR="00AA499E">
        <w:t xml:space="preserve"> (including foreign keys)</w:t>
      </w:r>
      <w:r>
        <w:t xml:space="preserve"> should be included in the submission.</w:t>
      </w:r>
    </w:p>
    <w:p w14:paraId="1F194B40" w14:textId="77777777" w:rsidR="0040220B" w:rsidRPr="00367A2A" w:rsidRDefault="0040220B" w:rsidP="0040220B">
      <w:pPr>
        <w:pStyle w:val="BodyTextIndent"/>
        <w:tabs>
          <w:tab w:val="num" w:pos="709"/>
        </w:tabs>
        <w:ind w:left="709" w:right="-43" w:hanging="349"/>
        <w:jc w:val="both"/>
        <w:rPr>
          <w:sz w:val="12"/>
          <w:szCs w:val="12"/>
        </w:rPr>
      </w:pPr>
    </w:p>
    <w:p w14:paraId="2868956B" w14:textId="77777777" w:rsidR="0040220B" w:rsidRDefault="0040220B" w:rsidP="0040220B">
      <w:pPr>
        <w:numPr>
          <w:ilvl w:val="0"/>
          <w:numId w:val="4"/>
        </w:numPr>
        <w:spacing w:after="0" w:line="280" w:lineRule="exact"/>
      </w:pPr>
      <w:r>
        <w:t xml:space="preserve">You are required to </w:t>
      </w:r>
      <w:r>
        <w:rPr>
          <w:b/>
        </w:rPr>
        <w:t>clearly</w:t>
      </w:r>
      <w:r>
        <w:t xml:space="preserve"> provide instructions on how to setup the project on the lecturer's laptop in a text file that is to be included in the softcopy submission.</w:t>
      </w:r>
    </w:p>
    <w:p w14:paraId="4F38E211" w14:textId="77777777" w:rsidR="0040220B" w:rsidRPr="00367A2A" w:rsidRDefault="0040220B" w:rsidP="0040220B">
      <w:pPr>
        <w:pStyle w:val="ListParagraph"/>
        <w:rPr>
          <w:sz w:val="12"/>
          <w:szCs w:val="12"/>
        </w:rPr>
      </w:pPr>
    </w:p>
    <w:p w14:paraId="544588DB" w14:textId="77777777" w:rsidR="0040220B" w:rsidRDefault="0040220B" w:rsidP="0040220B">
      <w:pPr>
        <w:pStyle w:val="BodyTextIndent"/>
        <w:numPr>
          <w:ilvl w:val="0"/>
          <w:numId w:val="4"/>
        </w:numPr>
        <w:tabs>
          <w:tab w:val="clear" w:pos="360"/>
        </w:tabs>
        <w:spacing w:after="0"/>
        <w:ind w:left="426" w:right="-43" w:hanging="426"/>
        <w:jc w:val="both"/>
      </w:pPr>
      <w:r w:rsidRPr="00066ED5">
        <w:t xml:space="preserve">Students are </w:t>
      </w:r>
      <w:r>
        <w:t xml:space="preserve">to work in a group of </w:t>
      </w:r>
      <w:r w:rsidR="00541CEB">
        <w:t>1-</w:t>
      </w:r>
      <w:r>
        <w:t>2 members</w:t>
      </w:r>
      <w:r w:rsidRPr="00066ED5">
        <w:t>.</w:t>
      </w:r>
    </w:p>
    <w:p w14:paraId="0AA01BDE" w14:textId="77777777" w:rsidR="00541CEB" w:rsidRDefault="00541CEB" w:rsidP="00541CEB">
      <w:pPr>
        <w:pStyle w:val="ListParagraph"/>
      </w:pPr>
    </w:p>
    <w:p w14:paraId="3B59D31D" w14:textId="31039258" w:rsidR="00541CEB" w:rsidRPr="00066ED5" w:rsidRDefault="00541CEB" w:rsidP="0040220B">
      <w:pPr>
        <w:pStyle w:val="BodyTextIndent"/>
        <w:numPr>
          <w:ilvl w:val="0"/>
          <w:numId w:val="4"/>
        </w:numPr>
        <w:tabs>
          <w:tab w:val="clear" w:pos="360"/>
        </w:tabs>
        <w:spacing w:after="0"/>
        <w:ind w:left="426" w:right="-43" w:hanging="426"/>
        <w:jc w:val="both"/>
      </w:pPr>
      <w:r w:rsidRPr="00541CEB">
        <w:rPr>
          <w:b/>
        </w:rPr>
        <w:t>Students of 2 member</w:t>
      </w:r>
      <w:r w:rsidR="0049467B">
        <w:rPr>
          <w:b/>
        </w:rPr>
        <w:t>s</w:t>
      </w:r>
      <w:r w:rsidRPr="00541CEB">
        <w:rPr>
          <w:b/>
        </w:rPr>
        <w:t xml:space="preserve"> group must complete one of the 2 </w:t>
      </w:r>
      <w:r w:rsidR="003B459E">
        <w:rPr>
          <w:b/>
        </w:rPr>
        <w:t xml:space="preserve">DEFINED </w:t>
      </w:r>
      <w:r w:rsidRPr="00541CEB">
        <w:rPr>
          <w:b/>
        </w:rPr>
        <w:t>additional features</w:t>
      </w:r>
      <w:r w:rsidR="00087987">
        <w:rPr>
          <w:b/>
        </w:rPr>
        <w:t xml:space="preserve"> (without extra marks)</w:t>
      </w:r>
      <w:r w:rsidRPr="00541CEB">
        <w:rPr>
          <w:b/>
        </w:rPr>
        <w:t xml:space="preserve"> stated in the document or be penalized 15 marks</w:t>
      </w:r>
      <w:r>
        <w:t>.</w:t>
      </w:r>
    </w:p>
    <w:p w14:paraId="0004D39C" w14:textId="77777777" w:rsidR="0040220B" w:rsidRPr="00367A2A" w:rsidRDefault="0040220B" w:rsidP="00367A2A">
      <w:pPr>
        <w:pStyle w:val="BodyTextIndent"/>
        <w:tabs>
          <w:tab w:val="num" w:pos="567"/>
        </w:tabs>
        <w:ind w:left="0" w:right="-43"/>
        <w:jc w:val="both"/>
        <w:rPr>
          <w:rFonts w:ascii="Arial" w:hAnsi="Arial" w:cs="Arial"/>
          <w:sz w:val="10"/>
          <w:szCs w:val="10"/>
        </w:rPr>
      </w:pPr>
    </w:p>
    <w:p w14:paraId="5436B381" w14:textId="3898F049" w:rsidR="0040220B" w:rsidRDefault="0040220B" w:rsidP="00367A2A">
      <w:pPr>
        <w:pStyle w:val="BodyTextIndent"/>
        <w:numPr>
          <w:ilvl w:val="0"/>
          <w:numId w:val="4"/>
        </w:numPr>
        <w:tabs>
          <w:tab w:val="clear" w:pos="360"/>
        </w:tabs>
        <w:spacing w:after="0"/>
        <w:ind w:left="426" w:right="-43" w:hanging="426"/>
      </w:pPr>
      <w:r w:rsidRPr="00066ED5">
        <w:t>Marks will be given separ</w:t>
      </w:r>
      <w:r>
        <w:t>ately for each student in the group</w:t>
      </w:r>
      <w:r w:rsidRPr="00066ED5">
        <w:t>, depending on his</w:t>
      </w:r>
      <w:r w:rsidR="00DB20DE">
        <w:t>/her</w:t>
      </w:r>
      <w:r w:rsidRPr="00066ED5">
        <w:t xml:space="preserve"> contribution to the assignment. </w:t>
      </w:r>
      <w:r>
        <w:rPr>
          <w:spacing w:val="-3"/>
        </w:rPr>
        <w:t>The assignment will acc</w:t>
      </w:r>
      <w:r w:rsidRPr="00BC56C4">
        <w:rPr>
          <w:spacing w:val="-3"/>
        </w:rPr>
        <w:t xml:space="preserve">ount for </w:t>
      </w:r>
      <w:r>
        <w:rPr>
          <w:b/>
          <w:bCs/>
          <w:spacing w:val="-3"/>
        </w:rPr>
        <w:t xml:space="preserve">30% </w:t>
      </w:r>
      <w:r w:rsidRPr="00BC56C4">
        <w:rPr>
          <w:spacing w:val="-3"/>
        </w:rPr>
        <w:t>of your final grade</w:t>
      </w:r>
      <w:r w:rsidRPr="00BC56C4">
        <w:rPr>
          <w:i/>
          <w:iCs/>
          <w:spacing w:val="-3"/>
        </w:rPr>
        <w:t>.</w:t>
      </w:r>
    </w:p>
    <w:p w14:paraId="51913FAB" w14:textId="77777777" w:rsidR="00367A2A" w:rsidRPr="00367A2A" w:rsidRDefault="00367A2A" w:rsidP="00367A2A">
      <w:pPr>
        <w:pStyle w:val="BodyTextIndent"/>
        <w:spacing w:after="0"/>
        <w:ind w:left="0" w:right="-43"/>
        <w:rPr>
          <w:sz w:val="12"/>
          <w:szCs w:val="12"/>
        </w:rPr>
      </w:pPr>
    </w:p>
    <w:p w14:paraId="4C4468B9" w14:textId="77777777" w:rsidR="0040220B" w:rsidRPr="00367A2A" w:rsidRDefault="0040220B" w:rsidP="0040220B">
      <w:pPr>
        <w:pStyle w:val="BodyTextIndent"/>
        <w:numPr>
          <w:ilvl w:val="0"/>
          <w:numId w:val="4"/>
        </w:numPr>
        <w:tabs>
          <w:tab w:val="clear" w:pos="360"/>
        </w:tabs>
        <w:spacing w:after="0"/>
        <w:ind w:left="426" w:right="-43" w:hanging="426"/>
        <w:jc w:val="both"/>
      </w:pPr>
      <w:r>
        <w:rPr>
          <w:iCs/>
          <w:spacing w:val="-3"/>
        </w:rPr>
        <w:t>The assignment should be implemented using Node JS</w:t>
      </w:r>
      <w:r w:rsidR="00FE0F5B">
        <w:rPr>
          <w:iCs/>
          <w:spacing w:val="-3"/>
        </w:rPr>
        <w:t>, Express</w:t>
      </w:r>
      <w:r>
        <w:rPr>
          <w:iCs/>
          <w:spacing w:val="-3"/>
        </w:rPr>
        <w:t xml:space="preserve"> and MySQL.</w:t>
      </w:r>
    </w:p>
    <w:p w14:paraId="777266BB" w14:textId="77777777" w:rsidR="00367A2A" w:rsidRPr="00367A2A" w:rsidRDefault="00367A2A" w:rsidP="00367A2A">
      <w:pPr>
        <w:pStyle w:val="BodyTextIndent"/>
        <w:spacing w:after="0"/>
        <w:ind w:left="0" w:right="-43"/>
        <w:jc w:val="both"/>
        <w:rPr>
          <w:sz w:val="12"/>
          <w:szCs w:val="12"/>
        </w:rPr>
      </w:pPr>
    </w:p>
    <w:p w14:paraId="7ADC18DA" w14:textId="1469B0F3" w:rsidR="0040220B" w:rsidRPr="00367A2A" w:rsidRDefault="0040220B" w:rsidP="00367A2A">
      <w:pPr>
        <w:pStyle w:val="BodyTextIndent"/>
        <w:numPr>
          <w:ilvl w:val="0"/>
          <w:numId w:val="4"/>
        </w:numPr>
        <w:ind w:right="-43"/>
        <w:jc w:val="both"/>
        <w:rPr>
          <w:b/>
        </w:rPr>
      </w:pPr>
      <w:r w:rsidRPr="00066ED5">
        <w:t xml:space="preserve">The interview will be conducted during the lessons </w:t>
      </w:r>
      <w:r>
        <w:t xml:space="preserve">in the week of </w:t>
      </w:r>
      <w:r w:rsidR="00B35AB8">
        <w:rPr>
          <w:b/>
        </w:rPr>
        <w:t>4</w:t>
      </w:r>
      <w:r w:rsidR="00B35AB8" w:rsidRPr="00B35AB8">
        <w:rPr>
          <w:b/>
          <w:vertAlign w:val="superscript"/>
        </w:rPr>
        <w:t>th</w:t>
      </w:r>
      <w:r w:rsidR="00B35AB8">
        <w:rPr>
          <w:b/>
        </w:rPr>
        <w:t xml:space="preserve"> Jan 2021</w:t>
      </w:r>
      <w:r w:rsidRPr="000F7CF1">
        <w:t>. You are expected to explain the program logic and modify the</w:t>
      </w:r>
      <w:r w:rsidRPr="00066ED5">
        <w:t xml:space="preserve"> program during the interview. </w:t>
      </w:r>
      <w:r>
        <w:t xml:space="preserve"> </w:t>
      </w:r>
      <w:r>
        <w:rPr>
          <w:b/>
        </w:rPr>
        <w:t xml:space="preserve">If you are absent, you </w:t>
      </w:r>
      <w:r w:rsidRPr="005C673B">
        <w:rPr>
          <w:b/>
        </w:rPr>
        <w:t>will be awarded zero mark for the assignment.</w:t>
      </w:r>
      <w:r>
        <w:rPr>
          <w:b/>
        </w:rPr>
        <w:t xml:space="preserve"> </w:t>
      </w:r>
    </w:p>
    <w:p w14:paraId="68B26C63" w14:textId="77777777" w:rsidR="00367A2A" w:rsidRPr="00367A2A" w:rsidRDefault="0040220B" w:rsidP="00367A2A">
      <w:pPr>
        <w:pStyle w:val="BodyTextIndent"/>
        <w:numPr>
          <w:ilvl w:val="0"/>
          <w:numId w:val="4"/>
        </w:numPr>
        <w:ind w:right="-43"/>
        <w:jc w:val="both"/>
      </w:pPr>
      <w:r w:rsidRPr="00367A2A">
        <w:t>Your application will be tested with POSTMAN.</w:t>
      </w:r>
    </w:p>
    <w:p w14:paraId="1FF50249" w14:textId="77777777" w:rsidR="0040220B" w:rsidRPr="009F2408" w:rsidRDefault="0040220B" w:rsidP="0040220B">
      <w:pPr>
        <w:numPr>
          <w:ilvl w:val="0"/>
          <w:numId w:val="4"/>
        </w:numPr>
        <w:spacing w:after="0"/>
        <w:rPr>
          <w:bCs/>
          <w:color w:val="FF0000"/>
          <w:lang w:val="en-SG"/>
        </w:rPr>
      </w:pPr>
      <w:r w:rsidRPr="009F2408">
        <w:rPr>
          <w:b/>
          <w:lang w:val="en-GB"/>
        </w:rPr>
        <w:t>No marks will be awarded</w:t>
      </w:r>
      <w:r w:rsidRPr="009F2408">
        <w:rPr>
          <w:lang w:val="en-GB"/>
        </w:rPr>
        <w:t xml:space="preserve">, if the work is copied or you have allowed others to copy your work. </w:t>
      </w:r>
      <w:r w:rsidRPr="009F2408">
        <w:rPr>
          <w:bCs/>
          <w:color w:val="FF0000"/>
          <w:lang w:val="en-SG"/>
        </w:rPr>
        <w:t xml:space="preserve">Warning: Plagiarism means passing off as one's own the ideas, works, writings, etc., which belong to another person. In accordance with this definition, you are committing plagiarism if you copy the work of another person and turning it in as your own, even if you would have the permission of that person. Plagiarism is a serious offence and disciplinary action will be taken against you. If you are guilty of plagiarism, you may fail </w:t>
      </w:r>
      <w:r w:rsidRPr="009F2408">
        <w:rPr>
          <w:bCs/>
          <w:color w:val="FF0000"/>
          <w:u w:val="single"/>
          <w:lang w:val="en-SG"/>
        </w:rPr>
        <w:t>all</w:t>
      </w:r>
      <w:r w:rsidRPr="009F2408">
        <w:rPr>
          <w:bCs/>
          <w:color w:val="FF0000"/>
          <w:lang w:val="en-SG"/>
        </w:rPr>
        <w:t xml:space="preserve"> modules in the semester, or even be liable for </w:t>
      </w:r>
      <w:r w:rsidRPr="009F2408">
        <w:rPr>
          <w:bCs/>
          <w:color w:val="FF0000"/>
          <w:u w:val="single"/>
          <w:lang w:val="en-SG"/>
        </w:rPr>
        <w:t>expulsion</w:t>
      </w:r>
      <w:r w:rsidRPr="009F2408">
        <w:rPr>
          <w:bCs/>
          <w:color w:val="FF0000"/>
          <w:lang w:val="en-SG"/>
        </w:rPr>
        <w:t>.</w:t>
      </w:r>
    </w:p>
    <w:p w14:paraId="156568B7" w14:textId="77777777" w:rsidR="0040220B" w:rsidRPr="009F2408" w:rsidRDefault="0040220B" w:rsidP="0040220B">
      <w:pPr>
        <w:pStyle w:val="Header"/>
        <w:tabs>
          <w:tab w:val="clear" w:pos="4320"/>
          <w:tab w:val="clear" w:pos="8640"/>
          <w:tab w:val="left" w:pos="426"/>
        </w:tabs>
        <w:ind w:left="360"/>
        <w:jc w:val="both"/>
        <w:rPr>
          <w:sz w:val="24"/>
          <w:szCs w:val="24"/>
          <w:lang w:val="en-GB"/>
        </w:rPr>
      </w:pPr>
    </w:p>
    <w:p w14:paraId="6E6EDED0" w14:textId="77777777" w:rsidR="0040220B" w:rsidRPr="009F2408" w:rsidRDefault="0040220B" w:rsidP="0040220B">
      <w:pPr>
        <w:pStyle w:val="Header"/>
        <w:numPr>
          <w:ilvl w:val="0"/>
          <w:numId w:val="4"/>
        </w:numPr>
        <w:tabs>
          <w:tab w:val="clear" w:pos="4320"/>
          <w:tab w:val="clear" w:pos="8640"/>
          <w:tab w:val="left" w:pos="426"/>
        </w:tabs>
        <w:jc w:val="both"/>
        <w:rPr>
          <w:sz w:val="24"/>
          <w:szCs w:val="24"/>
          <w:lang w:val="en-GB"/>
        </w:rPr>
      </w:pPr>
      <w:r w:rsidRPr="009F2408">
        <w:rPr>
          <w:iCs/>
          <w:sz w:val="24"/>
          <w:szCs w:val="24"/>
        </w:rPr>
        <w:t>50% of the marks will be deducted for assignments that are received within ONE (1) calendar day after the submission deadline. No marks will be given thereafter.</w:t>
      </w:r>
    </w:p>
    <w:p w14:paraId="2E66C374" w14:textId="77777777" w:rsidR="0040220B" w:rsidRDefault="0040220B" w:rsidP="0040220B">
      <w:pPr>
        <w:pStyle w:val="ListParagraph"/>
        <w:ind w:left="0" w:firstLine="360"/>
        <w:rPr>
          <w:iCs/>
          <w:sz w:val="24"/>
          <w:szCs w:val="24"/>
        </w:rPr>
      </w:pPr>
      <w:r w:rsidRPr="009F2408">
        <w:rPr>
          <w:iCs/>
          <w:sz w:val="24"/>
          <w:szCs w:val="24"/>
        </w:rPr>
        <w:t>Exceptions to this policy will be given to studen</w:t>
      </w:r>
      <w:r>
        <w:rPr>
          <w:iCs/>
          <w:sz w:val="24"/>
          <w:szCs w:val="24"/>
        </w:rPr>
        <w:t xml:space="preserve">ts with valid LOA on medical or   </w:t>
      </w:r>
    </w:p>
    <w:p w14:paraId="37651694" w14:textId="77777777" w:rsidR="0040220B" w:rsidRPr="0040220B" w:rsidRDefault="0040220B" w:rsidP="00087987">
      <w:pPr>
        <w:pStyle w:val="ListParagraph"/>
        <w:ind w:left="360"/>
        <w:rPr>
          <w:iCs/>
          <w:sz w:val="24"/>
          <w:szCs w:val="24"/>
        </w:rPr>
      </w:pPr>
      <w:r w:rsidRPr="009F2408">
        <w:rPr>
          <w:iCs/>
          <w:sz w:val="24"/>
          <w:szCs w:val="24"/>
        </w:rPr>
        <w:t>compassionate grounds. Students will need to inform the lecturer as soon as</w:t>
      </w:r>
      <w:r w:rsidR="00087987">
        <w:rPr>
          <w:iCs/>
          <w:sz w:val="24"/>
          <w:szCs w:val="24"/>
        </w:rPr>
        <w:t xml:space="preserve"> </w:t>
      </w:r>
      <w:r w:rsidRPr="009F2408">
        <w:rPr>
          <w:iCs/>
          <w:sz w:val="24"/>
          <w:szCs w:val="24"/>
        </w:rPr>
        <w:t>reasonably possible.</w:t>
      </w:r>
      <w:r>
        <w:rPr>
          <w:iCs/>
          <w:sz w:val="24"/>
          <w:szCs w:val="24"/>
        </w:rPr>
        <w:t xml:space="preserve"> </w:t>
      </w:r>
      <w:r w:rsidRPr="0040220B">
        <w:rPr>
          <w:iCs/>
          <w:sz w:val="24"/>
          <w:szCs w:val="24"/>
        </w:rPr>
        <w:t>Students are not to assume on their own that their deadline has been extended.</w:t>
      </w:r>
    </w:p>
    <w:p w14:paraId="3C1FF2A6" w14:textId="6E906A5B" w:rsidR="00322594" w:rsidRDefault="00090E43">
      <w:pPr>
        <w:pStyle w:val="Heading1"/>
      </w:pPr>
      <w:r>
        <w:lastRenderedPageBreak/>
        <w:t xml:space="preserve">Assignment 1: </w:t>
      </w:r>
      <w:bookmarkEnd w:id="0"/>
      <w:r w:rsidR="00C90D8B">
        <w:t xml:space="preserve">SP </w:t>
      </w:r>
      <w:r w:rsidR="008A49E8">
        <w:t>Games</w:t>
      </w:r>
    </w:p>
    <w:p w14:paraId="30AC9DB3" w14:textId="77777777" w:rsidR="00322594" w:rsidRDefault="00090E43">
      <w:pPr>
        <w:pStyle w:val="Heading2"/>
      </w:pPr>
      <w:bookmarkStart w:id="1" w:name="background"/>
      <w:r>
        <w:t>Background</w:t>
      </w:r>
      <w:bookmarkEnd w:id="1"/>
    </w:p>
    <w:p w14:paraId="692ABC3C" w14:textId="50295E78" w:rsidR="00322594" w:rsidRDefault="008A49E8">
      <w:pPr>
        <w:pStyle w:val="FirstParagraph"/>
      </w:pPr>
      <w:r>
        <w:t xml:space="preserve">With the introduction of new console machines, </w:t>
      </w:r>
      <w:r w:rsidR="00C90D8B">
        <w:t xml:space="preserve">SP </w:t>
      </w:r>
      <w:r>
        <w:t>Games would like to open an electronic store to sell electronic games in view of the anticipated demand.</w:t>
      </w:r>
    </w:p>
    <w:p w14:paraId="27842C54" w14:textId="6757FA51" w:rsidR="00322594" w:rsidRDefault="00C90D8B">
      <w:pPr>
        <w:pStyle w:val="BodyText"/>
      </w:pPr>
      <w:r>
        <w:t>As such</w:t>
      </w:r>
      <w:r w:rsidR="00090E43">
        <w:t>,</w:t>
      </w:r>
      <w:r w:rsidR="008A49E8">
        <w:t xml:space="preserve"> SP Games</w:t>
      </w:r>
      <w:r>
        <w:t xml:space="preserve"> has tasked you to design the backend API </w:t>
      </w:r>
      <w:r w:rsidR="00BA2DCA">
        <w:t xml:space="preserve">specs </w:t>
      </w:r>
      <w:r w:rsidR="009F26A7">
        <w:t xml:space="preserve">for </w:t>
      </w:r>
      <w:r w:rsidR="008A49E8">
        <w:t>SP Games</w:t>
      </w:r>
      <w:r w:rsidR="00604B98">
        <w:t>.</w:t>
      </w:r>
      <w:r>
        <w:t xml:space="preserve"> The API specs would support functionalities such as user registratio</w:t>
      </w:r>
      <w:r w:rsidR="008A49E8">
        <w:t>n, displaying and entry of games</w:t>
      </w:r>
      <w:r>
        <w:t xml:space="preserve"> info</w:t>
      </w:r>
      <w:r w:rsidR="008A49E8">
        <w:t>, user reviews etc</w:t>
      </w:r>
      <w:r>
        <w:t xml:space="preserve">. </w:t>
      </w:r>
      <w:r w:rsidR="009F26A7">
        <w:t xml:space="preserve"> </w:t>
      </w:r>
    </w:p>
    <w:p w14:paraId="14A566E3" w14:textId="77777777" w:rsidR="00322594" w:rsidRDefault="00090E43">
      <w:pPr>
        <w:pStyle w:val="Heading1"/>
      </w:pPr>
      <w:bookmarkStart w:id="2" w:name="assignment-requirements"/>
      <w:r>
        <w:t>Assignment Requirements</w:t>
      </w:r>
      <w:bookmarkEnd w:id="2"/>
    </w:p>
    <w:p w14:paraId="2868DA2C" w14:textId="77777777" w:rsidR="00322594" w:rsidRDefault="00090E43">
      <w:pPr>
        <w:pStyle w:val="FirstParagraph"/>
      </w:pPr>
      <w:r>
        <w:t>You are required to fulfil the following basic requirements:</w:t>
      </w:r>
    </w:p>
    <w:p w14:paraId="59869D4E" w14:textId="77777777" w:rsidR="00322594" w:rsidRDefault="00090E43">
      <w:pPr>
        <w:pStyle w:val="Compact"/>
        <w:numPr>
          <w:ilvl w:val="0"/>
          <w:numId w:val="2"/>
        </w:numPr>
      </w:pPr>
      <w:r>
        <w:t>Create a new MySQL database with the tables needed for this project.</w:t>
      </w:r>
    </w:p>
    <w:p w14:paraId="1C4D9294" w14:textId="5DF0148E" w:rsidR="00322594" w:rsidRDefault="00541CEB">
      <w:pPr>
        <w:pStyle w:val="Compact"/>
        <w:numPr>
          <w:ilvl w:val="0"/>
          <w:numId w:val="2"/>
        </w:numPr>
      </w:pPr>
      <w:r>
        <w:t>Proper</w:t>
      </w:r>
      <w:r w:rsidR="00090E43">
        <w:t xml:space="preserve"> database </w:t>
      </w:r>
      <w:r>
        <w:t xml:space="preserve">design </w:t>
      </w:r>
      <w:r w:rsidR="00090E43">
        <w:t xml:space="preserve">with correct </w:t>
      </w:r>
      <w:r w:rsidR="001761E6">
        <w:t xml:space="preserve">columns, data types and </w:t>
      </w:r>
      <w:r w:rsidR="00090E43">
        <w:t>use of primary and foreign key constraints.</w:t>
      </w:r>
    </w:p>
    <w:p w14:paraId="66FCF80D" w14:textId="77777777" w:rsidR="00322594" w:rsidRDefault="00090E43">
      <w:pPr>
        <w:pStyle w:val="Compact"/>
        <w:numPr>
          <w:ilvl w:val="0"/>
          <w:numId w:val="2"/>
        </w:numPr>
      </w:pPr>
      <w:r>
        <w:t>Create an Express server that comply with the specs provided.</w:t>
      </w:r>
    </w:p>
    <w:p w14:paraId="11C50515" w14:textId="77777777" w:rsidR="00322594" w:rsidRDefault="00090E43">
      <w:pPr>
        <w:pStyle w:val="Compact"/>
        <w:numPr>
          <w:ilvl w:val="0"/>
          <w:numId w:val="2"/>
        </w:numPr>
      </w:pPr>
      <w:r>
        <w:t xml:space="preserve">Consume data from MySQL using the </w:t>
      </w:r>
      <w:r>
        <w:rPr>
          <w:rStyle w:val="VerbatimChar"/>
        </w:rPr>
        <w:t>mysql</w:t>
      </w:r>
      <w:r>
        <w:t xml:space="preserve"> library.</w:t>
      </w:r>
    </w:p>
    <w:p w14:paraId="4E60C1DB" w14:textId="77777777" w:rsidR="00322594" w:rsidRDefault="00090E43">
      <w:pPr>
        <w:pStyle w:val="FirstParagraph"/>
      </w:pPr>
      <w:r>
        <w:t>Bonus Requirements:</w:t>
      </w:r>
    </w:p>
    <w:p w14:paraId="70F9D67B" w14:textId="50988009" w:rsidR="00322594" w:rsidRDefault="00E62F07">
      <w:pPr>
        <w:pStyle w:val="Compact"/>
        <w:numPr>
          <w:ilvl w:val="0"/>
          <w:numId w:val="3"/>
        </w:numPr>
      </w:pPr>
      <w:r>
        <w:t xml:space="preserve">Create </w:t>
      </w:r>
      <w:r w:rsidR="00541CEB">
        <w:t>endpoint for image uploading/</w:t>
      </w:r>
      <w:r w:rsidR="00090E43">
        <w:t>storage</w:t>
      </w:r>
      <w:r w:rsidR="00541CEB">
        <w:t xml:space="preserve"> and retrieval</w:t>
      </w:r>
      <w:r w:rsidR="00090E43">
        <w:t xml:space="preserve"> </w:t>
      </w:r>
      <w:r w:rsidR="005344FC">
        <w:t xml:space="preserve">of </w:t>
      </w:r>
      <w:r w:rsidR="008A49E8">
        <w:t>games</w:t>
      </w:r>
      <w:r w:rsidR="005337EB">
        <w:t xml:space="preserve"> (with image info)</w:t>
      </w:r>
      <w:r w:rsidR="005344FC">
        <w:t xml:space="preserve"> </w:t>
      </w:r>
      <w:r w:rsidR="00541CEB">
        <w:t>from</w:t>
      </w:r>
      <w:r w:rsidR="00090E43">
        <w:t xml:space="preserve"> the server.</w:t>
      </w:r>
      <w:r w:rsidR="00C33809">
        <w:t xml:space="preserve"> Server </w:t>
      </w:r>
      <w:r w:rsidR="00743DDA">
        <w:t>should</w:t>
      </w:r>
      <w:r w:rsidR="00C33809">
        <w:t xml:space="preserve"> only accept </w:t>
      </w:r>
      <w:r w:rsidR="00C33809" w:rsidRPr="005337EB">
        <w:rPr>
          <w:b/>
        </w:rPr>
        <w:t>jpg</w:t>
      </w:r>
      <w:r w:rsidR="00C33809">
        <w:t xml:space="preserve"> images below </w:t>
      </w:r>
      <w:r w:rsidR="00C33809" w:rsidRPr="00743DDA">
        <w:rPr>
          <w:b/>
        </w:rPr>
        <w:t>1 MB</w:t>
      </w:r>
      <w:r w:rsidR="00C33809">
        <w:t>.</w:t>
      </w:r>
    </w:p>
    <w:p w14:paraId="3BA62A6A" w14:textId="0F46349D" w:rsidR="0040220B" w:rsidRDefault="006F6BAB" w:rsidP="0040220B">
      <w:pPr>
        <w:pStyle w:val="Compact"/>
        <w:numPr>
          <w:ilvl w:val="0"/>
          <w:numId w:val="3"/>
        </w:numPr>
      </w:pPr>
      <w:r>
        <w:t>Enable a game to be assigned to more than 1 category (many-to-many relationship for game to category).</w:t>
      </w:r>
      <w:r w:rsidR="00BA09CD">
        <w:t xml:space="preserve"> Insertion of game for endpoint 6 and retrieval of ALL categories for game info endpoint 7 must also be updated to reflect this change.</w:t>
      </w:r>
    </w:p>
    <w:p w14:paraId="17CCCDCF" w14:textId="511B31AF" w:rsidR="00373E91" w:rsidRDefault="00373E91" w:rsidP="0040220B">
      <w:pPr>
        <w:pStyle w:val="Compact"/>
        <w:numPr>
          <w:ilvl w:val="0"/>
          <w:numId w:val="3"/>
        </w:numPr>
      </w:pPr>
      <w:r>
        <w:t>Other reasonable and relevant features for assignment as advanced feature (You can check with your lecturer)</w:t>
      </w:r>
      <w:r w:rsidR="00076A4B">
        <w:t xml:space="preserve">. Depending on complexity and relevancy, you will be awarded </w:t>
      </w:r>
      <w:r w:rsidR="00BA09CD">
        <w:t>appropriate</w:t>
      </w:r>
      <w:r w:rsidR="00076A4B">
        <w:t xml:space="preserve"> marks.</w:t>
      </w:r>
    </w:p>
    <w:p w14:paraId="70B5F68D" w14:textId="77777777" w:rsidR="00953241" w:rsidRDefault="00953241" w:rsidP="00953241">
      <w:pPr>
        <w:pStyle w:val="Compact"/>
        <w:ind w:left="480"/>
      </w:pPr>
    </w:p>
    <w:p w14:paraId="0FC07B75" w14:textId="67AD4EB3" w:rsidR="00541CEB" w:rsidRPr="005344FC" w:rsidRDefault="00541CEB" w:rsidP="00541CEB">
      <w:pPr>
        <w:pStyle w:val="Compact"/>
        <w:rPr>
          <w:b/>
        </w:rPr>
      </w:pPr>
      <w:r w:rsidRPr="005344FC">
        <w:rPr>
          <w:b/>
        </w:rPr>
        <w:t xml:space="preserve">(Students of </w:t>
      </w:r>
      <w:r w:rsidR="00BA2DCA" w:rsidRPr="005344FC">
        <w:rPr>
          <w:b/>
        </w:rPr>
        <w:t>2</w:t>
      </w:r>
      <w:r w:rsidR="00BA2DCA">
        <w:rPr>
          <w:b/>
        </w:rPr>
        <w:t>-</w:t>
      </w:r>
      <w:r w:rsidRPr="005344FC">
        <w:rPr>
          <w:b/>
        </w:rPr>
        <w:t xml:space="preserve">member group must </w:t>
      </w:r>
      <w:r w:rsidR="00C33809">
        <w:rPr>
          <w:b/>
        </w:rPr>
        <w:t xml:space="preserve">successfully </w:t>
      </w:r>
      <w:r w:rsidRPr="005344FC">
        <w:rPr>
          <w:b/>
        </w:rPr>
        <w:t xml:space="preserve">complete one of the above 2 </w:t>
      </w:r>
      <w:r w:rsidR="006E1D07">
        <w:rPr>
          <w:b/>
        </w:rPr>
        <w:t xml:space="preserve">defined </w:t>
      </w:r>
      <w:r w:rsidRPr="005344FC">
        <w:rPr>
          <w:b/>
        </w:rPr>
        <w:t>advanced features</w:t>
      </w:r>
      <w:r w:rsidR="00C33809">
        <w:rPr>
          <w:b/>
        </w:rPr>
        <w:t xml:space="preserve"> </w:t>
      </w:r>
      <w:r w:rsidR="006E1D07">
        <w:rPr>
          <w:b/>
        </w:rPr>
        <w:t>– image or</w:t>
      </w:r>
      <w:r w:rsidR="00672602">
        <w:rPr>
          <w:b/>
        </w:rPr>
        <w:t xml:space="preserve"> game supporting</w:t>
      </w:r>
      <w:r w:rsidR="006E1D07">
        <w:rPr>
          <w:b/>
        </w:rPr>
        <w:t xml:space="preserve"> many categories</w:t>
      </w:r>
      <w:r w:rsidR="00C33809">
        <w:rPr>
          <w:b/>
        </w:rPr>
        <w:t>(without extra marks awarded)</w:t>
      </w:r>
      <w:r w:rsidR="00672602">
        <w:rPr>
          <w:b/>
        </w:rPr>
        <w:t xml:space="preserve"> or face a penalty of 10</w:t>
      </w:r>
      <w:r w:rsidRPr="005344FC">
        <w:rPr>
          <w:b/>
        </w:rPr>
        <w:t xml:space="preserve"> marks</w:t>
      </w:r>
      <w:r w:rsidR="00A017C9">
        <w:rPr>
          <w:b/>
        </w:rPr>
        <w:t>. 2</w:t>
      </w:r>
      <w:r w:rsidR="00BA2DCA">
        <w:rPr>
          <w:b/>
        </w:rPr>
        <w:t>-</w:t>
      </w:r>
      <w:r w:rsidR="00A017C9">
        <w:rPr>
          <w:b/>
        </w:rPr>
        <w:t>member teams must also provide a listing detailing the contribution of each member. This is used to determine the individual contribution, and members who do not contribute will be PENALIZED</w:t>
      </w:r>
      <w:r w:rsidRPr="005344FC">
        <w:rPr>
          <w:b/>
        </w:rPr>
        <w:t>)</w:t>
      </w:r>
      <w:r w:rsidR="00A017C9">
        <w:rPr>
          <w:b/>
        </w:rPr>
        <w:t>.</w:t>
      </w:r>
    </w:p>
    <w:p w14:paraId="664CF146" w14:textId="77777777" w:rsidR="0040220B" w:rsidRDefault="0040220B" w:rsidP="0040220B">
      <w:pPr>
        <w:pStyle w:val="Compact"/>
      </w:pPr>
    </w:p>
    <w:p w14:paraId="30D0E5FE" w14:textId="44C86FED" w:rsidR="00A017C9" w:rsidRDefault="00A017C9" w:rsidP="0040220B">
      <w:pPr>
        <w:pStyle w:val="Compact"/>
      </w:pPr>
    </w:p>
    <w:p w14:paraId="587AAF70" w14:textId="75A93B71" w:rsidR="00672602" w:rsidRDefault="00672602" w:rsidP="0040220B">
      <w:pPr>
        <w:pStyle w:val="Compact"/>
      </w:pPr>
    </w:p>
    <w:p w14:paraId="785A637F" w14:textId="3EA7EC4F" w:rsidR="00672602" w:rsidRDefault="00672602" w:rsidP="0040220B">
      <w:pPr>
        <w:pStyle w:val="Compact"/>
      </w:pPr>
    </w:p>
    <w:p w14:paraId="4B215F33" w14:textId="5A4E12D3" w:rsidR="00672602" w:rsidRDefault="00672602" w:rsidP="0040220B">
      <w:pPr>
        <w:pStyle w:val="Compact"/>
      </w:pPr>
    </w:p>
    <w:p w14:paraId="003506B1" w14:textId="0D4E6635" w:rsidR="00672602" w:rsidRDefault="00672602" w:rsidP="0040220B">
      <w:pPr>
        <w:pStyle w:val="Compact"/>
      </w:pPr>
    </w:p>
    <w:p w14:paraId="13B3B1AF" w14:textId="77777777" w:rsidR="00672602" w:rsidRDefault="00672602" w:rsidP="0040220B">
      <w:pPr>
        <w:pStyle w:val="Compact"/>
      </w:pPr>
    </w:p>
    <w:p w14:paraId="591419C3" w14:textId="77777777" w:rsidR="00E62F07" w:rsidRPr="00E62F07" w:rsidRDefault="00E62F07" w:rsidP="00E62F07">
      <w:pPr>
        <w:tabs>
          <w:tab w:val="left" w:pos="567"/>
        </w:tabs>
        <w:jc w:val="both"/>
        <w:rPr>
          <w:rFonts w:asciiTheme="majorHAnsi" w:hAnsiTheme="majorHAnsi" w:cstheme="majorHAnsi"/>
          <w:b/>
          <w:color w:val="1F497D" w:themeColor="text2"/>
          <w:sz w:val="32"/>
          <w:szCs w:val="32"/>
        </w:rPr>
      </w:pPr>
      <w:r w:rsidRPr="00E62F07">
        <w:rPr>
          <w:rFonts w:asciiTheme="majorHAnsi" w:hAnsiTheme="majorHAnsi" w:cstheme="majorHAnsi"/>
          <w:b/>
          <w:color w:val="1F497D" w:themeColor="text2"/>
          <w:sz w:val="32"/>
          <w:szCs w:val="32"/>
        </w:rPr>
        <w:lastRenderedPageBreak/>
        <w:t>Grading</w:t>
      </w:r>
      <w:r>
        <w:rPr>
          <w:rFonts w:asciiTheme="majorHAnsi" w:hAnsiTheme="majorHAnsi" w:cstheme="majorHAnsi"/>
          <w:b/>
          <w:color w:val="1F497D" w:themeColor="text2"/>
          <w:sz w:val="32"/>
          <w:szCs w:val="32"/>
        </w:rPr>
        <w:t xml:space="preserve"> Guidelines</w:t>
      </w:r>
    </w:p>
    <w:p w14:paraId="732D3B88" w14:textId="77777777" w:rsidR="00E62F07" w:rsidRDefault="00E62F07" w:rsidP="00367A2A">
      <w:pPr>
        <w:jc w:val="both"/>
      </w:pPr>
      <w:r>
        <w:t>The assignment will be assessed based on the following criteria:</w:t>
      </w:r>
    </w:p>
    <w:p w14:paraId="2951CD9D" w14:textId="77777777" w:rsidR="009F26A7" w:rsidRDefault="00E62F07" w:rsidP="009F26A7">
      <w:pPr>
        <w:pStyle w:val="Compact"/>
        <w:numPr>
          <w:ilvl w:val="0"/>
          <w:numId w:val="3"/>
        </w:numPr>
      </w:pPr>
      <w:r>
        <w:t>Demonstrate and satisfy the web api endpoint functionalities listed below to access/update and return relevant data from the database upon success or failure(75%)</w:t>
      </w:r>
      <w:r w:rsidR="009F26A7">
        <w:t xml:space="preserve">  </w:t>
      </w:r>
    </w:p>
    <w:p w14:paraId="4249C798" w14:textId="77777777" w:rsidR="009F26A7" w:rsidRDefault="009F26A7" w:rsidP="009F26A7">
      <w:pPr>
        <w:pStyle w:val="Compact"/>
        <w:ind w:left="480"/>
      </w:pPr>
      <w:r>
        <w:t>Note: There are 1</w:t>
      </w:r>
      <w:r w:rsidR="004B12F7">
        <w:t>2</w:t>
      </w:r>
      <w:r w:rsidR="001B57D5">
        <w:t xml:space="preserve"> APIs, with each api taking 5-10</w:t>
      </w:r>
      <w:r>
        <w:t xml:space="preserve"> marks.</w:t>
      </w:r>
    </w:p>
    <w:p w14:paraId="237AD79B" w14:textId="7C49F7F1" w:rsidR="009F26A7" w:rsidRDefault="009F26A7" w:rsidP="009F26A7">
      <w:pPr>
        <w:pStyle w:val="Compact"/>
        <w:ind w:left="480"/>
      </w:pPr>
      <w:r>
        <w:t>Components of gradin</w:t>
      </w:r>
      <w:r w:rsidR="00126850">
        <w:t xml:space="preserve">g per api is based </w:t>
      </w:r>
      <w:r w:rsidR="00AA499E">
        <w:t xml:space="preserve">primarily </w:t>
      </w:r>
      <w:r w:rsidR="00126850">
        <w:t xml:space="preserve">on </w:t>
      </w:r>
      <w:r>
        <w:t>correctness</w:t>
      </w:r>
      <w:r w:rsidR="00BA2DCA">
        <w:t xml:space="preserve"> </w:t>
      </w:r>
      <w:r>
        <w:t>(returning the right json data</w:t>
      </w:r>
      <w:r w:rsidR="007939BC">
        <w:t xml:space="preserve"> with proper Model, Controller layer and database calls</w:t>
      </w:r>
      <w:r w:rsidR="00AA499E">
        <w:t>) and</w:t>
      </w:r>
      <w:r>
        <w:t xml:space="preserve"> returning the right failure message.</w:t>
      </w:r>
    </w:p>
    <w:p w14:paraId="3AAE106D" w14:textId="77777777" w:rsidR="00E62F07" w:rsidRDefault="00E62F07" w:rsidP="009F26A7">
      <w:pPr>
        <w:pStyle w:val="Compact"/>
        <w:ind w:left="480"/>
      </w:pPr>
    </w:p>
    <w:p w14:paraId="42B90B80" w14:textId="49B37618" w:rsidR="00E62F07" w:rsidRDefault="00E62F07" w:rsidP="00E62F07">
      <w:pPr>
        <w:pStyle w:val="Compact"/>
        <w:numPr>
          <w:ilvl w:val="0"/>
          <w:numId w:val="3"/>
        </w:numPr>
      </w:pPr>
      <w:r>
        <w:t xml:space="preserve">Proper database design and </w:t>
      </w:r>
      <w:r w:rsidR="00367A2A">
        <w:t>creation of tables</w:t>
      </w:r>
      <w:r w:rsidR="000C77C6">
        <w:t>(</w:t>
      </w:r>
      <w:r w:rsidR="009A024A">
        <w:t>Game</w:t>
      </w:r>
      <w:r w:rsidR="000C77C6">
        <w:t>,</w:t>
      </w:r>
      <w:r w:rsidR="009A024A">
        <w:t xml:space="preserve"> category</w:t>
      </w:r>
      <w:r w:rsidR="00487B97">
        <w:t>,</w:t>
      </w:r>
      <w:r w:rsidR="009A024A">
        <w:t xml:space="preserve"> user</w:t>
      </w:r>
      <w:r w:rsidR="000C77C6">
        <w:t xml:space="preserve"> and </w:t>
      </w:r>
      <w:r w:rsidR="00487B97">
        <w:t>reviews</w:t>
      </w:r>
      <w:r w:rsidR="000C77C6">
        <w:t>)</w:t>
      </w:r>
      <w:r w:rsidR="00367A2A">
        <w:t xml:space="preserve"> with sample data in MySQL</w:t>
      </w:r>
      <w:r w:rsidR="00BA2DCA">
        <w:t xml:space="preserve"> </w:t>
      </w:r>
      <w:r w:rsidR="009A024A">
        <w:t>(10</w:t>
      </w:r>
      <w:r>
        <w:t>%)</w:t>
      </w:r>
    </w:p>
    <w:p w14:paraId="4FFB088A" w14:textId="44D0C1D9" w:rsidR="00E62F07" w:rsidRDefault="00E62F07" w:rsidP="00E62F07">
      <w:pPr>
        <w:pStyle w:val="Compact"/>
        <w:numPr>
          <w:ilvl w:val="0"/>
          <w:numId w:val="3"/>
        </w:numPr>
      </w:pPr>
      <w:r>
        <w:t>Advanced Features</w:t>
      </w:r>
      <w:r w:rsidR="00BA2DCA">
        <w:t xml:space="preserve"> </w:t>
      </w:r>
      <w:r w:rsidR="009A024A">
        <w:t>(15</w:t>
      </w:r>
      <w:r>
        <w:t>%)</w:t>
      </w:r>
    </w:p>
    <w:p w14:paraId="6C836435" w14:textId="77777777" w:rsidR="00E62F07" w:rsidRDefault="00E62F07" w:rsidP="00E62F07">
      <w:pPr>
        <w:pStyle w:val="Compact"/>
        <w:numPr>
          <w:ilvl w:val="0"/>
          <w:numId w:val="3"/>
        </w:numPr>
      </w:pPr>
      <w:r>
        <w:t>Amount of individual contribution to the project</w:t>
      </w:r>
    </w:p>
    <w:p w14:paraId="07A82970" w14:textId="77777777" w:rsidR="00E62F07" w:rsidRPr="00E62F07" w:rsidRDefault="00E62F07" w:rsidP="00E62F07">
      <w:pPr>
        <w:pStyle w:val="Compact"/>
        <w:numPr>
          <w:ilvl w:val="0"/>
          <w:numId w:val="3"/>
        </w:numPr>
      </w:pPr>
      <w:r>
        <w:t>Question &amp; Answer during the interview</w:t>
      </w:r>
    </w:p>
    <w:p w14:paraId="594A5B9E" w14:textId="140F1B1E" w:rsidR="00322594" w:rsidRDefault="00604B98" w:rsidP="004637A8">
      <w:pPr>
        <w:pStyle w:val="Heading1"/>
        <w:tabs>
          <w:tab w:val="left" w:pos="5680"/>
        </w:tabs>
      </w:pPr>
      <w:bookmarkStart w:id="3" w:name="snapsell-api-specs"/>
      <w:r>
        <w:t xml:space="preserve">SP </w:t>
      </w:r>
      <w:r w:rsidR="008A49E8">
        <w:t>Games</w:t>
      </w:r>
      <w:r w:rsidR="00090E43">
        <w:t xml:space="preserve"> API Specs</w:t>
      </w:r>
      <w:bookmarkEnd w:id="3"/>
      <w:r w:rsidR="004637A8">
        <w:tab/>
      </w:r>
    </w:p>
    <w:p w14:paraId="14A9A381" w14:textId="77777777" w:rsidR="006602E3" w:rsidRPr="006602E3" w:rsidRDefault="00090E43" w:rsidP="006602E3">
      <w:pPr>
        <w:pStyle w:val="FirstParagraph"/>
      </w:pPr>
      <w:r>
        <w:t>For this assignment, you are required to create the following endpoints.</w:t>
      </w:r>
      <w:r w:rsidR="006602E3">
        <w:t xml:space="preserve"> The response message body for failed operations can be determined by you </w:t>
      </w:r>
      <w:r w:rsidR="00433E0C">
        <w:t>in</w:t>
      </w:r>
      <w:r w:rsidR="006602E3">
        <w:t xml:space="preserve"> the API.</w:t>
      </w:r>
    </w:p>
    <w:p w14:paraId="4AF23CF1" w14:textId="77777777" w:rsidR="00736822" w:rsidRDefault="00736822">
      <w:pPr>
        <w:pStyle w:val="Heading2"/>
      </w:pPr>
      <w:bookmarkStart w:id="4" w:name="endpoint-get-users"/>
      <w:r>
        <w:t xml:space="preserve">1) </w:t>
      </w:r>
    </w:p>
    <w:p w14:paraId="4A18C26A" w14:textId="0CA2EB6C" w:rsidR="00322594" w:rsidRDefault="00090E43">
      <w:pPr>
        <w:pStyle w:val="Heading2"/>
      </w:pPr>
      <w:r>
        <w:t xml:space="preserve">Endpoint: </w:t>
      </w:r>
      <w:r>
        <w:rPr>
          <w:rStyle w:val="VerbatimChar"/>
        </w:rPr>
        <w:t>GET /user</w:t>
      </w:r>
      <w:bookmarkEnd w:id="4"/>
      <w:r w:rsidR="00124EF2">
        <w:rPr>
          <w:rStyle w:val="VerbatimChar"/>
        </w:rPr>
        <w:t>s/</w:t>
      </w:r>
    </w:p>
    <w:p w14:paraId="32E746AF" w14:textId="77777777" w:rsidR="00322594" w:rsidRDefault="00090E43">
      <w:pPr>
        <w:pStyle w:val="FirstParagraph"/>
      </w:pPr>
      <w:r>
        <w:rPr>
          <w:b/>
        </w:rPr>
        <w:t>Request body schema</w:t>
      </w:r>
      <w:r>
        <w:t>: N/A</w:t>
      </w:r>
    </w:p>
    <w:p w14:paraId="6D8F69CF" w14:textId="77777777" w:rsidR="00322594" w:rsidRDefault="00090E43">
      <w:pPr>
        <w:pStyle w:val="Heading3"/>
      </w:pPr>
      <w:bookmarkStart w:id="5" w:name="success-response"/>
      <w:r>
        <w:t>Success Response</w:t>
      </w:r>
      <w:bookmarkEnd w:id="5"/>
    </w:p>
    <w:p w14:paraId="31DB19EB" w14:textId="77777777" w:rsidR="00322594" w:rsidRDefault="00090E43">
      <w:pPr>
        <w:pStyle w:val="FirstParagraph"/>
      </w:pPr>
      <w:r>
        <w:rPr>
          <w:b/>
        </w:rPr>
        <w:t>Code</w:t>
      </w:r>
      <w:r>
        <w:t xml:space="preserve">: </w:t>
      </w:r>
      <w:r>
        <w:rPr>
          <w:rStyle w:val="VerbatimChar"/>
        </w:rPr>
        <w:t>200 OK</w:t>
      </w:r>
    </w:p>
    <w:p w14:paraId="3D7E1F9E" w14:textId="38AF4347" w:rsidR="00322594" w:rsidRDefault="00090E43">
      <w:pPr>
        <w:pStyle w:val="BodyText"/>
      </w:pPr>
      <w:r>
        <w:rPr>
          <w:b/>
        </w:rPr>
        <w:t>Content</w:t>
      </w:r>
      <w:r>
        <w:t>: Array of all the users in the database</w:t>
      </w:r>
      <w:r w:rsidR="001A50B4">
        <w:t xml:space="preserve">, </w:t>
      </w:r>
      <w:r w:rsidR="00F72574">
        <w:t>who</w:t>
      </w:r>
      <w:r w:rsidR="001A50B4">
        <w:t xml:space="preserve"> may be admin or customer</w:t>
      </w:r>
      <w:r w:rsidR="000E0E18">
        <w:t xml:space="preserve"> type</w:t>
      </w:r>
      <w:r>
        <w:t>:</w:t>
      </w:r>
    </w:p>
    <w:p w14:paraId="2A8FC2AC" w14:textId="56E22638" w:rsidR="00322594" w:rsidRPr="006760A4" w:rsidRDefault="00090E43">
      <w:pPr>
        <w:pStyle w:val="SourceCode"/>
        <w:rPr>
          <w:rFonts w:ascii="Consolas" w:hAnsi="Consolas"/>
          <w:sz w:val="22"/>
        </w:rPr>
      </w:pPr>
      <w:r>
        <w:rPr>
          <w:rStyle w:val="VerbatimChar"/>
        </w:rPr>
        <w:t>[</w:t>
      </w:r>
      <w:r>
        <w:br/>
      </w:r>
      <w:r>
        <w:rPr>
          <w:rStyle w:val="VerbatimChar"/>
        </w:rPr>
        <w:t xml:space="preserve">    {</w:t>
      </w:r>
      <w:r>
        <w:br/>
      </w:r>
      <w:r>
        <w:rPr>
          <w:rStyle w:val="VerbatimChar"/>
        </w:rPr>
        <w:t xml:space="preserve">        "</w:t>
      </w:r>
      <w:r w:rsidR="00C90D8B">
        <w:rPr>
          <w:rStyle w:val="VerbatimChar"/>
        </w:rPr>
        <w:t>user</w:t>
      </w:r>
      <w:r>
        <w:rPr>
          <w:rStyle w:val="VerbatimChar"/>
        </w:rPr>
        <w:t>id": 1,</w:t>
      </w:r>
      <w:r>
        <w:br/>
      </w:r>
      <w:r>
        <w:rPr>
          <w:rStyle w:val="VerbatimChar"/>
        </w:rPr>
        <w:t xml:space="preserve">        "username": "</w:t>
      </w:r>
      <w:r w:rsidR="00E6502A">
        <w:rPr>
          <w:rStyle w:val="VerbatimChar"/>
        </w:rPr>
        <w:t>Terry Tan</w:t>
      </w:r>
      <w:r>
        <w:rPr>
          <w:rStyle w:val="VerbatimChar"/>
        </w:rPr>
        <w:t>",</w:t>
      </w:r>
      <w:r w:rsidR="003F6F13">
        <w:rPr>
          <w:rStyle w:val="VerbatimChar"/>
        </w:rPr>
        <w:br/>
        <w:t xml:space="preserve">        “email”: “</w:t>
      </w:r>
      <w:hyperlink r:id="rId8" w:history="1">
        <w:r w:rsidR="003F6F13" w:rsidRPr="00643FFA">
          <w:rPr>
            <w:rStyle w:val="Hyperlink"/>
            <w:rFonts w:ascii="Consolas" w:hAnsi="Consolas"/>
            <w:sz w:val="22"/>
          </w:rPr>
          <w:t>terry@gmail.com</w:t>
        </w:r>
      </w:hyperlink>
      <w:r w:rsidR="003F6F13">
        <w:rPr>
          <w:rStyle w:val="VerbatimChar"/>
        </w:rPr>
        <w:t>”,</w:t>
      </w:r>
      <w:r w:rsidR="006760A4">
        <w:rPr>
          <w:rStyle w:val="VerbatimChar"/>
        </w:rPr>
        <w:br/>
        <w:t xml:space="preserve">        "type": "Customer",</w:t>
      </w:r>
      <w:r>
        <w:br/>
      </w:r>
      <w:r>
        <w:rPr>
          <w:rStyle w:val="VerbatimChar"/>
        </w:rPr>
        <w:t xml:space="preserve">        "profile_pic_url": "https://</w:t>
      </w:r>
      <w:r w:rsidR="00E6502A">
        <w:rPr>
          <w:rStyle w:val="VerbatimChar"/>
        </w:rPr>
        <w:t>www.abc.com/terry</w:t>
      </w:r>
      <w:r>
        <w:rPr>
          <w:rStyle w:val="VerbatimChar"/>
        </w:rPr>
        <w:t>.jpg",</w:t>
      </w:r>
      <w:r>
        <w:br/>
      </w:r>
      <w:r>
        <w:rPr>
          <w:rStyle w:val="VerbatimChar"/>
        </w:rPr>
        <w:t xml:space="preserve">        </w:t>
      </w:r>
      <w:r w:rsidR="008A49E8">
        <w:rPr>
          <w:rStyle w:val="VerbatimChar"/>
        </w:rPr>
        <w:t>"created_at": "2020-11</w:t>
      </w:r>
      <w:r w:rsidR="00E6502A">
        <w:rPr>
          <w:rStyle w:val="VerbatimChar"/>
        </w:rPr>
        <w:t>-02</w:t>
      </w:r>
      <w:r w:rsidR="008A49E8">
        <w:rPr>
          <w:rStyle w:val="VerbatimChar"/>
        </w:rPr>
        <w:t xml:space="preserve"> 17</w:t>
      </w:r>
      <w:r>
        <w:rPr>
          <w:rStyle w:val="VerbatimChar"/>
        </w:rPr>
        <w:t>:54:57"</w:t>
      </w:r>
      <w:r>
        <w:br/>
      </w:r>
      <w:r>
        <w:rPr>
          <w:rStyle w:val="VerbatimChar"/>
        </w:rPr>
        <w:t xml:space="preserve">    },</w:t>
      </w:r>
      <w:r>
        <w:br/>
      </w:r>
      <w:r>
        <w:rPr>
          <w:rStyle w:val="VerbatimChar"/>
        </w:rPr>
        <w:t xml:space="preserve">    ...</w:t>
      </w:r>
      <w:r>
        <w:br/>
      </w:r>
      <w:r>
        <w:rPr>
          <w:rStyle w:val="VerbatimChar"/>
        </w:rPr>
        <w:t>]</w:t>
      </w:r>
    </w:p>
    <w:p w14:paraId="682C04E4" w14:textId="77777777" w:rsidR="00322594" w:rsidRDefault="00090E43">
      <w:pPr>
        <w:pStyle w:val="Heading3"/>
      </w:pPr>
      <w:bookmarkStart w:id="6" w:name="error-responses"/>
      <w:r>
        <w:lastRenderedPageBreak/>
        <w:t>Error Response(s)</w:t>
      </w:r>
      <w:bookmarkEnd w:id="6"/>
    </w:p>
    <w:p w14:paraId="7BC498CF" w14:textId="77777777" w:rsidR="00322594" w:rsidRDefault="00090E43">
      <w:pPr>
        <w:pStyle w:val="FirstParagraph"/>
      </w:pPr>
      <w:r>
        <w:rPr>
          <w:b/>
        </w:rPr>
        <w:t>Condition</w:t>
      </w:r>
      <w:r>
        <w:t>: Unknown error</w:t>
      </w:r>
    </w:p>
    <w:p w14:paraId="40273250" w14:textId="77777777" w:rsidR="00322594" w:rsidRDefault="00090E43">
      <w:pPr>
        <w:pStyle w:val="BodyText"/>
        <w:rPr>
          <w:rStyle w:val="VerbatimChar"/>
        </w:rPr>
      </w:pPr>
      <w:r>
        <w:rPr>
          <w:b/>
        </w:rPr>
        <w:t>Code</w:t>
      </w:r>
      <w:r>
        <w:t xml:space="preserve">: </w:t>
      </w:r>
      <w:r>
        <w:rPr>
          <w:rStyle w:val="VerbatimChar"/>
        </w:rPr>
        <w:t>500 Internal Server Error</w:t>
      </w:r>
    </w:p>
    <w:p w14:paraId="3AC1FD4E" w14:textId="77777777" w:rsidR="002F18E2" w:rsidRDefault="002F18E2">
      <w:pPr>
        <w:pStyle w:val="BodyText"/>
        <w:rPr>
          <w:rStyle w:val="VerbatimChar"/>
        </w:rPr>
      </w:pPr>
    </w:p>
    <w:p w14:paraId="3F1F75CC" w14:textId="77777777" w:rsidR="00736822" w:rsidRDefault="00736822">
      <w:pPr>
        <w:pStyle w:val="Heading2"/>
      </w:pPr>
      <w:bookmarkStart w:id="7" w:name="endpoint-post-users"/>
      <w:r>
        <w:t>2)</w:t>
      </w:r>
    </w:p>
    <w:p w14:paraId="34F6F27E" w14:textId="77777777" w:rsidR="00322594" w:rsidRDefault="00090E43">
      <w:pPr>
        <w:pStyle w:val="Heading2"/>
      </w:pPr>
      <w:r>
        <w:t xml:space="preserve">Endpoint: </w:t>
      </w:r>
      <w:r>
        <w:rPr>
          <w:rStyle w:val="VerbatimChar"/>
        </w:rPr>
        <w:t>POST /users/</w:t>
      </w:r>
      <w:bookmarkEnd w:id="7"/>
    </w:p>
    <w:p w14:paraId="00C1AE62" w14:textId="77777777" w:rsidR="00322594" w:rsidRDefault="00090E43">
      <w:pPr>
        <w:pStyle w:val="FirstParagraph"/>
      </w:pPr>
      <w:r>
        <w:t>Used to add a new user to the database.</w:t>
      </w:r>
    </w:p>
    <w:p w14:paraId="214B9A94" w14:textId="77777777" w:rsidR="00322594" w:rsidRDefault="00090E43">
      <w:pPr>
        <w:pStyle w:val="Heading3"/>
      </w:pPr>
      <w:bookmarkStart w:id="8" w:name="success-response-1"/>
      <w:r>
        <w:t>Success Response</w:t>
      </w:r>
      <w:bookmarkEnd w:id="8"/>
    </w:p>
    <w:p w14:paraId="6C75E35A" w14:textId="77777777" w:rsidR="00322594" w:rsidRDefault="00090E43">
      <w:pPr>
        <w:pStyle w:val="FirstParagraph"/>
      </w:pPr>
      <w:r>
        <w:rPr>
          <w:b/>
        </w:rPr>
        <w:t>Code</w:t>
      </w:r>
      <w:r>
        <w:t xml:space="preserve">: </w:t>
      </w:r>
      <w:r>
        <w:rPr>
          <w:rStyle w:val="VerbatimChar"/>
        </w:rPr>
        <w:t>201 Created</w:t>
      </w:r>
    </w:p>
    <w:p w14:paraId="019FD2E5" w14:textId="77777777" w:rsidR="00322594" w:rsidRDefault="00090E43">
      <w:pPr>
        <w:pStyle w:val="BodyText"/>
      </w:pPr>
      <w:r>
        <w:rPr>
          <w:b/>
        </w:rPr>
        <w:t>Content</w:t>
      </w:r>
      <w:r>
        <w:t>: ID of the newly created user:</w:t>
      </w:r>
    </w:p>
    <w:p w14:paraId="6B6A594E" w14:textId="77777777" w:rsidR="00322594" w:rsidRDefault="00090E43">
      <w:pPr>
        <w:pStyle w:val="SourceCode"/>
      </w:pPr>
      <w:r w:rsidRPr="00487B97">
        <w:rPr>
          <w:rStyle w:val="VerbatimChar"/>
        </w:rPr>
        <w:t>{</w:t>
      </w:r>
      <w:r w:rsidRPr="00487B97">
        <w:br/>
      </w:r>
      <w:r w:rsidR="00C90D8B" w:rsidRPr="00487B97">
        <w:rPr>
          <w:rStyle w:val="VerbatimChar"/>
        </w:rPr>
        <w:t xml:space="preserve">    "userid</w:t>
      </w:r>
      <w:r w:rsidRPr="00487B97">
        <w:rPr>
          <w:rStyle w:val="VerbatimChar"/>
        </w:rPr>
        <w:t>": 1</w:t>
      </w:r>
      <w:r w:rsidRPr="00487B97">
        <w:br/>
      </w:r>
      <w:r w:rsidRPr="00487B97">
        <w:rPr>
          <w:rStyle w:val="VerbatimChar"/>
        </w:rPr>
        <w:t>}</w:t>
      </w:r>
    </w:p>
    <w:p w14:paraId="69F0F56D" w14:textId="77777777" w:rsidR="00322594" w:rsidRDefault="00090E43">
      <w:pPr>
        <w:pStyle w:val="FirstParagraph"/>
      </w:pPr>
      <w:r>
        <w:rPr>
          <w:b/>
        </w:rPr>
        <w:t>Request Body</w:t>
      </w:r>
      <w:r>
        <w:t>:</w:t>
      </w:r>
    </w:p>
    <w:p w14:paraId="5C045826" w14:textId="77777777" w:rsidR="00322594" w:rsidRDefault="00090E43">
      <w:pPr>
        <w:pStyle w:val="BodyText"/>
      </w:pPr>
      <w:r>
        <w:t>Ensure that the id and created timestamp are autogenerated and not provided by the user.</w:t>
      </w:r>
    </w:p>
    <w:p w14:paraId="2DB685D1" w14:textId="77777777" w:rsidR="00487B97" w:rsidRDefault="00090E43">
      <w:pPr>
        <w:pStyle w:val="SourceCode"/>
        <w:rPr>
          <w:rStyle w:val="VerbatimChar"/>
        </w:rPr>
      </w:pPr>
      <w:r>
        <w:rPr>
          <w:rStyle w:val="VerbatimChar"/>
        </w:rPr>
        <w:t>{</w:t>
      </w:r>
      <w:r>
        <w:br/>
      </w:r>
      <w:r>
        <w:rPr>
          <w:rStyle w:val="VerbatimChar"/>
        </w:rPr>
        <w:t xml:space="preserve">    </w:t>
      </w:r>
      <w:r w:rsidR="00E6502A">
        <w:rPr>
          <w:rStyle w:val="VerbatimChar"/>
        </w:rPr>
        <w:t>“username": "Terry Tan",</w:t>
      </w:r>
    </w:p>
    <w:p w14:paraId="4E387EDD" w14:textId="74DFFC4B" w:rsidR="00322594" w:rsidRDefault="00487B97">
      <w:pPr>
        <w:pStyle w:val="SourceCode"/>
      </w:pPr>
      <w:r>
        <w:rPr>
          <w:rStyle w:val="VerbatimChar"/>
        </w:rPr>
        <w:t xml:space="preserve">    </w:t>
      </w:r>
      <w:r w:rsidR="008A49E8">
        <w:rPr>
          <w:rStyle w:val="VerbatimChar"/>
        </w:rPr>
        <w:t>“</w:t>
      </w:r>
      <w:r>
        <w:rPr>
          <w:rStyle w:val="VerbatimChar"/>
        </w:rPr>
        <w:t>email”: “</w:t>
      </w:r>
      <w:hyperlink r:id="rId9" w:history="1">
        <w:r w:rsidRPr="00643FFA">
          <w:rPr>
            <w:rStyle w:val="Hyperlink"/>
            <w:rFonts w:ascii="Consolas" w:hAnsi="Consolas"/>
            <w:sz w:val="22"/>
          </w:rPr>
          <w:t>terry@gmail.com</w:t>
        </w:r>
      </w:hyperlink>
      <w:r>
        <w:rPr>
          <w:rStyle w:val="VerbatimChar"/>
        </w:rPr>
        <w:t>”,</w:t>
      </w:r>
      <w:r w:rsidR="008A49E8">
        <w:rPr>
          <w:rStyle w:val="VerbatimChar"/>
        </w:rPr>
        <w:br/>
        <w:t xml:space="preserve">    "</w:t>
      </w:r>
      <w:r w:rsidR="00633331">
        <w:rPr>
          <w:rStyle w:val="VerbatimChar"/>
        </w:rPr>
        <w:t>type</w:t>
      </w:r>
      <w:r w:rsidR="008A49E8">
        <w:rPr>
          <w:rStyle w:val="VerbatimChar"/>
        </w:rPr>
        <w:t>": "Customer",</w:t>
      </w:r>
      <w:r w:rsidR="00E6502A">
        <w:br/>
      </w:r>
      <w:r w:rsidR="00E6502A">
        <w:rPr>
          <w:rStyle w:val="VerbatimChar"/>
        </w:rPr>
        <w:t xml:space="preserve">    "profile_pic_url": "https://www.abc.com/terry.jpg"</w:t>
      </w:r>
      <w:r w:rsidR="00E6502A">
        <w:br/>
      </w:r>
      <w:r w:rsidR="00090E43">
        <w:br/>
      </w:r>
      <w:r w:rsidR="00090E43">
        <w:rPr>
          <w:rStyle w:val="VerbatimChar"/>
        </w:rPr>
        <w:t>}</w:t>
      </w:r>
    </w:p>
    <w:p w14:paraId="6867B940" w14:textId="77777777" w:rsidR="00322594" w:rsidRDefault="00090E43">
      <w:pPr>
        <w:pStyle w:val="Heading3"/>
      </w:pPr>
      <w:bookmarkStart w:id="9" w:name="error-responses-1"/>
      <w:r>
        <w:t>Error Response(s)</w:t>
      </w:r>
      <w:bookmarkEnd w:id="9"/>
    </w:p>
    <w:p w14:paraId="6E3ACBB3" w14:textId="77777777" w:rsidR="00322594" w:rsidRDefault="00090E43">
      <w:pPr>
        <w:pStyle w:val="FirstParagraph"/>
      </w:pPr>
      <w:r>
        <w:rPr>
          <w:b/>
        </w:rPr>
        <w:t>Condition</w:t>
      </w:r>
      <w:r>
        <w:t>: Unknown error</w:t>
      </w:r>
    </w:p>
    <w:p w14:paraId="60A5911B" w14:textId="77777777" w:rsidR="00322594" w:rsidRDefault="00090E43">
      <w:pPr>
        <w:pStyle w:val="BodyText"/>
      </w:pPr>
      <w:r>
        <w:rPr>
          <w:b/>
        </w:rPr>
        <w:t>Code</w:t>
      </w:r>
      <w:r>
        <w:t xml:space="preserve">: </w:t>
      </w:r>
      <w:r>
        <w:rPr>
          <w:rStyle w:val="VerbatimChar"/>
        </w:rPr>
        <w:t>500 Internal Server Error</w:t>
      </w:r>
    </w:p>
    <w:p w14:paraId="4ABC950C" w14:textId="77777777" w:rsidR="00736822" w:rsidRDefault="00736822">
      <w:pPr>
        <w:pStyle w:val="Heading2"/>
      </w:pPr>
      <w:bookmarkStart w:id="10" w:name="endpoint-get-usersid"/>
      <w:r>
        <w:t>3)</w:t>
      </w:r>
    </w:p>
    <w:p w14:paraId="3FAEB7D7" w14:textId="77777777" w:rsidR="00322594" w:rsidRDefault="00090E43">
      <w:pPr>
        <w:pStyle w:val="Heading2"/>
      </w:pPr>
      <w:r>
        <w:t xml:space="preserve">Endpoint: </w:t>
      </w:r>
      <w:r>
        <w:rPr>
          <w:rStyle w:val="VerbatimChar"/>
        </w:rPr>
        <w:t>GET /users/:id/</w:t>
      </w:r>
      <w:bookmarkEnd w:id="10"/>
    </w:p>
    <w:p w14:paraId="2CCF7BB6" w14:textId="77777777" w:rsidR="00322594" w:rsidRDefault="00090E43">
      <w:pPr>
        <w:pStyle w:val="FirstParagraph"/>
      </w:pPr>
      <w:r>
        <w:t>Retrieve a single user by their id.</w:t>
      </w:r>
    </w:p>
    <w:p w14:paraId="2EC9CF55" w14:textId="77777777" w:rsidR="00322594" w:rsidRDefault="00090E43">
      <w:pPr>
        <w:pStyle w:val="BodyText"/>
      </w:pPr>
      <w:r>
        <w:rPr>
          <w:b/>
        </w:rPr>
        <w:t>Request body schema</w:t>
      </w:r>
      <w:r>
        <w:t>: N/A</w:t>
      </w:r>
    </w:p>
    <w:p w14:paraId="0F23BE08" w14:textId="77777777" w:rsidR="00322594" w:rsidRDefault="00090E43">
      <w:pPr>
        <w:pStyle w:val="Heading3"/>
      </w:pPr>
      <w:bookmarkStart w:id="11" w:name="success-response-2"/>
      <w:r>
        <w:lastRenderedPageBreak/>
        <w:t>Success Response</w:t>
      </w:r>
      <w:bookmarkEnd w:id="11"/>
    </w:p>
    <w:p w14:paraId="693DFDB0" w14:textId="77777777" w:rsidR="00322594" w:rsidRDefault="00090E43">
      <w:pPr>
        <w:pStyle w:val="FirstParagraph"/>
      </w:pPr>
      <w:r>
        <w:rPr>
          <w:b/>
        </w:rPr>
        <w:t>Code</w:t>
      </w:r>
      <w:r>
        <w:t xml:space="preserve">: </w:t>
      </w:r>
      <w:r>
        <w:rPr>
          <w:rStyle w:val="VerbatimChar"/>
        </w:rPr>
        <w:t>200 OK</w:t>
      </w:r>
    </w:p>
    <w:p w14:paraId="0A3A3F67" w14:textId="77777777" w:rsidR="00322594" w:rsidRDefault="00090E43">
      <w:pPr>
        <w:pStyle w:val="BodyText"/>
      </w:pPr>
      <w:r>
        <w:rPr>
          <w:b/>
        </w:rPr>
        <w:t>Content</w:t>
      </w:r>
      <w:r>
        <w:t>: A single user:</w:t>
      </w:r>
    </w:p>
    <w:p w14:paraId="779F0C8F" w14:textId="77777777" w:rsidR="00487B97" w:rsidRDefault="00090E43">
      <w:pPr>
        <w:pStyle w:val="SourceCode"/>
        <w:rPr>
          <w:rStyle w:val="VerbatimChar"/>
        </w:rPr>
      </w:pPr>
      <w:r>
        <w:rPr>
          <w:rStyle w:val="VerbatimChar"/>
        </w:rPr>
        <w:t>{</w:t>
      </w:r>
      <w:r>
        <w:br/>
      </w:r>
      <w:r>
        <w:rPr>
          <w:rStyle w:val="VerbatimChar"/>
        </w:rPr>
        <w:t xml:space="preserve">    </w:t>
      </w:r>
      <w:r w:rsidR="00E6502A">
        <w:rPr>
          <w:rStyle w:val="VerbatimChar"/>
        </w:rPr>
        <w:t>"</w:t>
      </w:r>
      <w:r w:rsidR="00C90D8B">
        <w:rPr>
          <w:rStyle w:val="VerbatimChar"/>
        </w:rPr>
        <w:t>user</w:t>
      </w:r>
      <w:r w:rsidR="00E6502A">
        <w:rPr>
          <w:rStyle w:val="VerbatimChar"/>
        </w:rPr>
        <w:t>id": 1,</w:t>
      </w:r>
      <w:r w:rsidR="00E6502A">
        <w:br/>
      </w:r>
      <w:r w:rsidR="00E6502A">
        <w:rPr>
          <w:rStyle w:val="VerbatimChar"/>
        </w:rPr>
        <w:t xml:space="preserve">    "username": "Terry Tan",</w:t>
      </w:r>
    </w:p>
    <w:p w14:paraId="4DE18C68" w14:textId="60D43F55" w:rsidR="008A49E8" w:rsidRDefault="00487B97" w:rsidP="008A49E8">
      <w:pPr>
        <w:pStyle w:val="SourceCode"/>
        <w:ind w:firstLine="480"/>
        <w:rPr>
          <w:rStyle w:val="VerbatimChar"/>
        </w:rPr>
      </w:pPr>
      <w:r>
        <w:rPr>
          <w:rStyle w:val="VerbatimChar"/>
        </w:rPr>
        <w:t>“email”: “</w:t>
      </w:r>
      <w:hyperlink r:id="rId10" w:history="1">
        <w:r w:rsidRPr="00643FFA">
          <w:rPr>
            <w:rStyle w:val="Hyperlink"/>
            <w:rFonts w:ascii="Consolas" w:hAnsi="Consolas"/>
            <w:sz w:val="22"/>
          </w:rPr>
          <w:t>terry@gmail.com</w:t>
        </w:r>
      </w:hyperlink>
      <w:r>
        <w:rPr>
          <w:rStyle w:val="VerbatimChar"/>
        </w:rPr>
        <w:t>”,</w:t>
      </w:r>
      <w:r w:rsidR="00E6502A">
        <w:br/>
      </w:r>
      <w:r w:rsidR="00E6502A">
        <w:rPr>
          <w:rStyle w:val="VerbatimChar"/>
        </w:rPr>
        <w:t xml:space="preserve">    "profile_pic_url": "https://www.abc.com/terry.jpg",</w:t>
      </w:r>
    </w:p>
    <w:p w14:paraId="2BB1C85B" w14:textId="188F60FA" w:rsidR="00322594" w:rsidRDefault="008A49E8" w:rsidP="008A49E8">
      <w:pPr>
        <w:pStyle w:val="SourceCode"/>
        <w:ind w:firstLine="480"/>
      </w:pPr>
      <w:r>
        <w:rPr>
          <w:rStyle w:val="VerbatimChar"/>
        </w:rPr>
        <w:t>"</w:t>
      </w:r>
      <w:r w:rsidR="00A33839">
        <w:rPr>
          <w:rStyle w:val="VerbatimChar"/>
        </w:rPr>
        <w:t>type</w:t>
      </w:r>
      <w:bookmarkStart w:id="12" w:name="_GoBack"/>
      <w:bookmarkEnd w:id="12"/>
      <w:r>
        <w:rPr>
          <w:rStyle w:val="VerbatimChar"/>
        </w:rPr>
        <w:t>": "Customer",</w:t>
      </w:r>
      <w:r w:rsidR="00E6502A">
        <w:br/>
      </w:r>
      <w:r w:rsidR="00E6502A">
        <w:rPr>
          <w:rStyle w:val="VerbatimChar"/>
        </w:rPr>
        <w:t xml:space="preserve">    "created_at": "2020-</w:t>
      </w:r>
      <w:r>
        <w:rPr>
          <w:rStyle w:val="VerbatimChar"/>
        </w:rPr>
        <w:t>11-02 17</w:t>
      </w:r>
      <w:r w:rsidR="00E6502A">
        <w:rPr>
          <w:rStyle w:val="VerbatimChar"/>
        </w:rPr>
        <w:t>:54:57"</w:t>
      </w:r>
      <w:r w:rsidR="00E6502A">
        <w:br/>
      </w:r>
      <w:r w:rsidR="00090E43">
        <w:rPr>
          <w:rStyle w:val="VerbatimChar"/>
        </w:rPr>
        <w:t>}</w:t>
      </w:r>
    </w:p>
    <w:p w14:paraId="5E600F04" w14:textId="77777777" w:rsidR="00322594" w:rsidRDefault="00090E43">
      <w:pPr>
        <w:pStyle w:val="Heading3"/>
      </w:pPr>
      <w:bookmarkStart w:id="13" w:name="error-responses-2"/>
      <w:r>
        <w:t>Error Response(s)</w:t>
      </w:r>
      <w:bookmarkEnd w:id="13"/>
    </w:p>
    <w:p w14:paraId="262D02FE" w14:textId="77777777" w:rsidR="00322594" w:rsidRDefault="00090E43">
      <w:pPr>
        <w:pStyle w:val="BodyText"/>
      </w:pPr>
      <w:r>
        <w:rPr>
          <w:b/>
        </w:rPr>
        <w:t>Condition</w:t>
      </w:r>
      <w:r>
        <w:t>: Unknown error</w:t>
      </w:r>
    </w:p>
    <w:p w14:paraId="27D88B63" w14:textId="7E01ED66" w:rsidR="00322594" w:rsidRDefault="00090E43">
      <w:pPr>
        <w:pStyle w:val="BodyText"/>
        <w:rPr>
          <w:rStyle w:val="VerbatimChar"/>
        </w:rPr>
      </w:pPr>
      <w:r>
        <w:rPr>
          <w:b/>
        </w:rPr>
        <w:t>Code</w:t>
      </w:r>
      <w:r>
        <w:t xml:space="preserve">: </w:t>
      </w:r>
      <w:r>
        <w:rPr>
          <w:rStyle w:val="VerbatimChar"/>
        </w:rPr>
        <w:t>500 Internal Server Error</w:t>
      </w:r>
    </w:p>
    <w:p w14:paraId="2AFD6EC6" w14:textId="578F5A33" w:rsidR="00AA78E7" w:rsidRDefault="00AA78E7">
      <w:pPr>
        <w:pStyle w:val="BodyText"/>
        <w:rPr>
          <w:rStyle w:val="VerbatimChar"/>
        </w:rPr>
      </w:pPr>
    </w:p>
    <w:p w14:paraId="10EBB839" w14:textId="77777777" w:rsidR="00AA78E7" w:rsidRDefault="00AA78E7" w:rsidP="00AA78E7">
      <w:pPr>
        <w:pStyle w:val="Heading2"/>
      </w:pPr>
      <w:r>
        <w:t>4)</w:t>
      </w:r>
    </w:p>
    <w:p w14:paraId="3E07204C" w14:textId="148E4AC0" w:rsidR="00AA78E7" w:rsidRDefault="00AA78E7" w:rsidP="00AA78E7">
      <w:pPr>
        <w:pStyle w:val="Heading2"/>
      </w:pPr>
      <w:r>
        <w:t xml:space="preserve">Endpoint: </w:t>
      </w:r>
      <w:r>
        <w:rPr>
          <w:rStyle w:val="VerbatimChar"/>
        </w:rPr>
        <w:t>POST /category</w:t>
      </w:r>
    </w:p>
    <w:p w14:paraId="326EE94A" w14:textId="55EC8F44" w:rsidR="00AA78E7" w:rsidRDefault="00AA78E7" w:rsidP="00AA78E7">
      <w:pPr>
        <w:pStyle w:val="FirstParagraph"/>
      </w:pPr>
      <w:r>
        <w:t>Inserts a new category.</w:t>
      </w:r>
    </w:p>
    <w:p w14:paraId="63F88204" w14:textId="77777777" w:rsidR="00AA78E7" w:rsidRDefault="00AA78E7" w:rsidP="00AA78E7">
      <w:pPr>
        <w:pStyle w:val="BodyText"/>
      </w:pPr>
      <w:r>
        <w:rPr>
          <w:b/>
        </w:rPr>
        <w:t>Request body schema</w:t>
      </w:r>
      <w:r>
        <w:t>:</w:t>
      </w:r>
    </w:p>
    <w:p w14:paraId="04F72BF7" w14:textId="435ECF58" w:rsidR="00AA78E7" w:rsidRDefault="00AA78E7" w:rsidP="00AA78E7">
      <w:pPr>
        <w:pStyle w:val="SourceCode"/>
        <w:rPr>
          <w:rStyle w:val="VerbatimChar"/>
        </w:rPr>
      </w:pPr>
      <w:r>
        <w:rPr>
          <w:rStyle w:val="VerbatimChar"/>
        </w:rPr>
        <w:t>{</w:t>
      </w:r>
      <w:r>
        <w:br/>
      </w:r>
      <w:r>
        <w:rPr>
          <w:rStyle w:val="VerbatimChar"/>
        </w:rPr>
        <w:t xml:space="preserve">    “catname</w:t>
      </w:r>
      <w:r w:rsidR="008C08A1">
        <w:rPr>
          <w:rStyle w:val="VerbatimChar"/>
        </w:rPr>
        <w:t>": "Action</w:t>
      </w:r>
      <w:r>
        <w:rPr>
          <w:rStyle w:val="VerbatimChar"/>
        </w:rPr>
        <w:t>",</w:t>
      </w:r>
    </w:p>
    <w:p w14:paraId="195E56F5" w14:textId="2B5E613E" w:rsidR="00AA78E7" w:rsidRDefault="00AA78E7" w:rsidP="00AA78E7">
      <w:pPr>
        <w:pStyle w:val="SourceCode"/>
      </w:pPr>
      <w:r>
        <w:rPr>
          <w:rStyle w:val="VerbatimChar"/>
        </w:rPr>
        <w:t xml:space="preserve">    “description”: “</w:t>
      </w:r>
      <w:r w:rsidR="008C08A1">
        <w:rPr>
          <w:rFonts w:ascii="Arial" w:hAnsi="Arial" w:cs="Arial"/>
          <w:color w:val="4D5156"/>
          <w:sz w:val="21"/>
          <w:szCs w:val="21"/>
          <w:shd w:val="clear" w:color="auto" w:fill="FFFFFF"/>
        </w:rPr>
        <w:t>An </w:t>
      </w:r>
      <w:r w:rsidR="008C08A1" w:rsidRPr="008C08A1">
        <w:rPr>
          <w:rStyle w:val="Emphasis"/>
          <w:rFonts w:ascii="Arial" w:hAnsi="Arial" w:cs="Arial"/>
          <w:bCs/>
          <w:i w:val="0"/>
          <w:iCs w:val="0"/>
          <w:color w:val="5F6368"/>
          <w:sz w:val="21"/>
          <w:szCs w:val="21"/>
          <w:shd w:val="clear" w:color="auto" w:fill="FFFFFF"/>
        </w:rPr>
        <w:t>action game</w:t>
      </w:r>
      <w:r w:rsidR="008C08A1">
        <w:rPr>
          <w:rFonts w:ascii="Arial" w:hAnsi="Arial" w:cs="Arial"/>
          <w:color w:val="4D5156"/>
          <w:sz w:val="21"/>
          <w:szCs w:val="21"/>
          <w:shd w:val="clear" w:color="auto" w:fill="FFFFFF"/>
        </w:rPr>
        <w:t xml:space="preserve"> emphasizes physical challenges, including hand–eye coordination and reaction-time</w:t>
      </w:r>
      <w:r>
        <w:rPr>
          <w:rStyle w:val="VerbatimChar"/>
        </w:rPr>
        <w:t>”</w:t>
      </w:r>
      <w:r>
        <w:rPr>
          <w:rStyle w:val="VerbatimChar"/>
        </w:rPr>
        <w:br/>
        <w:t xml:space="preserve">    </w:t>
      </w:r>
      <w:r>
        <w:br/>
      </w:r>
      <w:r>
        <w:br/>
      </w:r>
      <w:r>
        <w:rPr>
          <w:rStyle w:val="VerbatimChar"/>
        </w:rPr>
        <w:t>}</w:t>
      </w:r>
    </w:p>
    <w:p w14:paraId="623BE6E2" w14:textId="77777777" w:rsidR="00AA78E7" w:rsidRDefault="00AA78E7" w:rsidP="00AA78E7">
      <w:pPr>
        <w:pStyle w:val="Heading3"/>
      </w:pPr>
      <w:r>
        <w:t>Success Response</w:t>
      </w:r>
    </w:p>
    <w:p w14:paraId="2F154AE3" w14:textId="77777777" w:rsidR="00AA78E7" w:rsidRDefault="00AA78E7" w:rsidP="00AA78E7">
      <w:pPr>
        <w:pStyle w:val="FirstParagraph"/>
      </w:pPr>
      <w:r>
        <w:rPr>
          <w:b/>
        </w:rPr>
        <w:t>Code</w:t>
      </w:r>
      <w:r>
        <w:t xml:space="preserve">: </w:t>
      </w:r>
      <w:r>
        <w:rPr>
          <w:rStyle w:val="VerbatimChar"/>
        </w:rPr>
        <w:t>204 No Content</w:t>
      </w:r>
    </w:p>
    <w:p w14:paraId="5EE6B7B0" w14:textId="77777777" w:rsidR="00AA78E7" w:rsidRDefault="00AA78E7" w:rsidP="00AA78E7">
      <w:pPr>
        <w:pStyle w:val="BodyText"/>
      </w:pPr>
      <w:r>
        <w:rPr>
          <w:b/>
        </w:rPr>
        <w:t>Content</w:t>
      </w:r>
      <w:r>
        <w:t>: N/A</w:t>
      </w:r>
    </w:p>
    <w:p w14:paraId="5421B0E1" w14:textId="77777777" w:rsidR="00AA78E7" w:rsidRDefault="00AA78E7" w:rsidP="00AA78E7">
      <w:pPr>
        <w:pStyle w:val="Heading3"/>
      </w:pPr>
      <w:r>
        <w:t>Error Response(s)</w:t>
      </w:r>
    </w:p>
    <w:p w14:paraId="2B8B8EB1" w14:textId="02D57D6C" w:rsidR="00AA78E7" w:rsidRPr="006C5DA8" w:rsidRDefault="00AA78E7" w:rsidP="00AA78E7">
      <w:pPr>
        <w:pStyle w:val="FirstParagraph"/>
        <w:rPr>
          <w:b/>
          <w:highlight w:val="yellow"/>
        </w:rPr>
      </w:pPr>
      <w:r>
        <w:rPr>
          <w:b/>
          <w:highlight w:val="yellow"/>
        </w:rPr>
        <w:t>Condition: The</w:t>
      </w:r>
      <w:r w:rsidRPr="006C5DA8">
        <w:rPr>
          <w:b/>
          <w:highlight w:val="yellow"/>
        </w:rPr>
        <w:t xml:space="preserve"> </w:t>
      </w:r>
      <w:r w:rsidR="00AA285A">
        <w:rPr>
          <w:b/>
          <w:highlight w:val="yellow"/>
        </w:rPr>
        <w:t xml:space="preserve">category </w:t>
      </w:r>
      <w:r w:rsidRPr="006C5DA8">
        <w:rPr>
          <w:rStyle w:val="VerbatimChar"/>
          <w:b/>
          <w:highlight w:val="yellow"/>
        </w:rPr>
        <w:t>name</w:t>
      </w:r>
      <w:r w:rsidRPr="006C5DA8">
        <w:rPr>
          <w:b/>
          <w:highlight w:val="yellow"/>
        </w:rPr>
        <w:t xml:space="preserve"> provided already exists.</w:t>
      </w:r>
    </w:p>
    <w:p w14:paraId="23EDE5CF" w14:textId="77777777" w:rsidR="00AA78E7" w:rsidRDefault="00AA78E7" w:rsidP="00AA78E7">
      <w:pPr>
        <w:pStyle w:val="BodyText"/>
      </w:pPr>
      <w:r w:rsidRPr="006C5DA8">
        <w:rPr>
          <w:b/>
          <w:highlight w:val="yellow"/>
        </w:rPr>
        <w:lastRenderedPageBreak/>
        <w:t xml:space="preserve">Code: </w:t>
      </w:r>
      <w:r w:rsidRPr="006C5DA8">
        <w:rPr>
          <w:rStyle w:val="VerbatimChar"/>
          <w:b/>
          <w:highlight w:val="yellow"/>
        </w:rPr>
        <w:t>422 Unprocessable Entity</w:t>
      </w:r>
    </w:p>
    <w:p w14:paraId="7895F0F1" w14:textId="77777777" w:rsidR="00AA78E7" w:rsidRDefault="00AA78E7" w:rsidP="00AA78E7">
      <w:pPr>
        <w:pStyle w:val="BodyText"/>
      </w:pPr>
      <w:r>
        <w:rPr>
          <w:b/>
        </w:rPr>
        <w:t>Condition</w:t>
      </w:r>
      <w:r>
        <w:t>: Unknown error</w:t>
      </w:r>
    </w:p>
    <w:p w14:paraId="32CEDE2D" w14:textId="0EA7B57E" w:rsidR="00AA78E7" w:rsidRDefault="00AA78E7" w:rsidP="008C08A1">
      <w:pPr>
        <w:pStyle w:val="BodyText"/>
      </w:pPr>
      <w:r>
        <w:rPr>
          <w:b/>
        </w:rPr>
        <w:t>Code</w:t>
      </w:r>
      <w:r>
        <w:t xml:space="preserve">: </w:t>
      </w:r>
      <w:r>
        <w:rPr>
          <w:rStyle w:val="VerbatimChar"/>
        </w:rPr>
        <w:t>500 Internal Server Error</w:t>
      </w:r>
    </w:p>
    <w:p w14:paraId="396828E3" w14:textId="20A84161" w:rsidR="00E75AAE" w:rsidRDefault="00AA285A">
      <w:pPr>
        <w:pStyle w:val="Heading2"/>
      </w:pPr>
      <w:bookmarkStart w:id="14" w:name="endpoint-put-usersid"/>
      <w:r>
        <w:t>5</w:t>
      </w:r>
      <w:r w:rsidR="00E75AAE">
        <w:t>)</w:t>
      </w:r>
    </w:p>
    <w:p w14:paraId="6BF550B9" w14:textId="6C04D3CD" w:rsidR="00322594" w:rsidRDefault="00090E43">
      <w:pPr>
        <w:pStyle w:val="Heading2"/>
      </w:pPr>
      <w:r>
        <w:t xml:space="preserve">Endpoint: </w:t>
      </w:r>
      <w:r>
        <w:rPr>
          <w:rStyle w:val="VerbatimChar"/>
        </w:rPr>
        <w:t>PUT /</w:t>
      </w:r>
      <w:r w:rsidR="00AA78E7">
        <w:rPr>
          <w:rStyle w:val="VerbatimChar"/>
        </w:rPr>
        <w:t>category</w:t>
      </w:r>
      <w:r>
        <w:rPr>
          <w:rStyle w:val="VerbatimChar"/>
        </w:rPr>
        <w:t>/:id/</w:t>
      </w:r>
      <w:bookmarkEnd w:id="14"/>
    </w:p>
    <w:p w14:paraId="3D26B541" w14:textId="01C80153" w:rsidR="00322594" w:rsidRDefault="00AA78E7">
      <w:pPr>
        <w:pStyle w:val="FirstParagraph"/>
      </w:pPr>
      <w:r>
        <w:t>Update a category</w:t>
      </w:r>
      <w:r w:rsidR="00090E43">
        <w:t>. ID and created timestamp should not be updatable.</w:t>
      </w:r>
    </w:p>
    <w:p w14:paraId="110455C2" w14:textId="77777777" w:rsidR="00322594" w:rsidRDefault="00090E43">
      <w:pPr>
        <w:pStyle w:val="BodyText"/>
      </w:pPr>
      <w:r>
        <w:rPr>
          <w:b/>
        </w:rPr>
        <w:t>Request body schema</w:t>
      </w:r>
      <w:r>
        <w:t>:</w:t>
      </w:r>
    </w:p>
    <w:p w14:paraId="6E5AB077" w14:textId="27AE1E08" w:rsidR="00322594" w:rsidRDefault="00090E43">
      <w:pPr>
        <w:pStyle w:val="BodyText"/>
      </w:pPr>
      <w:r>
        <w:t xml:space="preserve">Refer to the request body schema for the </w:t>
      </w:r>
      <w:r>
        <w:rPr>
          <w:rStyle w:val="VerbatimChar"/>
        </w:rPr>
        <w:t>POST /</w:t>
      </w:r>
      <w:r w:rsidR="00AA285A">
        <w:rPr>
          <w:rStyle w:val="VerbatimChar"/>
        </w:rPr>
        <w:t>category</w:t>
      </w:r>
      <w:r>
        <w:t xml:space="preserve"> endpoint.</w:t>
      </w:r>
    </w:p>
    <w:p w14:paraId="2830BFE4" w14:textId="77777777" w:rsidR="00322594" w:rsidRDefault="00090E43">
      <w:pPr>
        <w:pStyle w:val="Heading3"/>
      </w:pPr>
      <w:bookmarkStart w:id="15" w:name="success-response-3"/>
      <w:r>
        <w:t>Success Response</w:t>
      </w:r>
      <w:bookmarkEnd w:id="15"/>
    </w:p>
    <w:p w14:paraId="713E4EA3" w14:textId="77777777" w:rsidR="00322594" w:rsidRDefault="00090E43">
      <w:pPr>
        <w:pStyle w:val="FirstParagraph"/>
      </w:pPr>
      <w:r>
        <w:rPr>
          <w:b/>
        </w:rPr>
        <w:t>Code</w:t>
      </w:r>
      <w:r>
        <w:t xml:space="preserve">: </w:t>
      </w:r>
      <w:r>
        <w:rPr>
          <w:rStyle w:val="VerbatimChar"/>
        </w:rPr>
        <w:t>204 No Content</w:t>
      </w:r>
    </w:p>
    <w:p w14:paraId="7E5BC7FC" w14:textId="77777777" w:rsidR="00322594" w:rsidRDefault="00090E43">
      <w:pPr>
        <w:pStyle w:val="BodyText"/>
      </w:pPr>
      <w:r>
        <w:rPr>
          <w:b/>
        </w:rPr>
        <w:t>Content</w:t>
      </w:r>
      <w:r>
        <w:t>: N/A</w:t>
      </w:r>
    </w:p>
    <w:p w14:paraId="221409A8" w14:textId="77777777" w:rsidR="00322594" w:rsidRDefault="00090E43">
      <w:pPr>
        <w:pStyle w:val="Heading3"/>
      </w:pPr>
      <w:bookmarkStart w:id="16" w:name="error-responses-3"/>
      <w:r>
        <w:t>Error Response(s)</w:t>
      </w:r>
      <w:bookmarkEnd w:id="16"/>
    </w:p>
    <w:p w14:paraId="75C3364A" w14:textId="3BB8C813" w:rsidR="00322594" w:rsidRPr="006C5DA8" w:rsidRDefault="00AA78E7">
      <w:pPr>
        <w:pStyle w:val="FirstParagraph"/>
        <w:rPr>
          <w:b/>
          <w:highlight w:val="yellow"/>
        </w:rPr>
      </w:pPr>
      <w:r>
        <w:rPr>
          <w:b/>
          <w:highlight w:val="yellow"/>
        </w:rPr>
        <w:t>Condition: The</w:t>
      </w:r>
      <w:r w:rsidR="00090E43" w:rsidRPr="006C5DA8">
        <w:rPr>
          <w:b/>
          <w:highlight w:val="yellow"/>
        </w:rPr>
        <w:t xml:space="preserve"> </w:t>
      </w:r>
      <w:r w:rsidR="00AA285A">
        <w:rPr>
          <w:b/>
          <w:highlight w:val="yellow"/>
        </w:rPr>
        <w:t xml:space="preserve">category </w:t>
      </w:r>
      <w:r w:rsidR="00090E43" w:rsidRPr="006C5DA8">
        <w:rPr>
          <w:rStyle w:val="VerbatimChar"/>
          <w:b/>
          <w:highlight w:val="yellow"/>
        </w:rPr>
        <w:t>name</w:t>
      </w:r>
      <w:r w:rsidR="00090E43" w:rsidRPr="006C5DA8">
        <w:rPr>
          <w:b/>
          <w:highlight w:val="yellow"/>
        </w:rPr>
        <w:t xml:space="preserve"> provided already exists.</w:t>
      </w:r>
    </w:p>
    <w:p w14:paraId="5D06A0EE" w14:textId="77777777" w:rsidR="00322594" w:rsidRDefault="00090E43">
      <w:pPr>
        <w:pStyle w:val="BodyText"/>
      </w:pPr>
      <w:r w:rsidRPr="006C5DA8">
        <w:rPr>
          <w:b/>
          <w:highlight w:val="yellow"/>
        </w:rPr>
        <w:t xml:space="preserve">Code: </w:t>
      </w:r>
      <w:r w:rsidRPr="006C5DA8">
        <w:rPr>
          <w:rStyle w:val="VerbatimChar"/>
          <w:b/>
          <w:highlight w:val="yellow"/>
        </w:rPr>
        <w:t>422 Unprocessable Entity</w:t>
      </w:r>
    </w:p>
    <w:p w14:paraId="6258A19A" w14:textId="77777777" w:rsidR="00322594" w:rsidRDefault="00090E43">
      <w:pPr>
        <w:pStyle w:val="BodyText"/>
      </w:pPr>
      <w:r>
        <w:rPr>
          <w:b/>
        </w:rPr>
        <w:t>Condition</w:t>
      </w:r>
      <w:r>
        <w:t>: Unknown error</w:t>
      </w:r>
    </w:p>
    <w:p w14:paraId="7D3C744C" w14:textId="77777777" w:rsidR="00322594" w:rsidRDefault="00090E43">
      <w:pPr>
        <w:pStyle w:val="BodyText"/>
      </w:pPr>
      <w:r>
        <w:rPr>
          <w:b/>
        </w:rPr>
        <w:t>Code</w:t>
      </w:r>
      <w:r>
        <w:t xml:space="preserve">: </w:t>
      </w:r>
      <w:r>
        <w:rPr>
          <w:rStyle w:val="VerbatimChar"/>
        </w:rPr>
        <w:t>500 Internal Server Error</w:t>
      </w:r>
    </w:p>
    <w:p w14:paraId="67858F30" w14:textId="77777777" w:rsidR="00E75AAE" w:rsidRDefault="00037653">
      <w:pPr>
        <w:pStyle w:val="Heading2"/>
      </w:pPr>
      <w:bookmarkStart w:id="17" w:name="endpoint-post-listings"/>
      <w:r>
        <w:t>6</w:t>
      </w:r>
      <w:r w:rsidR="00E75AAE">
        <w:t>)</w:t>
      </w:r>
    </w:p>
    <w:p w14:paraId="09D2FFEE" w14:textId="0941152C" w:rsidR="00322594" w:rsidRDefault="00090E43">
      <w:pPr>
        <w:pStyle w:val="Heading2"/>
      </w:pPr>
      <w:r>
        <w:t xml:space="preserve">Endpoint: </w:t>
      </w:r>
      <w:r>
        <w:rPr>
          <w:rStyle w:val="VerbatimChar"/>
        </w:rPr>
        <w:t>POST /</w:t>
      </w:r>
      <w:r w:rsidR="008A49E8">
        <w:rPr>
          <w:rStyle w:val="VerbatimChar"/>
        </w:rPr>
        <w:t>game</w:t>
      </w:r>
      <w:bookmarkEnd w:id="17"/>
    </w:p>
    <w:p w14:paraId="7EB0F89E" w14:textId="7934C066" w:rsidR="00322594" w:rsidRDefault="00E96E36">
      <w:pPr>
        <w:pStyle w:val="FirstParagraph"/>
      </w:pPr>
      <w:r>
        <w:t xml:space="preserve">Used to add a new </w:t>
      </w:r>
      <w:r w:rsidR="008A49E8">
        <w:t>game</w:t>
      </w:r>
      <w:r w:rsidR="00090E43">
        <w:t xml:space="preserve"> to the database.</w:t>
      </w:r>
    </w:p>
    <w:p w14:paraId="663EB736" w14:textId="77777777" w:rsidR="00322594" w:rsidRDefault="00090E43">
      <w:pPr>
        <w:pStyle w:val="BodyText"/>
      </w:pPr>
      <w:r>
        <w:rPr>
          <w:b/>
        </w:rPr>
        <w:t>Request body schema</w:t>
      </w:r>
      <w:r>
        <w:t>:</w:t>
      </w:r>
    </w:p>
    <w:p w14:paraId="0F078F87" w14:textId="77777777" w:rsidR="00322594" w:rsidRDefault="00090E43">
      <w:pPr>
        <w:pStyle w:val="BodyText"/>
      </w:pPr>
      <w:r>
        <w:t>Ensure that the id and created timestamp are autogenerated and not provided by the user.</w:t>
      </w:r>
    </w:p>
    <w:p w14:paraId="05C5E575" w14:textId="2E6DEAD0" w:rsidR="00AA285A" w:rsidRPr="00124EF2" w:rsidRDefault="00090E43" w:rsidP="00AA285A">
      <w:pPr>
        <w:pStyle w:val="SourceCode"/>
        <w:ind w:left="720"/>
        <w:rPr>
          <w:rStyle w:val="VerbatimChar"/>
          <w:rFonts w:cs="Arial"/>
          <w:szCs w:val="22"/>
        </w:rPr>
      </w:pPr>
      <w:r w:rsidRPr="00E96E36">
        <w:rPr>
          <w:rStyle w:val="VerbatimChar"/>
          <w:rFonts w:ascii="Arial" w:hAnsi="Arial" w:cs="Arial"/>
          <w:szCs w:val="22"/>
        </w:rPr>
        <w:t>{</w:t>
      </w:r>
      <w:r w:rsidRPr="00E96E36">
        <w:rPr>
          <w:rFonts w:ascii="Arial" w:hAnsi="Arial" w:cs="Arial"/>
          <w:sz w:val="22"/>
          <w:szCs w:val="22"/>
        </w:rPr>
        <w:br/>
      </w:r>
      <w:r w:rsidR="00AA285A" w:rsidRPr="00037653">
        <w:rPr>
          <w:rStyle w:val="VerbatimChar"/>
        </w:rPr>
        <w:t xml:space="preserve"> </w:t>
      </w:r>
      <w:r w:rsidR="00AA285A" w:rsidRPr="008A49E8">
        <w:rPr>
          <w:rFonts w:ascii="Consolas" w:hAnsi="Consolas"/>
          <w:highlight w:val="yellow"/>
        </w:rPr>
        <w:br/>
      </w:r>
      <w:r w:rsidR="00AA285A" w:rsidRPr="00124EF2">
        <w:rPr>
          <w:rStyle w:val="VerbatimChar"/>
          <w:rFonts w:cs="Arial"/>
          <w:szCs w:val="22"/>
        </w:rPr>
        <w:t xml:space="preserve">    "title": "Assassin’s Creed Valhalla",</w:t>
      </w:r>
      <w:r w:rsidR="00AA285A" w:rsidRPr="00124EF2">
        <w:rPr>
          <w:rFonts w:ascii="Consolas" w:hAnsi="Consolas" w:cs="Arial"/>
          <w:sz w:val="22"/>
          <w:szCs w:val="22"/>
        </w:rPr>
        <w:br/>
      </w:r>
      <w:r w:rsidR="00AA285A" w:rsidRPr="00124EF2">
        <w:rPr>
          <w:rStyle w:val="VerbatimChar"/>
          <w:rFonts w:cs="Arial"/>
          <w:szCs w:val="22"/>
        </w:rPr>
        <w:t xml:space="preserve">    "description": "</w:t>
      </w:r>
      <w:r w:rsidR="00AA285A" w:rsidRPr="00124EF2">
        <w:rPr>
          <w:rFonts w:ascii="Arial" w:hAnsi="Arial" w:cs="Arial"/>
          <w:color w:val="4D5156"/>
          <w:sz w:val="21"/>
          <w:szCs w:val="21"/>
          <w:shd w:val="clear" w:color="auto" w:fill="FFFFFF"/>
        </w:rPr>
        <w:t>Assassin's Creed Valhalla is an action role-playing video game developed by Ubisoft Montreal and published by Ubisoft</w:t>
      </w:r>
      <w:r w:rsidR="00AA285A" w:rsidRPr="00124EF2">
        <w:rPr>
          <w:rStyle w:val="VerbatimChar"/>
          <w:rFonts w:cs="Arial"/>
          <w:szCs w:val="22"/>
        </w:rPr>
        <w:t>"</w:t>
      </w:r>
      <w:r w:rsidR="00AA285A" w:rsidRPr="00124EF2">
        <w:rPr>
          <w:rFonts w:ascii="Consolas" w:hAnsi="Consolas" w:cs="Arial"/>
          <w:sz w:val="22"/>
          <w:szCs w:val="22"/>
        </w:rPr>
        <w:br/>
      </w:r>
      <w:r w:rsidR="00AA285A" w:rsidRPr="00124EF2">
        <w:rPr>
          <w:rStyle w:val="VerbatimChar"/>
          <w:rFonts w:cs="Arial"/>
          <w:szCs w:val="22"/>
        </w:rPr>
        <w:t xml:space="preserve">    "price": “69.90”,</w:t>
      </w:r>
    </w:p>
    <w:p w14:paraId="14005C80" w14:textId="77777777" w:rsidR="00AA285A" w:rsidRPr="00124EF2" w:rsidRDefault="00AA285A" w:rsidP="00AA285A">
      <w:pPr>
        <w:pStyle w:val="SourceCode"/>
        <w:ind w:left="720"/>
        <w:rPr>
          <w:rStyle w:val="VerbatimChar"/>
          <w:rFonts w:cs="Arial"/>
          <w:szCs w:val="22"/>
        </w:rPr>
      </w:pPr>
      <w:r w:rsidRPr="00124EF2">
        <w:rPr>
          <w:rStyle w:val="VerbatimChar"/>
          <w:rFonts w:cs="Arial"/>
          <w:szCs w:val="22"/>
        </w:rPr>
        <w:t xml:space="preserve">     “platform”: “PC”,</w:t>
      </w:r>
    </w:p>
    <w:p w14:paraId="1C45AEF0" w14:textId="46A7505E" w:rsidR="00AA285A" w:rsidRPr="00124EF2" w:rsidRDefault="00AA285A" w:rsidP="00AA285A">
      <w:pPr>
        <w:pStyle w:val="SourceCode"/>
        <w:rPr>
          <w:rStyle w:val="VerbatimChar"/>
          <w:rFonts w:cs="Arial"/>
          <w:szCs w:val="22"/>
        </w:rPr>
      </w:pPr>
      <w:r w:rsidRPr="00124EF2">
        <w:rPr>
          <w:rStyle w:val="VerbatimChar"/>
          <w:rFonts w:cs="Arial"/>
          <w:szCs w:val="22"/>
        </w:rPr>
        <w:t xml:space="preserve">           “categoryid”: “1”,</w:t>
      </w:r>
    </w:p>
    <w:p w14:paraId="6ABFAA91" w14:textId="7D79D9D9" w:rsidR="00322594" w:rsidRPr="00E96E36" w:rsidRDefault="00AA285A" w:rsidP="00AA285A">
      <w:pPr>
        <w:pStyle w:val="SourceCode"/>
        <w:rPr>
          <w:rFonts w:ascii="Arial" w:hAnsi="Arial" w:cs="Arial"/>
          <w:sz w:val="22"/>
          <w:szCs w:val="22"/>
        </w:rPr>
      </w:pPr>
      <w:r w:rsidRPr="00124EF2">
        <w:rPr>
          <w:rStyle w:val="VerbatimChar"/>
          <w:rFonts w:cs="Arial"/>
          <w:szCs w:val="22"/>
        </w:rPr>
        <w:lastRenderedPageBreak/>
        <w:t xml:space="preserve">       “year”:2020</w:t>
      </w:r>
      <w:r w:rsidRPr="00E96E36">
        <w:rPr>
          <w:rFonts w:ascii="Arial" w:hAnsi="Arial" w:cs="Arial"/>
          <w:sz w:val="22"/>
          <w:szCs w:val="22"/>
        </w:rPr>
        <w:t xml:space="preserve"> </w:t>
      </w:r>
      <w:r w:rsidR="00090E43" w:rsidRPr="00E96E36">
        <w:rPr>
          <w:rFonts w:ascii="Arial" w:hAnsi="Arial" w:cs="Arial"/>
          <w:sz w:val="22"/>
          <w:szCs w:val="22"/>
        </w:rPr>
        <w:br/>
      </w:r>
      <w:r w:rsidR="00090E43" w:rsidRPr="00E96E36">
        <w:rPr>
          <w:rStyle w:val="VerbatimChar"/>
          <w:rFonts w:ascii="Arial" w:hAnsi="Arial" w:cs="Arial"/>
          <w:szCs w:val="22"/>
        </w:rPr>
        <w:t>}</w:t>
      </w:r>
    </w:p>
    <w:p w14:paraId="55FF60C7" w14:textId="77777777" w:rsidR="00322594" w:rsidRDefault="00090E43">
      <w:pPr>
        <w:pStyle w:val="Heading3"/>
      </w:pPr>
      <w:bookmarkStart w:id="18" w:name="success-response-7"/>
      <w:r>
        <w:t>Success Response</w:t>
      </w:r>
      <w:bookmarkEnd w:id="18"/>
    </w:p>
    <w:p w14:paraId="4130A5E8" w14:textId="77777777" w:rsidR="00322594" w:rsidRDefault="00090E43">
      <w:pPr>
        <w:pStyle w:val="FirstParagraph"/>
      </w:pPr>
      <w:r>
        <w:rPr>
          <w:b/>
        </w:rPr>
        <w:t>Code</w:t>
      </w:r>
      <w:r>
        <w:t xml:space="preserve">: </w:t>
      </w:r>
      <w:r>
        <w:rPr>
          <w:rStyle w:val="VerbatimChar"/>
        </w:rPr>
        <w:t>201 Created</w:t>
      </w:r>
    </w:p>
    <w:p w14:paraId="0259998A" w14:textId="467225B8" w:rsidR="00322594" w:rsidRDefault="00090E43">
      <w:pPr>
        <w:pStyle w:val="BodyText"/>
      </w:pPr>
      <w:r>
        <w:rPr>
          <w:b/>
        </w:rPr>
        <w:t>Content</w:t>
      </w:r>
      <w:r>
        <w:t xml:space="preserve">: ID of the newly created </w:t>
      </w:r>
      <w:r w:rsidR="008C08A1">
        <w:t>game id</w:t>
      </w:r>
      <w:r>
        <w:t>:</w:t>
      </w:r>
    </w:p>
    <w:p w14:paraId="4263F7F5" w14:textId="38908529" w:rsidR="00322594" w:rsidRDefault="00090E43">
      <w:pPr>
        <w:pStyle w:val="SourceCode"/>
      </w:pPr>
      <w:r>
        <w:rPr>
          <w:rStyle w:val="VerbatimChar"/>
        </w:rPr>
        <w:t>{</w:t>
      </w:r>
      <w:r>
        <w:br/>
      </w:r>
      <w:r>
        <w:rPr>
          <w:rStyle w:val="VerbatimChar"/>
        </w:rPr>
        <w:t xml:space="preserve">    "</w:t>
      </w:r>
      <w:r w:rsidR="008C08A1">
        <w:rPr>
          <w:rStyle w:val="VerbatimChar"/>
        </w:rPr>
        <w:t>gameid</w:t>
      </w:r>
      <w:r>
        <w:rPr>
          <w:rStyle w:val="VerbatimChar"/>
        </w:rPr>
        <w:t>": 1</w:t>
      </w:r>
      <w:r>
        <w:br/>
      </w:r>
      <w:r>
        <w:rPr>
          <w:rStyle w:val="VerbatimChar"/>
        </w:rPr>
        <w:t>}</w:t>
      </w:r>
    </w:p>
    <w:p w14:paraId="102C4E05" w14:textId="77777777" w:rsidR="00322594" w:rsidRDefault="00090E43">
      <w:pPr>
        <w:pStyle w:val="Heading3"/>
      </w:pPr>
      <w:bookmarkStart w:id="19" w:name="error-responses-7"/>
      <w:r>
        <w:t>Error Response(s)</w:t>
      </w:r>
      <w:bookmarkEnd w:id="19"/>
    </w:p>
    <w:p w14:paraId="0EB9E265" w14:textId="77777777" w:rsidR="00322594" w:rsidRDefault="00090E43">
      <w:pPr>
        <w:pStyle w:val="FirstParagraph"/>
      </w:pPr>
      <w:r>
        <w:rPr>
          <w:b/>
        </w:rPr>
        <w:t>Condition</w:t>
      </w:r>
      <w:r>
        <w:t>: Unknown error</w:t>
      </w:r>
    </w:p>
    <w:p w14:paraId="0C2F0899" w14:textId="77777777" w:rsidR="00322594" w:rsidRDefault="00090E43">
      <w:pPr>
        <w:pStyle w:val="BodyText"/>
      </w:pPr>
      <w:r>
        <w:rPr>
          <w:b/>
        </w:rPr>
        <w:t>Code</w:t>
      </w:r>
      <w:r>
        <w:t xml:space="preserve">: </w:t>
      </w:r>
      <w:r>
        <w:rPr>
          <w:rStyle w:val="VerbatimChar"/>
        </w:rPr>
        <w:t>500 Internal Server Error</w:t>
      </w:r>
    </w:p>
    <w:p w14:paraId="5AB67B68" w14:textId="77777777" w:rsidR="008C08A1" w:rsidRDefault="008C08A1">
      <w:pPr>
        <w:pStyle w:val="Heading2"/>
      </w:pPr>
      <w:bookmarkStart w:id="20" w:name="endpoint-delete-listingsid"/>
    </w:p>
    <w:p w14:paraId="4C423BD8" w14:textId="2FAED4C4" w:rsidR="008C08A1" w:rsidRDefault="00AA285A" w:rsidP="008C08A1">
      <w:pPr>
        <w:pStyle w:val="Heading2"/>
      </w:pPr>
      <w:bookmarkStart w:id="21" w:name="endpoint-get-usersuser_idlistings"/>
      <w:r>
        <w:t>7</w:t>
      </w:r>
      <w:r w:rsidR="008C08A1">
        <w:t>)</w:t>
      </w:r>
    </w:p>
    <w:p w14:paraId="23FEA849" w14:textId="442B9CDE" w:rsidR="008C08A1" w:rsidRPr="00037653" w:rsidRDefault="008C08A1" w:rsidP="008C08A1">
      <w:pPr>
        <w:pStyle w:val="Heading2"/>
      </w:pPr>
      <w:r w:rsidRPr="00037653">
        <w:t xml:space="preserve">Endpoint: </w:t>
      </w:r>
      <w:r w:rsidRPr="00037653">
        <w:rPr>
          <w:rStyle w:val="VerbatimChar"/>
        </w:rPr>
        <w:t>GET /</w:t>
      </w:r>
      <w:r>
        <w:rPr>
          <w:rStyle w:val="VerbatimChar"/>
        </w:rPr>
        <w:t>games</w:t>
      </w:r>
      <w:r w:rsidRPr="00037653">
        <w:rPr>
          <w:rStyle w:val="VerbatimChar"/>
        </w:rPr>
        <w:t>/</w:t>
      </w:r>
      <w:bookmarkEnd w:id="21"/>
      <w:r>
        <w:rPr>
          <w:rStyle w:val="VerbatimChar"/>
        </w:rPr>
        <w:t>:platform</w:t>
      </w:r>
    </w:p>
    <w:p w14:paraId="7B8AB1B0" w14:textId="6EB8EC7A" w:rsidR="008C08A1" w:rsidRPr="00037653" w:rsidRDefault="008C08A1" w:rsidP="008C08A1">
      <w:pPr>
        <w:pStyle w:val="FirstParagraph"/>
      </w:pPr>
      <w:r>
        <w:t xml:space="preserve">Retrieves all games of a certain platform(eg PC,PS5,XBOX </w:t>
      </w:r>
      <w:r w:rsidR="006F6BAB">
        <w:t xml:space="preserve">X </w:t>
      </w:r>
      <w:r>
        <w:t>etc)</w:t>
      </w:r>
      <w:r w:rsidR="006F6BAB">
        <w:t xml:space="preserve"> </w:t>
      </w:r>
    </w:p>
    <w:p w14:paraId="12CF9D7C" w14:textId="77777777" w:rsidR="008C08A1" w:rsidRPr="00037653" w:rsidRDefault="008C08A1" w:rsidP="008C08A1">
      <w:pPr>
        <w:pStyle w:val="BodyText"/>
      </w:pPr>
      <w:r w:rsidRPr="00037653">
        <w:rPr>
          <w:b/>
        </w:rPr>
        <w:t>Request body schema</w:t>
      </w:r>
      <w:r w:rsidRPr="00037653">
        <w:t>: N/A</w:t>
      </w:r>
    </w:p>
    <w:p w14:paraId="41D94AEE" w14:textId="77777777" w:rsidR="008C08A1" w:rsidRPr="00037653" w:rsidRDefault="008C08A1" w:rsidP="008C08A1">
      <w:pPr>
        <w:pStyle w:val="Heading3"/>
      </w:pPr>
      <w:bookmarkStart w:id="22" w:name="success-response-4"/>
      <w:r w:rsidRPr="00037653">
        <w:t>Success Response</w:t>
      </w:r>
      <w:bookmarkEnd w:id="22"/>
    </w:p>
    <w:p w14:paraId="481C5EBB" w14:textId="77777777" w:rsidR="008C08A1" w:rsidRPr="00037653" w:rsidRDefault="008C08A1" w:rsidP="008C08A1">
      <w:pPr>
        <w:pStyle w:val="FirstParagraph"/>
      </w:pPr>
      <w:r w:rsidRPr="00037653">
        <w:rPr>
          <w:b/>
        </w:rPr>
        <w:t>Code</w:t>
      </w:r>
      <w:r w:rsidRPr="00037653">
        <w:t xml:space="preserve">: </w:t>
      </w:r>
      <w:r w:rsidRPr="00037653">
        <w:rPr>
          <w:rStyle w:val="VerbatimChar"/>
        </w:rPr>
        <w:t>200 OK</w:t>
      </w:r>
    </w:p>
    <w:p w14:paraId="036B16B6" w14:textId="5B7D6371" w:rsidR="008C08A1" w:rsidRPr="00037653" w:rsidRDefault="008C08A1" w:rsidP="008C08A1">
      <w:pPr>
        <w:pStyle w:val="BodyText"/>
      </w:pPr>
      <w:r w:rsidRPr="00037653">
        <w:rPr>
          <w:b/>
        </w:rPr>
        <w:t>Content</w:t>
      </w:r>
      <w:r w:rsidRPr="00037653">
        <w:t xml:space="preserve">: Array of all the </w:t>
      </w:r>
      <w:r>
        <w:t>games</w:t>
      </w:r>
      <w:r w:rsidRPr="00037653">
        <w:t xml:space="preserve"> listings</w:t>
      </w:r>
      <w:r w:rsidR="006F6BAB">
        <w:t xml:space="preserve"> for PC platform </w:t>
      </w:r>
      <w:r w:rsidR="009A024A">
        <w:t>(Table join is required)</w:t>
      </w:r>
      <w:r w:rsidR="006F6BAB">
        <w:t>. Take note of the columns data to be returned</w:t>
      </w:r>
      <w:r w:rsidRPr="00037653">
        <w:t>:</w:t>
      </w:r>
    </w:p>
    <w:p w14:paraId="3E52F160" w14:textId="77777777" w:rsidR="008C08A1" w:rsidRPr="006F6BAB" w:rsidRDefault="008C08A1" w:rsidP="008C08A1">
      <w:pPr>
        <w:pStyle w:val="SourceCode"/>
        <w:rPr>
          <w:rStyle w:val="VerbatimChar"/>
          <w:rFonts w:ascii="Arial" w:hAnsi="Arial" w:cs="Arial"/>
          <w:szCs w:val="22"/>
        </w:rPr>
      </w:pPr>
      <w:r w:rsidRPr="00037653">
        <w:rPr>
          <w:rStyle w:val="VerbatimChar"/>
        </w:rPr>
        <w:t>[</w:t>
      </w:r>
      <w:r w:rsidRPr="00037653">
        <w:br/>
      </w:r>
      <w:r w:rsidRPr="00037653">
        <w:rPr>
          <w:rStyle w:val="VerbatimChar"/>
        </w:rPr>
        <w:t xml:space="preserve">    </w:t>
      </w:r>
      <w:r w:rsidRPr="00037653">
        <w:br/>
      </w:r>
      <w:r w:rsidRPr="00037653">
        <w:rPr>
          <w:rStyle w:val="VerbatimChar"/>
        </w:rPr>
        <w:t xml:space="preserve">     </w:t>
      </w:r>
      <w:r w:rsidRPr="006F6BAB">
        <w:rPr>
          <w:rStyle w:val="VerbatimChar"/>
          <w:rFonts w:ascii="Arial" w:hAnsi="Arial" w:cs="Arial"/>
          <w:szCs w:val="22"/>
        </w:rPr>
        <w:t>{</w:t>
      </w:r>
    </w:p>
    <w:p w14:paraId="0F02BEA1" w14:textId="2396C201" w:rsidR="008C08A1" w:rsidRPr="006F6BAB" w:rsidRDefault="008C08A1" w:rsidP="008C08A1">
      <w:pPr>
        <w:pStyle w:val="SourceCode"/>
        <w:ind w:left="720"/>
        <w:rPr>
          <w:rStyle w:val="VerbatimChar"/>
          <w:rFonts w:cs="Arial"/>
          <w:szCs w:val="22"/>
        </w:rPr>
      </w:pPr>
      <w:r w:rsidRPr="006F6BAB">
        <w:rPr>
          <w:rStyle w:val="VerbatimChar"/>
        </w:rPr>
        <w:t xml:space="preserve">    "gameid": 1,</w:t>
      </w:r>
      <w:r w:rsidRPr="006F6BAB">
        <w:rPr>
          <w:rFonts w:ascii="Consolas" w:hAnsi="Consolas"/>
        </w:rPr>
        <w:br/>
      </w:r>
      <w:r w:rsidRPr="006F6BAB">
        <w:rPr>
          <w:rStyle w:val="VerbatimChar"/>
          <w:rFonts w:cs="Arial"/>
          <w:szCs w:val="22"/>
        </w:rPr>
        <w:t xml:space="preserve">    "title": "</w:t>
      </w:r>
      <w:r w:rsidR="00AA285A" w:rsidRPr="006F6BAB">
        <w:rPr>
          <w:rStyle w:val="VerbatimChar"/>
          <w:rFonts w:cs="Arial"/>
          <w:szCs w:val="22"/>
        </w:rPr>
        <w:t>Assassin’s Creed</w:t>
      </w:r>
      <w:r w:rsidRPr="006F6BAB">
        <w:rPr>
          <w:rStyle w:val="VerbatimChar"/>
          <w:rFonts w:cs="Arial"/>
          <w:szCs w:val="22"/>
        </w:rPr>
        <w:t xml:space="preserve"> </w:t>
      </w:r>
      <w:r w:rsidR="00AA285A" w:rsidRPr="006F6BAB">
        <w:rPr>
          <w:rStyle w:val="VerbatimChar"/>
          <w:rFonts w:cs="Arial"/>
          <w:szCs w:val="22"/>
        </w:rPr>
        <w:t>Valhalla</w:t>
      </w:r>
      <w:r w:rsidRPr="006F6BAB">
        <w:rPr>
          <w:rStyle w:val="VerbatimChar"/>
          <w:rFonts w:cs="Arial"/>
          <w:szCs w:val="22"/>
        </w:rPr>
        <w:t>",</w:t>
      </w:r>
      <w:r w:rsidRPr="006F6BAB">
        <w:rPr>
          <w:rFonts w:ascii="Consolas" w:hAnsi="Consolas" w:cs="Arial"/>
          <w:sz w:val="22"/>
          <w:szCs w:val="22"/>
        </w:rPr>
        <w:br/>
      </w:r>
      <w:r w:rsidRPr="006F6BAB">
        <w:rPr>
          <w:rStyle w:val="VerbatimChar"/>
          <w:rFonts w:cs="Arial"/>
          <w:szCs w:val="22"/>
        </w:rPr>
        <w:t xml:space="preserve">    "description</w:t>
      </w:r>
      <w:r w:rsidR="006F6BAB" w:rsidRPr="006F6BAB">
        <w:rPr>
          <w:rStyle w:val="VerbatimChar"/>
          <w:rFonts w:cs="Arial"/>
          <w:szCs w:val="22"/>
        </w:rPr>
        <w:t>": "</w:t>
      </w:r>
      <w:r w:rsidR="006F6BAB" w:rsidRPr="006F6BAB">
        <w:rPr>
          <w:rFonts w:ascii="Arial" w:hAnsi="Arial" w:cs="Arial"/>
          <w:color w:val="4D5156"/>
          <w:sz w:val="21"/>
          <w:szCs w:val="21"/>
          <w:shd w:val="clear" w:color="auto" w:fill="FFFFFF"/>
        </w:rPr>
        <w:t>Assassin's Creed Valhalla is an action role-playing video game developed by Ubisoft Montreal and published by Ubisoft</w:t>
      </w:r>
      <w:r w:rsidR="006F6BAB" w:rsidRPr="006F6BAB">
        <w:rPr>
          <w:rStyle w:val="VerbatimChar"/>
          <w:rFonts w:cs="Arial"/>
          <w:szCs w:val="22"/>
        </w:rPr>
        <w:t>"</w:t>
      </w:r>
      <w:r w:rsidR="006F6BAB" w:rsidRPr="006F6BAB">
        <w:rPr>
          <w:rFonts w:ascii="Consolas" w:hAnsi="Consolas" w:cs="Arial"/>
          <w:sz w:val="22"/>
          <w:szCs w:val="22"/>
        </w:rPr>
        <w:br/>
      </w:r>
      <w:r w:rsidRPr="006F6BAB">
        <w:rPr>
          <w:rFonts w:ascii="Consolas" w:hAnsi="Consolas" w:cs="Arial"/>
          <w:sz w:val="22"/>
          <w:szCs w:val="22"/>
        </w:rPr>
        <w:br/>
      </w:r>
      <w:r w:rsidRPr="006F6BAB">
        <w:rPr>
          <w:rStyle w:val="VerbatimChar"/>
          <w:rFonts w:cs="Arial"/>
          <w:szCs w:val="22"/>
        </w:rPr>
        <w:t xml:space="preserve">    "price": “</w:t>
      </w:r>
      <w:r w:rsidR="00AA285A" w:rsidRPr="006F6BAB">
        <w:rPr>
          <w:rStyle w:val="VerbatimChar"/>
          <w:rFonts w:cs="Arial"/>
          <w:szCs w:val="22"/>
        </w:rPr>
        <w:t>69.90</w:t>
      </w:r>
      <w:r w:rsidRPr="006F6BAB">
        <w:rPr>
          <w:rStyle w:val="VerbatimChar"/>
          <w:rFonts w:cs="Arial"/>
          <w:szCs w:val="22"/>
        </w:rPr>
        <w:t>”,</w:t>
      </w:r>
    </w:p>
    <w:p w14:paraId="5215CBA4" w14:textId="0C2FE553" w:rsidR="00AA285A" w:rsidRDefault="00AA285A" w:rsidP="008C08A1">
      <w:pPr>
        <w:pStyle w:val="SourceCode"/>
        <w:ind w:left="720"/>
        <w:rPr>
          <w:rStyle w:val="VerbatimChar"/>
          <w:rFonts w:cs="Arial"/>
          <w:szCs w:val="22"/>
        </w:rPr>
      </w:pPr>
      <w:r w:rsidRPr="006F6BAB">
        <w:rPr>
          <w:rStyle w:val="VerbatimChar"/>
          <w:rFonts w:cs="Arial"/>
          <w:szCs w:val="22"/>
        </w:rPr>
        <w:t xml:space="preserve">     “platform</w:t>
      </w:r>
      <w:r w:rsidR="008C08A1" w:rsidRPr="006F6BAB">
        <w:rPr>
          <w:rStyle w:val="VerbatimChar"/>
          <w:rFonts w:cs="Arial"/>
          <w:szCs w:val="22"/>
        </w:rPr>
        <w:t>”: “</w:t>
      </w:r>
      <w:r w:rsidRPr="006F6BAB">
        <w:rPr>
          <w:rStyle w:val="VerbatimChar"/>
          <w:rFonts w:cs="Arial"/>
          <w:szCs w:val="22"/>
        </w:rPr>
        <w:t>PC</w:t>
      </w:r>
      <w:r w:rsidR="008C08A1" w:rsidRPr="006F6BAB">
        <w:rPr>
          <w:rStyle w:val="VerbatimChar"/>
          <w:rFonts w:cs="Arial"/>
          <w:szCs w:val="22"/>
        </w:rPr>
        <w:t>”,</w:t>
      </w:r>
    </w:p>
    <w:p w14:paraId="247D65DD" w14:textId="0D45A221" w:rsidR="006F6BAB" w:rsidRPr="006F6BAB" w:rsidRDefault="006F6BAB" w:rsidP="008C08A1">
      <w:pPr>
        <w:pStyle w:val="SourceCode"/>
        <w:ind w:left="720"/>
        <w:rPr>
          <w:rStyle w:val="VerbatimChar"/>
          <w:rFonts w:cs="Arial"/>
          <w:szCs w:val="22"/>
        </w:rPr>
      </w:pPr>
      <w:r>
        <w:rPr>
          <w:rStyle w:val="VerbatimChar"/>
          <w:rFonts w:cs="Arial"/>
          <w:szCs w:val="22"/>
        </w:rPr>
        <w:t xml:space="preserve">     “catid”:1,</w:t>
      </w:r>
    </w:p>
    <w:p w14:paraId="41B9E11D" w14:textId="1018382E" w:rsidR="00AA285A" w:rsidRDefault="00AA285A" w:rsidP="00AA285A">
      <w:pPr>
        <w:pStyle w:val="SourceCode"/>
        <w:ind w:left="720"/>
        <w:rPr>
          <w:rStyle w:val="VerbatimChar"/>
          <w:rFonts w:cs="Arial"/>
          <w:szCs w:val="22"/>
        </w:rPr>
      </w:pPr>
      <w:r w:rsidRPr="006F6BAB">
        <w:rPr>
          <w:rStyle w:val="VerbatimChar"/>
          <w:rFonts w:cs="Arial"/>
          <w:szCs w:val="22"/>
        </w:rPr>
        <w:t xml:space="preserve">     “</w:t>
      </w:r>
      <w:r w:rsidR="006F6BAB">
        <w:rPr>
          <w:rStyle w:val="VerbatimChar"/>
          <w:rFonts w:cs="Arial"/>
          <w:szCs w:val="22"/>
        </w:rPr>
        <w:t>catname</w:t>
      </w:r>
      <w:r w:rsidRPr="006F6BAB">
        <w:rPr>
          <w:rStyle w:val="VerbatimChar"/>
          <w:rFonts w:cs="Arial"/>
          <w:szCs w:val="22"/>
        </w:rPr>
        <w:t>”: “Action”,</w:t>
      </w:r>
    </w:p>
    <w:p w14:paraId="7757D64A" w14:textId="4F459535" w:rsidR="008C08A1" w:rsidRPr="00AA285A" w:rsidRDefault="00AA285A" w:rsidP="00AA285A">
      <w:pPr>
        <w:pStyle w:val="SourceCode"/>
        <w:ind w:left="720"/>
        <w:rPr>
          <w:rStyle w:val="VerbatimChar"/>
          <w:rFonts w:cs="Arial"/>
          <w:szCs w:val="22"/>
          <w:highlight w:val="yellow"/>
        </w:rPr>
      </w:pPr>
      <w:r>
        <w:rPr>
          <w:rStyle w:val="VerbatimChar"/>
          <w:rFonts w:cs="Arial"/>
          <w:szCs w:val="22"/>
        </w:rPr>
        <w:lastRenderedPageBreak/>
        <w:t xml:space="preserve">     “year”:2020</w:t>
      </w:r>
      <w:r>
        <w:rPr>
          <w:rStyle w:val="VerbatimChar"/>
          <w:rFonts w:cs="Arial"/>
          <w:szCs w:val="22"/>
        </w:rPr>
        <w:br/>
      </w:r>
      <w:r>
        <w:rPr>
          <w:rStyle w:val="VerbatimChar"/>
        </w:rPr>
        <w:t xml:space="preserve">     "created_at": "2020-11-02 17:56:50"</w:t>
      </w:r>
      <w:r w:rsidR="008C08A1" w:rsidRPr="008A49E8">
        <w:rPr>
          <w:rFonts w:ascii="Consolas" w:hAnsi="Consolas" w:cs="Arial"/>
          <w:sz w:val="22"/>
          <w:szCs w:val="22"/>
          <w:highlight w:val="yellow"/>
        </w:rPr>
        <w:br/>
      </w:r>
      <w:r>
        <w:rPr>
          <w:rStyle w:val="VerbatimChar"/>
          <w:rFonts w:cs="Arial"/>
          <w:szCs w:val="22"/>
          <w:highlight w:val="yellow"/>
        </w:rPr>
        <w:t xml:space="preserve"> </w:t>
      </w:r>
      <w:r w:rsidR="008C08A1" w:rsidRPr="00037653">
        <w:rPr>
          <w:rFonts w:ascii="Consolas" w:hAnsi="Consolas" w:cs="Arial"/>
          <w:sz w:val="22"/>
          <w:szCs w:val="22"/>
        </w:rPr>
        <w:br/>
      </w:r>
      <w:r w:rsidR="008C08A1" w:rsidRPr="00037653">
        <w:rPr>
          <w:rStyle w:val="VerbatimChar"/>
          <w:rFonts w:cs="Arial"/>
          <w:szCs w:val="22"/>
        </w:rPr>
        <w:t>},</w:t>
      </w:r>
    </w:p>
    <w:p w14:paraId="7FC4D0BC" w14:textId="77777777" w:rsidR="008C08A1" w:rsidRPr="00037653" w:rsidRDefault="008C08A1" w:rsidP="008C08A1">
      <w:pPr>
        <w:pStyle w:val="SourceCode"/>
        <w:ind w:left="720"/>
        <w:rPr>
          <w:rFonts w:ascii="Arial" w:hAnsi="Arial" w:cs="Arial"/>
          <w:sz w:val="22"/>
          <w:szCs w:val="22"/>
        </w:rPr>
      </w:pPr>
      <w:r w:rsidRPr="00037653">
        <w:rPr>
          <w:rStyle w:val="VerbatimChar"/>
          <w:rFonts w:ascii="Arial" w:hAnsi="Arial" w:cs="Arial"/>
          <w:szCs w:val="22"/>
        </w:rPr>
        <w:t>…..</w:t>
      </w:r>
    </w:p>
    <w:p w14:paraId="3C88C63E" w14:textId="77777777" w:rsidR="008C08A1" w:rsidRPr="00037653" w:rsidRDefault="008C08A1" w:rsidP="008C08A1">
      <w:pPr>
        <w:pStyle w:val="SourceCode"/>
      </w:pPr>
      <w:r w:rsidRPr="00037653">
        <w:br/>
      </w:r>
      <w:r w:rsidRPr="00037653">
        <w:rPr>
          <w:rStyle w:val="VerbatimChar"/>
        </w:rPr>
        <w:t>]</w:t>
      </w:r>
    </w:p>
    <w:p w14:paraId="6629FB6F" w14:textId="77777777" w:rsidR="008C08A1" w:rsidRPr="00037653" w:rsidRDefault="008C08A1" w:rsidP="008C08A1">
      <w:pPr>
        <w:pStyle w:val="Heading3"/>
      </w:pPr>
      <w:bookmarkStart w:id="23" w:name="error-responses-4"/>
      <w:r w:rsidRPr="00037653">
        <w:t>Error Response(s)</w:t>
      </w:r>
      <w:bookmarkEnd w:id="23"/>
    </w:p>
    <w:p w14:paraId="739FB307" w14:textId="77777777" w:rsidR="008C08A1" w:rsidRPr="00037653" w:rsidRDefault="008C08A1" w:rsidP="008C08A1">
      <w:pPr>
        <w:pStyle w:val="FirstParagraph"/>
      </w:pPr>
      <w:r w:rsidRPr="00037653">
        <w:rPr>
          <w:b/>
        </w:rPr>
        <w:t>Condition</w:t>
      </w:r>
      <w:r w:rsidRPr="00037653">
        <w:t>: Unknown error</w:t>
      </w:r>
    </w:p>
    <w:p w14:paraId="50A40E5A" w14:textId="77777777" w:rsidR="008C08A1" w:rsidRPr="00037653" w:rsidRDefault="008C08A1" w:rsidP="008C08A1">
      <w:pPr>
        <w:pStyle w:val="BodyText"/>
      </w:pPr>
      <w:r w:rsidRPr="00037653">
        <w:rPr>
          <w:b/>
        </w:rPr>
        <w:t>Code</w:t>
      </w:r>
      <w:r w:rsidRPr="00037653">
        <w:t xml:space="preserve">: </w:t>
      </w:r>
      <w:r w:rsidRPr="00037653">
        <w:rPr>
          <w:rStyle w:val="VerbatimChar"/>
        </w:rPr>
        <w:t>500 Internal Server Error</w:t>
      </w:r>
    </w:p>
    <w:p w14:paraId="658F79D8" w14:textId="77777777" w:rsidR="008C08A1" w:rsidRDefault="008C08A1">
      <w:pPr>
        <w:pStyle w:val="Heading2"/>
      </w:pPr>
    </w:p>
    <w:p w14:paraId="03698923" w14:textId="7A928DF6" w:rsidR="00E75AAE" w:rsidRDefault="00AA285A">
      <w:pPr>
        <w:pStyle w:val="Heading2"/>
      </w:pPr>
      <w:r>
        <w:t>8</w:t>
      </w:r>
      <w:r w:rsidR="00E75AAE">
        <w:t>)</w:t>
      </w:r>
    </w:p>
    <w:p w14:paraId="02BEB5FF" w14:textId="49D77CCC" w:rsidR="00322594" w:rsidRDefault="00090E43">
      <w:pPr>
        <w:pStyle w:val="Heading2"/>
      </w:pPr>
      <w:r>
        <w:t xml:space="preserve">Endpoint: </w:t>
      </w:r>
      <w:r>
        <w:rPr>
          <w:rStyle w:val="VerbatimChar"/>
        </w:rPr>
        <w:t>DELETE /</w:t>
      </w:r>
      <w:r w:rsidR="008A49E8">
        <w:rPr>
          <w:rStyle w:val="VerbatimChar"/>
        </w:rPr>
        <w:t>game</w:t>
      </w:r>
      <w:r>
        <w:rPr>
          <w:rStyle w:val="VerbatimChar"/>
        </w:rPr>
        <w:t>/:id</w:t>
      </w:r>
      <w:bookmarkEnd w:id="20"/>
    </w:p>
    <w:p w14:paraId="6958A68A" w14:textId="3E86CA2C" w:rsidR="00322594" w:rsidRDefault="008A49E8">
      <w:pPr>
        <w:pStyle w:val="FirstParagraph"/>
      </w:pPr>
      <w:r>
        <w:t>Deletes a game</w:t>
      </w:r>
      <w:r w:rsidR="00037653">
        <w:t xml:space="preserve"> given it</w:t>
      </w:r>
      <w:r w:rsidR="00090E43">
        <w:t xml:space="preserve">s id. </w:t>
      </w:r>
      <w:r>
        <w:rPr>
          <w:b/>
        </w:rPr>
        <w:t xml:space="preserve">The associated </w:t>
      </w:r>
      <w:r w:rsidR="00037653">
        <w:rPr>
          <w:b/>
        </w:rPr>
        <w:t>reviews</w:t>
      </w:r>
      <w:r>
        <w:rPr>
          <w:b/>
        </w:rPr>
        <w:t xml:space="preserve"> related to the game</w:t>
      </w:r>
      <w:r w:rsidR="009E42FF" w:rsidRPr="00037653">
        <w:rPr>
          <w:b/>
        </w:rPr>
        <w:t xml:space="preserve"> would also be deleted</w:t>
      </w:r>
      <w:r w:rsidR="004637A8">
        <w:rPr>
          <w:b/>
        </w:rPr>
        <w:t xml:space="preserve"> (Cascade delete)</w:t>
      </w:r>
      <w:r w:rsidR="009E42FF">
        <w:t xml:space="preserve">. </w:t>
      </w:r>
      <w:r w:rsidR="00090E43">
        <w:t>Idempotent.</w:t>
      </w:r>
      <w:r w:rsidR="009E42FF">
        <w:t xml:space="preserve"> </w:t>
      </w:r>
    </w:p>
    <w:p w14:paraId="08F9F11A" w14:textId="77777777" w:rsidR="00322594" w:rsidRDefault="00090E43">
      <w:pPr>
        <w:pStyle w:val="BodyText"/>
      </w:pPr>
      <w:r>
        <w:rPr>
          <w:b/>
        </w:rPr>
        <w:t>Request body schema</w:t>
      </w:r>
      <w:r>
        <w:t>: N/A</w:t>
      </w:r>
    </w:p>
    <w:p w14:paraId="77A32B50" w14:textId="77777777" w:rsidR="00322594" w:rsidRDefault="00090E43">
      <w:pPr>
        <w:pStyle w:val="Heading3"/>
      </w:pPr>
      <w:bookmarkStart w:id="24" w:name="success-response-8"/>
      <w:r>
        <w:t>Success Response</w:t>
      </w:r>
      <w:bookmarkEnd w:id="24"/>
    </w:p>
    <w:p w14:paraId="49C19718" w14:textId="77777777" w:rsidR="00322594" w:rsidRDefault="00090E43">
      <w:pPr>
        <w:pStyle w:val="FirstParagraph"/>
      </w:pPr>
      <w:r>
        <w:rPr>
          <w:b/>
        </w:rPr>
        <w:t>Code</w:t>
      </w:r>
      <w:r>
        <w:t xml:space="preserve">: </w:t>
      </w:r>
      <w:r>
        <w:rPr>
          <w:rStyle w:val="VerbatimChar"/>
        </w:rPr>
        <w:t>204 No Content</w:t>
      </w:r>
    </w:p>
    <w:p w14:paraId="22CE5773" w14:textId="77777777" w:rsidR="00322594" w:rsidRDefault="00090E43">
      <w:pPr>
        <w:pStyle w:val="BodyText"/>
      </w:pPr>
      <w:r>
        <w:rPr>
          <w:b/>
        </w:rPr>
        <w:t>Content</w:t>
      </w:r>
      <w:r>
        <w:t>: N/A</w:t>
      </w:r>
    </w:p>
    <w:p w14:paraId="60FDA78C" w14:textId="77777777" w:rsidR="00322594" w:rsidRDefault="00090E43">
      <w:pPr>
        <w:pStyle w:val="Heading3"/>
      </w:pPr>
      <w:bookmarkStart w:id="25" w:name="error-responses-8"/>
      <w:r>
        <w:t>Error Response(s)</w:t>
      </w:r>
      <w:bookmarkEnd w:id="25"/>
    </w:p>
    <w:p w14:paraId="7E119EB7" w14:textId="77777777" w:rsidR="00322594" w:rsidRDefault="00090E43">
      <w:pPr>
        <w:pStyle w:val="BodyText"/>
      </w:pPr>
      <w:r>
        <w:rPr>
          <w:b/>
        </w:rPr>
        <w:t>Condition</w:t>
      </w:r>
      <w:r>
        <w:t>: Unknown error</w:t>
      </w:r>
    </w:p>
    <w:p w14:paraId="0502D22A" w14:textId="77777777" w:rsidR="00322594" w:rsidRDefault="00090E43">
      <w:pPr>
        <w:pStyle w:val="BodyText"/>
      </w:pPr>
      <w:r>
        <w:rPr>
          <w:b/>
        </w:rPr>
        <w:t>Code</w:t>
      </w:r>
      <w:r>
        <w:t xml:space="preserve">: </w:t>
      </w:r>
      <w:r>
        <w:rPr>
          <w:rStyle w:val="VerbatimChar"/>
        </w:rPr>
        <w:t>500 Internal Server Error</w:t>
      </w:r>
    </w:p>
    <w:p w14:paraId="58453626" w14:textId="2B1D1966" w:rsidR="00E75AAE" w:rsidRPr="00AD2629" w:rsidRDefault="00AA285A">
      <w:pPr>
        <w:pStyle w:val="Heading2"/>
        <w:rPr>
          <w:rStyle w:val="VerbatimChar"/>
          <w:sz w:val="32"/>
        </w:rPr>
      </w:pPr>
      <w:bookmarkStart w:id="26" w:name="put-listingsid"/>
      <w:r>
        <w:rPr>
          <w:rStyle w:val="VerbatimChar"/>
          <w:sz w:val="32"/>
        </w:rPr>
        <w:t>9</w:t>
      </w:r>
      <w:r w:rsidR="00E75AAE" w:rsidRPr="00AD2629">
        <w:rPr>
          <w:rStyle w:val="VerbatimChar"/>
          <w:sz w:val="32"/>
        </w:rPr>
        <w:t>)</w:t>
      </w:r>
    </w:p>
    <w:p w14:paraId="723B460A" w14:textId="2BBF44B0" w:rsidR="00322594" w:rsidRDefault="00E75AAE">
      <w:pPr>
        <w:pStyle w:val="Heading2"/>
      </w:pPr>
      <w:r>
        <w:t xml:space="preserve">Endpoint: </w:t>
      </w:r>
      <w:r w:rsidR="00090E43">
        <w:rPr>
          <w:rStyle w:val="VerbatimChar"/>
        </w:rPr>
        <w:t>PUT /</w:t>
      </w:r>
      <w:r w:rsidR="008A49E8">
        <w:rPr>
          <w:rStyle w:val="VerbatimChar"/>
        </w:rPr>
        <w:t>game</w:t>
      </w:r>
      <w:r w:rsidR="00090E43">
        <w:rPr>
          <w:rStyle w:val="VerbatimChar"/>
        </w:rPr>
        <w:t>/:id</w:t>
      </w:r>
      <w:bookmarkEnd w:id="26"/>
    </w:p>
    <w:p w14:paraId="66FADF99" w14:textId="57E3DB24" w:rsidR="00322594" w:rsidRDefault="00090E43">
      <w:pPr>
        <w:pStyle w:val="FirstParagraph"/>
      </w:pPr>
      <w:r>
        <w:t xml:space="preserve">Updates a </w:t>
      </w:r>
      <w:r w:rsidR="008A49E8">
        <w:t xml:space="preserve">game </w:t>
      </w:r>
      <w:r>
        <w:t>listing.</w:t>
      </w:r>
    </w:p>
    <w:p w14:paraId="4160D510" w14:textId="553737FD" w:rsidR="00322594" w:rsidRDefault="00090E43">
      <w:pPr>
        <w:pStyle w:val="BodyText"/>
      </w:pPr>
      <w:r>
        <w:rPr>
          <w:b/>
        </w:rPr>
        <w:t>Request body schema</w:t>
      </w:r>
      <w:r>
        <w:t>: Refer to the schema for</w:t>
      </w:r>
      <w:r w:rsidR="0068748D">
        <w:t xml:space="preserve"> </w:t>
      </w:r>
      <w:r>
        <w:rPr>
          <w:rStyle w:val="VerbatimChar"/>
        </w:rPr>
        <w:t>POST /</w:t>
      </w:r>
      <w:r w:rsidR="008A49E8">
        <w:rPr>
          <w:rStyle w:val="VerbatimChar"/>
        </w:rPr>
        <w:t>game</w:t>
      </w:r>
      <w:r>
        <w:t>.</w:t>
      </w:r>
    </w:p>
    <w:p w14:paraId="3ADA908B" w14:textId="77777777" w:rsidR="00322594" w:rsidRDefault="00090E43">
      <w:pPr>
        <w:pStyle w:val="Heading3"/>
      </w:pPr>
      <w:bookmarkStart w:id="27" w:name="success-response-9"/>
      <w:r>
        <w:t>Success Response</w:t>
      </w:r>
      <w:bookmarkEnd w:id="27"/>
    </w:p>
    <w:p w14:paraId="6DE7F424" w14:textId="77777777" w:rsidR="00322594" w:rsidRDefault="00090E43">
      <w:pPr>
        <w:pStyle w:val="FirstParagraph"/>
      </w:pPr>
      <w:r>
        <w:rPr>
          <w:b/>
        </w:rPr>
        <w:t>Code</w:t>
      </w:r>
      <w:r>
        <w:t xml:space="preserve">: </w:t>
      </w:r>
      <w:r>
        <w:rPr>
          <w:rStyle w:val="VerbatimChar"/>
        </w:rPr>
        <w:t>204 No Content</w:t>
      </w:r>
    </w:p>
    <w:p w14:paraId="768E0C80" w14:textId="77777777" w:rsidR="00322594" w:rsidRDefault="00090E43">
      <w:pPr>
        <w:pStyle w:val="BodyText"/>
      </w:pPr>
      <w:r>
        <w:rPr>
          <w:b/>
        </w:rPr>
        <w:lastRenderedPageBreak/>
        <w:t>Content</w:t>
      </w:r>
      <w:r>
        <w:t>: N/A</w:t>
      </w:r>
    </w:p>
    <w:p w14:paraId="42827B6B" w14:textId="77777777" w:rsidR="00322594" w:rsidRDefault="00090E43">
      <w:pPr>
        <w:pStyle w:val="Heading3"/>
      </w:pPr>
      <w:bookmarkStart w:id="28" w:name="error-responses-9"/>
      <w:r>
        <w:t>Error Response(s)</w:t>
      </w:r>
      <w:bookmarkEnd w:id="28"/>
    </w:p>
    <w:p w14:paraId="22C58786" w14:textId="77777777" w:rsidR="00322594" w:rsidRDefault="00090E43">
      <w:pPr>
        <w:pStyle w:val="BodyText"/>
      </w:pPr>
      <w:r>
        <w:rPr>
          <w:b/>
        </w:rPr>
        <w:t>Condition</w:t>
      </w:r>
      <w:r>
        <w:t>: Unknown error</w:t>
      </w:r>
    </w:p>
    <w:p w14:paraId="0EECD661" w14:textId="77777777" w:rsidR="00322594" w:rsidRDefault="00090E43">
      <w:pPr>
        <w:pStyle w:val="BodyText"/>
      </w:pPr>
      <w:r>
        <w:rPr>
          <w:b/>
        </w:rPr>
        <w:t>Code</w:t>
      </w:r>
      <w:r>
        <w:t xml:space="preserve">: </w:t>
      </w:r>
      <w:r>
        <w:rPr>
          <w:rStyle w:val="VerbatimChar"/>
        </w:rPr>
        <w:t>500 Internal Server Error</w:t>
      </w:r>
    </w:p>
    <w:p w14:paraId="2EE911A5" w14:textId="3150CBBF" w:rsidR="00E75AAE" w:rsidRPr="0045575B" w:rsidRDefault="008C08A1">
      <w:pPr>
        <w:pStyle w:val="Heading2"/>
        <w:rPr>
          <w:rStyle w:val="VerbatimChar"/>
          <w:sz w:val="32"/>
        </w:rPr>
      </w:pPr>
      <w:bookmarkStart w:id="29" w:name="get-listingsidoffers"/>
      <w:r>
        <w:rPr>
          <w:rStyle w:val="VerbatimChar"/>
          <w:sz w:val="32"/>
        </w:rPr>
        <w:t>10</w:t>
      </w:r>
      <w:r w:rsidR="00E75AAE" w:rsidRPr="0045575B">
        <w:rPr>
          <w:rStyle w:val="VerbatimChar"/>
          <w:sz w:val="32"/>
        </w:rPr>
        <w:t>)</w:t>
      </w:r>
    </w:p>
    <w:bookmarkEnd w:id="29"/>
    <w:p w14:paraId="4ACF3231" w14:textId="35E5098B" w:rsidR="009E42FF" w:rsidRDefault="009E42FF" w:rsidP="009E42FF">
      <w:pPr>
        <w:pStyle w:val="Heading2"/>
      </w:pPr>
      <w:r>
        <w:t xml:space="preserve">Endpoint: </w:t>
      </w:r>
      <w:r w:rsidR="008C08A1">
        <w:rPr>
          <w:rStyle w:val="VerbatimChar"/>
        </w:rPr>
        <w:t>POST /user/:uid/game/:g</w:t>
      </w:r>
      <w:r>
        <w:rPr>
          <w:rStyle w:val="VerbatimChar"/>
        </w:rPr>
        <w:t>id/review/</w:t>
      </w:r>
    </w:p>
    <w:p w14:paraId="09C55B1E" w14:textId="7F923BD7" w:rsidR="009E42FF" w:rsidRDefault="009E42FF" w:rsidP="009E42FF">
      <w:pPr>
        <w:pStyle w:val="FirstParagraph"/>
      </w:pPr>
      <w:r>
        <w:t>Used to add a new review to the data</w:t>
      </w:r>
      <w:r w:rsidR="008C08A1">
        <w:t>base for a given user and game</w:t>
      </w:r>
      <w:r>
        <w:t>.</w:t>
      </w:r>
    </w:p>
    <w:p w14:paraId="73455527" w14:textId="77777777" w:rsidR="009E42FF" w:rsidRDefault="009E42FF" w:rsidP="009E42FF">
      <w:pPr>
        <w:pStyle w:val="Heading3"/>
      </w:pPr>
      <w:r>
        <w:t>Success Response</w:t>
      </w:r>
    </w:p>
    <w:p w14:paraId="45E0AF68" w14:textId="77777777" w:rsidR="009E42FF" w:rsidRDefault="009E42FF" w:rsidP="009E42FF">
      <w:pPr>
        <w:pStyle w:val="FirstParagraph"/>
      </w:pPr>
      <w:r>
        <w:rPr>
          <w:b/>
        </w:rPr>
        <w:t>Code</w:t>
      </w:r>
      <w:r>
        <w:t xml:space="preserve">: </w:t>
      </w:r>
      <w:r>
        <w:rPr>
          <w:rStyle w:val="VerbatimChar"/>
        </w:rPr>
        <w:t>201 Created</w:t>
      </w:r>
    </w:p>
    <w:p w14:paraId="57B5F488" w14:textId="77777777" w:rsidR="009E42FF" w:rsidRDefault="009E42FF" w:rsidP="009E42FF">
      <w:pPr>
        <w:pStyle w:val="BodyText"/>
      </w:pPr>
      <w:r>
        <w:rPr>
          <w:b/>
        </w:rPr>
        <w:t>Content</w:t>
      </w:r>
      <w:r>
        <w:t>: ID of the newly created user:</w:t>
      </w:r>
    </w:p>
    <w:p w14:paraId="7A72F7BE" w14:textId="77777777" w:rsidR="009E42FF" w:rsidRDefault="009E42FF" w:rsidP="009E42FF">
      <w:pPr>
        <w:pStyle w:val="SourceCode"/>
      </w:pPr>
      <w:r w:rsidRPr="00037653">
        <w:rPr>
          <w:rStyle w:val="VerbatimChar"/>
        </w:rPr>
        <w:t>{</w:t>
      </w:r>
      <w:r w:rsidRPr="00037653">
        <w:br/>
      </w:r>
      <w:r w:rsidRPr="00037653">
        <w:rPr>
          <w:rStyle w:val="VerbatimChar"/>
        </w:rPr>
        <w:t xml:space="preserve">    "</w:t>
      </w:r>
      <w:r w:rsidR="00610B34">
        <w:rPr>
          <w:rStyle w:val="VerbatimChar"/>
        </w:rPr>
        <w:t>reviewi</w:t>
      </w:r>
      <w:r w:rsidR="00604B98" w:rsidRPr="00037653">
        <w:rPr>
          <w:rStyle w:val="VerbatimChar"/>
        </w:rPr>
        <w:t>d</w:t>
      </w:r>
      <w:r w:rsidRPr="00037653">
        <w:rPr>
          <w:rStyle w:val="VerbatimChar"/>
        </w:rPr>
        <w:t>": 1</w:t>
      </w:r>
      <w:r w:rsidRPr="00037653">
        <w:br/>
      </w:r>
      <w:r w:rsidRPr="00037653">
        <w:rPr>
          <w:rStyle w:val="VerbatimChar"/>
        </w:rPr>
        <w:t>}</w:t>
      </w:r>
    </w:p>
    <w:p w14:paraId="27973B45" w14:textId="77777777" w:rsidR="009E42FF" w:rsidRDefault="009E42FF" w:rsidP="009E42FF">
      <w:pPr>
        <w:pStyle w:val="FirstParagraph"/>
      </w:pPr>
      <w:r>
        <w:rPr>
          <w:b/>
        </w:rPr>
        <w:t>Request Body</w:t>
      </w:r>
      <w:r>
        <w:t>:</w:t>
      </w:r>
    </w:p>
    <w:p w14:paraId="6FC99AA8" w14:textId="77777777" w:rsidR="009E42FF" w:rsidRDefault="009E42FF" w:rsidP="009E42FF">
      <w:pPr>
        <w:pStyle w:val="BodyText"/>
      </w:pPr>
      <w:r>
        <w:t>Ensure that the id and created timestamp are autogenerated and not provided by the user.</w:t>
      </w:r>
    </w:p>
    <w:p w14:paraId="243F2202" w14:textId="0E2AB2A8" w:rsidR="00037653" w:rsidRDefault="009E42FF" w:rsidP="009E42FF">
      <w:pPr>
        <w:pStyle w:val="SourceCode"/>
        <w:rPr>
          <w:rStyle w:val="VerbatimChar"/>
        </w:rPr>
      </w:pPr>
      <w:r>
        <w:rPr>
          <w:rStyle w:val="VerbatimChar"/>
        </w:rPr>
        <w:t>{</w:t>
      </w:r>
      <w:r>
        <w:br/>
      </w:r>
      <w:r>
        <w:rPr>
          <w:rStyle w:val="VerbatimChar"/>
        </w:rPr>
        <w:t xml:space="preserve">    "content": "Enjoyed the </w:t>
      </w:r>
      <w:r w:rsidR="006F6BAB">
        <w:rPr>
          <w:rStyle w:val="VerbatimChar"/>
        </w:rPr>
        <w:t>game! The story and gameplay was good</w:t>
      </w:r>
      <w:r>
        <w:rPr>
          <w:rStyle w:val="VerbatimChar"/>
        </w:rPr>
        <w:t>!"</w:t>
      </w:r>
      <w:r w:rsidR="00037653">
        <w:rPr>
          <w:rStyle w:val="VerbatimChar"/>
        </w:rPr>
        <w:t>,</w:t>
      </w:r>
    </w:p>
    <w:p w14:paraId="25086DB0" w14:textId="77777777" w:rsidR="009E42FF" w:rsidRDefault="00037653" w:rsidP="009E42FF">
      <w:pPr>
        <w:pStyle w:val="SourceCode"/>
      </w:pPr>
      <w:r>
        <w:rPr>
          <w:rStyle w:val="VerbatimChar"/>
        </w:rPr>
        <w:t xml:space="preserve">     “rating”: “5”</w:t>
      </w:r>
      <w:r w:rsidR="009E42FF">
        <w:br/>
      </w:r>
      <w:r w:rsidR="009E42FF">
        <w:rPr>
          <w:rStyle w:val="VerbatimChar"/>
        </w:rPr>
        <w:t>}</w:t>
      </w:r>
    </w:p>
    <w:p w14:paraId="4F64ACF0" w14:textId="77777777" w:rsidR="009E42FF" w:rsidRDefault="009E42FF" w:rsidP="009E42FF">
      <w:pPr>
        <w:pStyle w:val="Heading3"/>
      </w:pPr>
      <w:r>
        <w:t>Error Response(s)</w:t>
      </w:r>
    </w:p>
    <w:p w14:paraId="644B4F46" w14:textId="77777777" w:rsidR="009E42FF" w:rsidRDefault="009E42FF" w:rsidP="009E42FF">
      <w:pPr>
        <w:pStyle w:val="FirstParagraph"/>
      </w:pPr>
      <w:r>
        <w:rPr>
          <w:b/>
        </w:rPr>
        <w:t>Condition</w:t>
      </w:r>
      <w:r>
        <w:t>: Unknown error</w:t>
      </w:r>
    </w:p>
    <w:p w14:paraId="382D1356" w14:textId="77777777" w:rsidR="009E42FF" w:rsidRDefault="009E42FF" w:rsidP="009E42FF">
      <w:pPr>
        <w:pStyle w:val="BodyText"/>
      </w:pPr>
      <w:r>
        <w:rPr>
          <w:b/>
        </w:rPr>
        <w:t>Code</w:t>
      </w:r>
      <w:r>
        <w:t xml:space="preserve">: </w:t>
      </w:r>
      <w:r>
        <w:rPr>
          <w:rStyle w:val="VerbatimChar"/>
        </w:rPr>
        <w:t>500 Internal Server Error</w:t>
      </w:r>
    </w:p>
    <w:p w14:paraId="344B9B17" w14:textId="77777777" w:rsidR="009E42FF" w:rsidRDefault="009E42FF" w:rsidP="009E42FF">
      <w:pPr>
        <w:pStyle w:val="BodyText"/>
      </w:pPr>
    </w:p>
    <w:p w14:paraId="53899AD2" w14:textId="7269ABCF" w:rsidR="00610B34" w:rsidRDefault="00610B34" w:rsidP="009E42FF">
      <w:pPr>
        <w:pStyle w:val="BodyText"/>
      </w:pPr>
    </w:p>
    <w:p w14:paraId="5AF11843" w14:textId="2E3412A8" w:rsidR="002B1963" w:rsidRDefault="002B1963" w:rsidP="009E42FF">
      <w:pPr>
        <w:pStyle w:val="BodyText"/>
      </w:pPr>
    </w:p>
    <w:p w14:paraId="1EBC7E37" w14:textId="4042CCE3" w:rsidR="002B1963" w:rsidRDefault="002B1963" w:rsidP="009E42FF">
      <w:pPr>
        <w:pStyle w:val="BodyText"/>
      </w:pPr>
    </w:p>
    <w:p w14:paraId="5DBAF030" w14:textId="679D4577" w:rsidR="002B1963" w:rsidRDefault="002B1963" w:rsidP="009E42FF">
      <w:pPr>
        <w:pStyle w:val="BodyText"/>
      </w:pPr>
    </w:p>
    <w:p w14:paraId="177ED2E1" w14:textId="776CC3BF" w:rsidR="002B1963" w:rsidRDefault="002B1963" w:rsidP="009E42FF">
      <w:pPr>
        <w:pStyle w:val="BodyText"/>
      </w:pPr>
    </w:p>
    <w:p w14:paraId="229E7791" w14:textId="345DAED9" w:rsidR="002B1963" w:rsidRDefault="002B1963" w:rsidP="009E42FF">
      <w:pPr>
        <w:pStyle w:val="BodyText"/>
      </w:pPr>
    </w:p>
    <w:p w14:paraId="61053F7B" w14:textId="1B5B64EE" w:rsidR="00E6502A" w:rsidRDefault="008C08A1" w:rsidP="009E42FF">
      <w:pPr>
        <w:pStyle w:val="BodyText"/>
      </w:pPr>
      <w:r>
        <w:lastRenderedPageBreak/>
        <w:t>11</w:t>
      </w:r>
      <w:r w:rsidR="00E6502A">
        <w:t>)</w:t>
      </w:r>
    </w:p>
    <w:p w14:paraId="21613FAE" w14:textId="07653499" w:rsidR="00E6502A" w:rsidRDefault="00E6502A" w:rsidP="00E6502A">
      <w:pPr>
        <w:pStyle w:val="Heading2"/>
      </w:pPr>
      <w:r>
        <w:t xml:space="preserve">Endpoint: </w:t>
      </w:r>
      <w:r w:rsidR="008C08A1">
        <w:rPr>
          <w:rStyle w:val="VerbatimChar"/>
        </w:rPr>
        <w:t>GET /game</w:t>
      </w:r>
      <w:r>
        <w:rPr>
          <w:rStyle w:val="VerbatimChar"/>
        </w:rPr>
        <w:t>/:id/review</w:t>
      </w:r>
    </w:p>
    <w:p w14:paraId="2AD4C291" w14:textId="736F006D" w:rsidR="00E6502A" w:rsidRDefault="00E6502A" w:rsidP="00E6502A">
      <w:pPr>
        <w:pStyle w:val="FirstParagraph"/>
      </w:pPr>
      <w:r>
        <w:t>Retrieve</w:t>
      </w:r>
      <w:r w:rsidR="008C08A1">
        <w:t>s reviews of a particular game</w:t>
      </w:r>
      <w:r w:rsidR="00C90D8B">
        <w:t>, including info like the username. (A table join is required)</w:t>
      </w:r>
      <w:r w:rsidR="00037653">
        <w:t xml:space="preserve">. Note the created_at field retrieved is the creation datetime of the </w:t>
      </w:r>
      <w:r w:rsidR="008C08A1">
        <w:t>game</w:t>
      </w:r>
      <w:r w:rsidR="00037653">
        <w:t xml:space="preserve"> review.</w:t>
      </w:r>
    </w:p>
    <w:p w14:paraId="3F38EBAC" w14:textId="77777777" w:rsidR="00E6502A" w:rsidRDefault="00E6502A" w:rsidP="00E6502A">
      <w:pPr>
        <w:pStyle w:val="Heading3"/>
      </w:pPr>
      <w:r>
        <w:t>Success Response</w:t>
      </w:r>
    </w:p>
    <w:p w14:paraId="05B60BC4" w14:textId="77777777" w:rsidR="00E6502A" w:rsidRPr="006F6BAB" w:rsidRDefault="00E6502A" w:rsidP="00E6502A">
      <w:pPr>
        <w:pStyle w:val="FirstParagraph"/>
      </w:pPr>
      <w:r w:rsidRPr="006F6BAB">
        <w:rPr>
          <w:b/>
        </w:rPr>
        <w:t>Code</w:t>
      </w:r>
      <w:r w:rsidRPr="006F6BAB">
        <w:t xml:space="preserve">: </w:t>
      </w:r>
      <w:r w:rsidRPr="006F6BAB">
        <w:rPr>
          <w:rStyle w:val="VerbatimChar"/>
        </w:rPr>
        <w:t>200 OK</w:t>
      </w:r>
    </w:p>
    <w:p w14:paraId="33EE0F5B" w14:textId="77777777" w:rsidR="00E6502A" w:rsidRPr="006F6BAB" w:rsidRDefault="00E6502A" w:rsidP="00E6502A">
      <w:pPr>
        <w:pStyle w:val="BodyText"/>
      </w:pPr>
      <w:r w:rsidRPr="006F6BAB">
        <w:rPr>
          <w:b/>
        </w:rPr>
        <w:t>Content</w:t>
      </w:r>
      <w:r w:rsidRPr="006F6BAB">
        <w:t>:</w:t>
      </w:r>
    </w:p>
    <w:p w14:paraId="4ECFF5E4" w14:textId="4AFEAE6A" w:rsidR="00037653" w:rsidRPr="006F6BAB" w:rsidRDefault="00E6502A" w:rsidP="00E6502A">
      <w:pPr>
        <w:pStyle w:val="SourceCode"/>
        <w:rPr>
          <w:rStyle w:val="VerbatimChar"/>
        </w:rPr>
      </w:pPr>
      <w:r w:rsidRPr="006F6BAB">
        <w:rPr>
          <w:rStyle w:val="VerbatimChar"/>
        </w:rPr>
        <w:t>[</w:t>
      </w:r>
      <w:r w:rsidRPr="006F6BAB">
        <w:br/>
      </w:r>
      <w:r w:rsidRPr="006F6BAB">
        <w:rPr>
          <w:rStyle w:val="VerbatimChar"/>
        </w:rPr>
        <w:t xml:space="preserve">    {</w:t>
      </w:r>
      <w:r w:rsidRPr="006F6BAB">
        <w:br/>
      </w:r>
      <w:r w:rsidRPr="006F6BAB">
        <w:rPr>
          <w:rStyle w:val="VerbatimChar"/>
        </w:rPr>
        <w:t xml:space="preserve">        "</w:t>
      </w:r>
      <w:r w:rsidR="00DF7C4C" w:rsidRPr="006F6BAB">
        <w:rPr>
          <w:rStyle w:val="VerbatimChar"/>
        </w:rPr>
        <w:t>gameid</w:t>
      </w:r>
      <w:r w:rsidRPr="006F6BAB">
        <w:rPr>
          <w:rStyle w:val="VerbatimChar"/>
        </w:rPr>
        <w:t xml:space="preserve">": </w:t>
      </w:r>
      <w:r w:rsidR="00610B34" w:rsidRPr="006F6BAB">
        <w:rPr>
          <w:rStyle w:val="VerbatimChar"/>
        </w:rPr>
        <w:t>“</w:t>
      </w:r>
      <w:r w:rsidRPr="006F6BAB">
        <w:rPr>
          <w:rStyle w:val="VerbatimChar"/>
        </w:rPr>
        <w:t>1</w:t>
      </w:r>
      <w:r w:rsidR="00610B34" w:rsidRPr="006F6BAB">
        <w:rPr>
          <w:rStyle w:val="VerbatimChar"/>
        </w:rPr>
        <w:t>”</w:t>
      </w:r>
      <w:r w:rsidRPr="006F6BAB">
        <w:rPr>
          <w:rStyle w:val="VerbatimChar"/>
        </w:rPr>
        <w:t>,</w:t>
      </w:r>
      <w:r w:rsidRPr="006F6BAB">
        <w:br/>
      </w:r>
      <w:r w:rsidRPr="006F6BAB">
        <w:rPr>
          <w:rStyle w:val="VerbatimChar"/>
        </w:rPr>
        <w:t xml:space="preserve">        "content": "Enjoyed the </w:t>
      </w:r>
      <w:r w:rsidR="006F6BAB" w:rsidRPr="006F6BAB">
        <w:rPr>
          <w:rStyle w:val="VerbatimChar"/>
        </w:rPr>
        <w:t>game</w:t>
      </w:r>
      <w:r w:rsidRPr="006F6BAB">
        <w:rPr>
          <w:rStyle w:val="VerbatimChar"/>
        </w:rPr>
        <w:t xml:space="preserve">! </w:t>
      </w:r>
      <w:r w:rsidR="006F6BAB" w:rsidRPr="006F6BAB">
        <w:rPr>
          <w:rStyle w:val="VerbatimChar"/>
        </w:rPr>
        <w:t>The story and gameplay</w:t>
      </w:r>
      <w:r w:rsidRPr="006F6BAB">
        <w:rPr>
          <w:rStyle w:val="VerbatimChar"/>
        </w:rPr>
        <w:t xml:space="preserve"> was great!",</w:t>
      </w:r>
    </w:p>
    <w:p w14:paraId="1B1911E2" w14:textId="22C118C8" w:rsidR="00E6502A" w:rsidRDefault="00037653" w:rsidP="00E6502A">
      <w:pPr>
        <w:pStyle w:val="SourceCode"/>
      </w:pPr>
      <w:r w:rsidRPr="006F6BAB">
        <w:rPr>
          <w:rStyle w:val="VerbatimChar"/>
        </w:rPr>
        <w:t xml:space="preserve">        “rating”: “5”,</w:t>
      </w:r>
      <w:r w:rsidR="00E6502A" w:rsidRPr="006F6BAB">
        <w:br/>
      </w:r>
      <w:r w:rsidR="00E6502A" w:rsidRPr="006F6BAB">
        <w:rPr>
          <w:rStyle w:val="VerbatimChar"/>
        </w:rPr>
        <w:t xml:space="preserve">        "username": "Terry Tan",</w:t>
      </w:r>
      <w:r w:rsidR="00E6502A" w:rsidRPr="006F6BAB">
        <w:br/>
      </w:r>
      <w:r w:rsidR="00DF7C4C" w:rsidRPr="006F6BAB">
        <w:rPr>
          <w:rStyle w:val="VerbatimChar"/>
        </w:rPr>
        <w:t xml:space="preserve">        "created_at": "2020-11</w:t>
      </w:r>
      <w:r w:rsidR="00E6502A" w:rsidRPr="006F6BAB">
        <w:rPr>
          <w:rStyle w:val="VerbatimChar"/>
        </w:rPr>
        <w:t>-2</w:t>
      </w:r>
      <w:r w:rsidRPr="006F6BAB">
        <w:rPr>
          <w:rStyle w:val="VerbatimChar"/>
        </w:rPr>
        <w:t>2</w:t>
      </w:r>
      <w:r w:rsidR="00DF7C4C" w:rsidRPr="006F6BAB">
        <w:rPr>
          <w:rStyle w:val="VerbatimChar"/>
        </w:rPr>
        <w:t xml:space="preserve"> 18:59</w:t>
      </w:r>
      <w:r w:rsidR="00E6502A" w:rsidRPr="006F6BAB">
        <w:rPr>
          <w:rStyle w:val="VerbatimChar"/>
        </w:rPr>
        <w:t>:57"</w:t>
      </w:r>
      <w:r w:rsidR="00E6502A" w:rsidRPr="006F6BAB">
        <w:br/>
      </w:r>
      <w:r w:rsidR="00E6502A" w:rsidRPr="006F6BAB">
        <w:rPr>
          <w:rStyle w:val="VerbatimChar"/>
        </w:rPr>
        <w:t xml:space="preserve">    },</w:t>
      </w:r>
      <w:r w:rsidR="00E6502A" w:rsidRPr="006F6BAB">
        <w:br/>
      </w:r>
      <w:r w:rsidR="00E6502A" w:rsidRPr="006F6BAB">
        <w:rPr>
          <w:rStyle w:val="VerbatimChar"/>
        </w:rPr>
        <w:t xml:space="preserve">    ...</w:t>
      </w:r>
      <w:r w:rsidR="00E6502A" w:rsidRPr="006F6BAB">
        <w:br/>
      </w:r>
      <w:r w:rsidR="00E6502A" w:rsidRPr="006F6BAB">
        <w:rPr>
          <w:rStyle w:val="VerbatimChar"/>
        </w:rPr>
        <w:t>]</w:t>
      </w:r>
    </w:p>
    <w:p w14:paraId="2BCFCDB7" w14:textId="77777777" w:rsidR="00E6502A" w:rsidRDefault="00E6502A" w:rsidP="00E6502A">
      <w:pPr>
        <w:pStyle w:val="Heading3"/>
      </w:pPr>
      <w:r>
        <w:t>Error Response(s)</w:t>
      </w:r>
    </w:p>
    <w:p w14:paraId="5E13AB50" w14:textId="77777777" w:rsidR="00E6502A" w:rsidRDefault="00E6502A" w:rsidP="00E6502A">
      <w:pPr>
        <w:pStyle w:val="BodyText"/>
      </w:pPr>
      <w:r>
        <w:rPr>
          <w:b/>
        </w:rPr>
        <w:t>Condition</w:t>
      </w:r>
      <w:r>
        <w:t>: Unknown error</w:t>
      </w:r>
    </w:p>
    <w:p w14:paraId="33A000FE" w14:textId="77777777" w:rsidR="00E6502A" w:rsidRDefault="00E6502A" w:rsidP="00E6502A">
      <w:pPr>
        <w:pStyle w:val="BodyText"/>
      </w:pPr>
      <w:r>
        <w:rPr>
          <w:b/>
        </w:rPr>
        <w:t>Code</w:t>
      </w:r>
      <w:r>
        <w:t xml:space="preserve">: </w:t>
      </w:r>
      <w:r>
        <w:rPr>
          <w:rStyle w:val="VerbatimChar"/>
        </w:rPr>
        <w:t>500 Internal Server Error</w:t>
      </w:r>
    </w:p>
    <w:p w14:paraId="1C52DD74" w14:textId="77777777" w:rsidR="00E6502A" w:rsidRPr="009E42FF" w:rsidRDefault="00E6502A" w:rsidP="009E42FF">
      <w:pPr>
        <w:pStyle w:val="BodyText"/>
      </w:pPr>
    </w:p>
    <w:sectPr w:rsidR="00E6502A" w:rsidRPr="009E42FF">
      <w:head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01CA6A" w14:textId="77777777" w:rsidR="00F35235" w:rsidRDefault="00F35235">
      <w:pPr>
        <w:spacing w:after="0"/>
      </w:pPr>
      <w:r>
        <w:separator/>
      </w:r>
    </w:p>
  </w:endnote>
  <w:endnote w:type="continuationSeparator" w:id="0">
    <w:p w14:paraId="7F70E3CA" w14:textId="77777777" w:rsidR="00F35235" w:rsidRDefault="00F352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5568DF" w14:textId="77777777" w:rsidR="00F35235" w:rsidRDefault="00F35235">
      <w:r>
        <w:separator/>
      </w:r>
    </w:p>
  </w:footnote>
  <w:footnote w:type="continuationSeparator" w:id="0">
    <w:p w14:paraId="3D02B162" w14:textId="77777777" w:rsidR="00F35235" w:rsidRDefault="00F35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F0D395" w14:textId="75F2FF60" w:rsidR="00ED032D" w:rsidRDefault="00ED032D" w:rsidP="00ED032D">
    <w:pPr>
      <w:pStyle w:val="Header"/>
      <w:jc w:val="center"/>
    </w:pPr>
    <w:r w:rsidRPr="00FA4C1B">
      <w:rPr>
        <w:b/>
        <w:bCs/>
      </w:rPr>
      <w:t>SECURITY CLASSIFICATION: Official (CLOSED), NON-SENSITIV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FAE55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B143DE6"/>
    <w:multiLevelType w:val="hybridMultilevel"/>
    <w:tmpl w:val="A3C07FAA"/>
    <w:lvl w:ilvl="0" w:tplc="08090003">
      <w:start w:val="1"/>
      <w:numFmt w:val="bullet"/>
      <w:lvlText w:val="o"/>
      <w:lvlJc w:val="left"/>
      <w:pPr>
        <w:tabs>
          <w:tab w:val="num" w:pos="864"/>
        </w:tabs>
        <w:ind w:left="864" w:hanging="360"/>
      </w:pPr>
      <w:rPr>
        <w:rFonts w:ascii="Courier New" w:hAnsi="Courier New" w:cs="Arial" w:hint="default"/>
      </w:rPr>
    </w:lvl>
    <w:lvl w:ilvl="1" w:tplc="08090003">
      <w:start w:val="1"/>
      <w:numFmt w:val="bullet"/>
      <w:lvlText w:val="o"/>
      <w:lvlJc w:val="left"/>
      <w:pPr>
        <w:tabs>
          <w:tab w:val="num" w:pos="1584"/>
        </w:tabs>
        <w:ind w:left="1584" w:hanging="360"/>
      </w:pPr>
      <w:rPr>
        <w:rFonts w:ascii="Courier New" w:hAnsi="Courier New" w:cs="Arial" w:hint="default"/>
      </w:rPr>
    </w:lvl>
    <w:lvl w:ilvl="2" w:tplc="08090005" w:tentative="1">
      <w:start w:val="1"/>
      <w:numFmt w:val="bullet"/>
      <w:lvlText w:val=""/>
      <w:lvlJc w:val="left"/>
      <w:pPr>
        <w:tabs>
          <w:tab w:val="num" w:pos="2304"/>
        </w:tabs>
        <w:ind w:left="2304" w:hanging="360"/>
      </w:pPr>
      <w:rPr>
        <w:rFonts w:ascii="Wingdings" w:hAnsi="Wingdings" w:hint="default"/>
      </w:rPr>
    </w:lvl>
    <w:lvl w:ilvl="3" w:tplc="08090001" w:tentative="1">
      <w:start w:val="1"/>
      <w:numFmt w:val="bullet"/>
      <w:lvlText w:val=""/>
      <w:lvlJc w:val="left"/>
      <w:pPr>
        <w:tabs>
          <w:tab w:val="num" w:pos="3024"/>
        </w:tabs>
        <w:ind w:left="3024" w:hanging="360"/>
      </w:pPr>
      <w:rPr>
        <w:rFonts w:ascii="Symbol" w:hAnsi="Symbol" w:hint="default"/>
      </w:rPr>
    </w:lvl>
    <w:lvl w:ilvl="4" w:tplc="08090003" w:tentative="1">
      <w:start w:val="1"/>
      <w:numFmt w:val="bullet"/>
      <w:lvlText w:val="o"/>
      <w:lvlJc w:val="left"/>
      <w:pPr>
        <w:tabs>
          <w:tab w:val="num" w:pos="3744"/>
        </w:tabs>
        <w:ind w:left="3744" w:hanging="360"/>
      </w:pPr>
      <w:rPr>
        <w:rFonts w:ascii="Courier New" w:hAnsi="Courier New" w:cs="Arial" w:hint="default"/>
      </w:rPr>
    </w:lvl>
    <w:lvl w:ilvl="5" w:tplc="08090005" w:tentative="1">
      <w:start w:val="1"/>
      <w:numFmt w:val="bullet"/>
      <w:lvlText w:val=""/>
      <w:lvlJc w:val="left"/>
      <w:pPr>
        <w:tabs>
          <w:tab w:val="num" w:pos="4464"/>
        </w:tabs>
        <w:ind w:left="4464" w:hanging="360"/>
      </w:pPr>
      <w:rPr>
        <w:rFonts w:ascii="Wingdings" w:hAnsi="Wingdings" w:hint="default"/>
      </w:rPr>
    </w:lvl>
    <w:lvl w:ilvl="6" w:tplc="08090001" w:tentative="1">
      <w:start w:val="1"/>
      <w:numFmt w:val="bullet"/>
      <w:lvlText w:val=""/>
      <w:lvlJc w:val="left"/>
      <w:pPr>
        <w:tabs>
          <w:tab w:val="num" w:pos="5184"/>
        </w:tabs>
        <w:ind w:left="5184" w:hanging="360"/>
      </w:pPr>
      <w:rPr>
        <w:rFonts w:ascii="Symbol" w:hAnsi="Symbol" w:hint="default"/>
      </w:rPr>
    </w:lvl>
    <w:lvl w:ilvl="7" w:tplc="08090003" w:tentative="1">
      <w:start w:val="1"/>
      <w:numFmt w:val="bullet"/>
      <w:lvlText w:val="o"/>
      <w:lvlJc w:val="left"/>
      <w:pPr>
        <w:tabs>
          <w:tab w:val="num" w:pos="5904"/>
        </w:tabs>
        <w:ind w:left="5904" w:hanging="360"/>
      </w:pPr>
      <w:rPr>
        <w:rFonts w:ascii="Courier New" w:hAnsi="Courier New" w:cs="Arial" w:hint="default"/>
      </w:rPr>
    </w:lvl>
    <w:lvl w:ilvl="8" w:tplc="08090005" w:tentative="1">
      <w:start w:val="1"/>
      <w:numFmt w:val="bullet"/>
      <w:lvlText w:val=""/>
      <w:lvlJc w:val="left"/>
      <w:pPr>
        <w:tabs>
          <w:tab w:val="num" w:pos="6624"/>
        </w:tabs>
        <w:ind w:left="6624" w:hanging="360"/>
      </w:pPr>
      <w:rPr>
        <w:rFonts w:ascii="Wingdings" w:hAnsi="Wingdings" w:hint="default"/>
      </w:rPr>
    </w:lvl>
  </w:abstractNum>
  <w:abstractNum w:abstractNumId="2" w15:restartNumberingAfterBreak="0">
    <w:nsid w:val="2C1AE401"/>
    <w:multiLevelType w:val="multilevel"/>
    <w:tmpl w:val="42CAC6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5E6811C5"/>
    <w:multiLevelType w:val="hybridMultilevel"/>
    <w:tmpl w:val="EDF20AAE"/>
    <w:lvl w:ilvl="0" w:tplc="08090003">
      <w:start w:val="1"/>
      <w:numFmt w:val="bullet"/>
      <w:lvlText w:val="o"/>
      <w:lvlJc w:val="left"/>
      <w:pPr>
        <w:tabs>
          <w:tab w:val="num" w:pos="873"/>
        </w:tabs>
        <w:ind w:left="873" w:hanging="360"/>
      </w:pPr>
      <w:rPr>
        <w:rFonts w:ascii="Courier New" w:hAnsi="Courier New" w:cs="Arial" w:hint="default"/>
      </w:rPr>
    </w:lvl>
    <w:lvl w:ilvl="1" w:tplc="08090003" w:tentative="1">
      <w:start w:val="1"/>
      <w:numFmt w:val="bullet"/>
      <w:lvlText w:val="o"/>
      <w:lvlJc w:val="left"/>
      <w:pPr>
        <w:tabs>
          <w:tab w:val="num" w:pos="1593"/>
        </w:tabs>
        <w:ind w:left="1593" w:hanging="360"/>
      </w:pPr>
      <w:rPr>
        <w:rFonts w:ascii="Courier New" w:hAnsi="Courier New" w:cs="Arial" w:hint="default"/>
      </w:rPr>
    </w:lvl>
    <w:lvl w:ilvl="2" w:tplc="08090005" w:tentative="1">
      <w:start w:val="1"/>
      <w:numFmt w:val="bullet"/>
      <w:lvlText w:val=""/>
      <w:lvlJc w:val="left"/>
      <w:pPr>
        <w:tabs>
          <w:tab w:val="num" w:pos="2313"/>
        </w:tabs>
        <w:ind w:left="2313" w:hanging="360"/>
      </w:pPr>
      <w:rPr>
        <w:rFonts w:ascii="Wingdings" w:hAnsi="Wingdings" w:hint="default"/>
      </w:rPr>
    </w:lvl>
    <w:lvl w:ilvl="3" w:tplc="08090001" w:tentative="1">
      <w:start w:val="1"/>
      <w:numFmt w:val="bullet"/>
      <w:lvlText w:val=""/>
      <w:lvlJc w:val="left"/>
      <w:pPr>
        <w:tabs>
          <w:tab w:val="num" w:pos="3033"/>
        </w:tabs>
        <w:ind w:left="3033" w:hanging="360"/>
      </w:pPr>
      <w:rPr>
        <w:rFonts w:ascii="Symbol" w:hAnsi="Symbol" w:hint="default"/>
      </w:rPr>
    </w:lvl>
    <w:lvl w:ilvl="4" w:tplc="08090003" w:tentative="1">
      <w:start w:val="1"/>
      <w:numFmt w:val="bullet"/>
      <w:lvlText w:val="o"/>
      <w:lvlJc w:val="left"/>
      <w:pPr>
        <w:tabs>
          <w:tab w:val="num" w:pos="3753"/>
        </w:tabs>
        <w:ind w:left="3753" w:hanging="360"/>
      </w:pPr>
      <w:rPr>
        <w:rFonts w:ascii="Courier New" w:hAnsi="Courier New" w:cs="Arial" w:hint="default"/>
      </w:rPr>
    </w:lvl>
    <w:lvl w:ilvl="5" w:tplc="08090005" w:tentative="1">
      <w:start w:val="1"/>
      <w:numFmt w:val="bullet"/>
      <w:lvlText w:val=""/>
      <w:lvlJc w:val="left"/>
      <w:pPr>
        <w:tabs>
          <w:tab w:val="num" w:pos="4473"/>
        </w:tabs>
        <w:ind w:left="4473" w:hanging="360"/>
      </w:pPr>
      <w:rPr>
        <w:rFonts w:ascii="Wingdings" w:hAnsi="Wingdings" w:hint="default"/>
      </w:rPr>
    </w:lvl>
    <w:lvl w:ilvl="6" w:tplc="08090001" w:tentative="1">
      <w:start w:val="1"/>
      <w:numFmt w:val="bullet"/>
      <w:lvlText w:val=""/>
      <w:lvlJc w:val="left"/>
      <w:pPr>
        <w:tabs>
          <w:tab w:val="num" w:pos="5193"/>
        </w:tabs>
        <w:ind w:left="5193" w:hanging="360"/>
      </w:pPr>
      <w:rPr>
        <w:rFonts w:ascii="Symbol" w:hAnsi="Symbol" w:hint="default"/>
      </w:rPr>
    </w:lvl>
    <w:lvl w:ilvl="7" w:tplc="08090003" w:tentative="1">
      <w:start w:val="1"/>
      <w:numFmt w:val="bullet"/>
      <w:lvlText w:val="o"/>
      <w:lvlJc w:val="left"/>
      <w:pPr>
        <w:tabs>
          <w:tab w:val="num" w:pos="5913"/>
        </w:tabs>
        <w:ind w:left="5913" w:hanging="360"/>
      </w:pPr>
      <w:rPr>
        <w:rFonts w:ascii="Courier New" w:hAnsi="Courier New" w:cs="Arial" w:hint="default"/>
      </w:rPr>
    </w:lvl>
    <w:lvl w:ilvl="8" w:tplc="08090005" w:tentative="1">
      <w:start w:val="1"/>
      <w:numFmt w:val="bullet"/>
      <w:lvlText w:val=""/>
      <w:lvlJc w:val="left"/>
      <w:pPr>
        <w:tabs>
          <w:tab w:val="num" w:pos="6633"/>
        </w:tabs>
        <w:ind w:left="6633" w:hanging="360"/>
      </w:pPr>
      <w:rPr>
        <w:rFonts w:ascii="Wingdings" w:hAnsi="Wingdings" w:hint="default"/>
      </w:rPr>
    </w:lvl>
  </w:abstractNum>
  <w:abstractNum w:abstractNumId="4" w15:restartNumberingAfterBreak="0">
    <w:nsid w:val="6B487E22"/>
    <w:multiLevelType w:val="singleLevel"/>
    <w:tmpl w:val="0809000F"/>
    <w:lvl w:ilvl="0">
      <w:start w:val="1"/>
      <w:numFmt w:val="decimal"/>
      <w:lvlText w:val="%1."/>
      <w:lvlJc w:val="left"/>
      <w:pPr>
        <w:tabs>
          <w:tab w:val="num" w:pos="360"/>
        </w:tabs>
        <w:ind w:left="360" w:hanging="360"/>
      </w:pPr>
    </w:lvl>
  </w:abstractNum>
  <w:num w:numId="1">
    <w:abstractNumId w:val="2"/>
  </w:num>
  <w:num w:numId="2">
    <w:abstractNumId w:val="0"/>
  </w:num>
  <w:num w:numId="3">
    <w:abstractNumId w:val="0"/>
  </w:num>
  <w:num w:numId="4">
    <w:abstractNumId w:val="4"/>
  </w:num>
  <w:num w:numId="5">
    <w:abstractNumId w:val="3"/>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2E1E"/>
    <w:rsid w:val="00011C8B"/>
    <w:rsid w:val="00037653"/>
    <w:rsid w:val="00062A74"/>
    <w:rsid w:val="00076A4B"/>
    <w:rsid w:val="000777CC"/>
    <w:rsid w:val="00087987"/>
    <w:rsid w:val="00090E43"/>
    <w:rsid w:val="000C6526"/>
    <w:rsid w:val="000C77C6"/>
    <w:rsid w:val="000E0E18"/>
    <w:rsid w:val="00124EF2"/>
    <w:rsid w:val="00126850"/>
    <w:rsid w:val="00172C13"/>
    <w:rsid w:val="001761E6"/>
    <w:rsid w:val="001A50B4"/>
    <w:rsid w:val="001B57D5"/>
    <w:rsid w:val="001B7893"/>
    <w:rsid w:val="001C497A"/>
    <w:rsid w:val="0024222A"/>
    <w:rsid w:val="002B1963"/>
    <w:rsid w:val="002B46B6"/>
    <w:rsid w:val="002C55DC"/>
    <w:rsid w:val="002F18E2"/>
    <w:rsid w:val="00322594"/>
    <w:rsid w:val="00367A2A"/>
    <w:rsid w:val="00373E91"/>
    <w:rsid w:val="00383220"/>
    <w:rsid w:val="003B459E"/>
    <w:rsid w:val="003B55DA"/>
    <w:rsid w:val="003F2752"/>
    <w:rsid w:val="003F6F13"/>
    <w:rsid w:val="0040220B"/>
    <w:rsid w:val="00433E0C"/>
    <w:rsid w:val="0045575B"/>
    <w:rsid w:val="004637A8"/>
    <w:rsid w:val="00487B97"/>
    <w:rsid w:val="00490ECC"/>
    <w:rsid w:val="0049467B"/>
    <w:rsid w:val="004B12F7"/>
    <w:rsid w:val="004D0EAC"/>
    <w:rsid w:val="004E29B3"/>
    <w:rsid w:val="00517FAE"/>
    <w:rsid w:val="00524052"/>
    <w:rsid w:val="005337EB"/>
    <w:rsid w:val="005344FC"/>
    <w:rsid w:val="00541CEB"/>
    <w:rsid w:val="00590D07"/>
    <w:rsid w:val="00604B98"/>
    <w:rsid w:val="00610B34"/>
    <w:rsid w:val="00633331"/>
    <w:rsid w:val="0063370E"/>
    <w:rsid w:val="006602E3"/>
    <w:rsid w:val="00672602"/>
    <w:rsid w:val="006760A4"/>
    <w:rsid w:val="0068748D"/>
    <w:rsid w:val="006C5DA8"/>
    <w:rsid w:val="006E1D07"/>
    <w:rsid w:val="006F6BAB"/>
    <w:rsid w:val="00736822"/>
    <w:rsid w:val="00743DDA"/>
    <w:rsid w:val="00784D58"/>
    <w:rsid w:val="007939BC"/>
    <w:rsid w:val="007A35A5"/>
    <w:rsid w:val="007E6A64"/>
    <w:rsid w:val="00826DBD"/>
    <w:rsid w:val="00834D1E"/>
    <w:rsid w:val="00844D62"/>
    <w:rsid w:val="00893D73"/>
    <w:rsid w:val="008A49E8"/>
    <w:rsid w:val="008C08A1"/>
    <w:rsid w:val="008D6863"/>
    <w:rsid w:val="008E7AFE"/>
    <w:rsid w:val="00953241"/>
    <w:rsid w:val="00972934"/>
    <w:rsid w:val="0099151F"/>
    <w:rsid w:val="009A024A"/>
    <w:rsid w:val="009B5392"/>
    <w:rsid w:val="009E42FF"/>
    <w:rsid w:val="009F26A7"/>
    <w:rsid w:val="00A017C9"/>
    <w:rsid w:val="00A33839"/>
    <w:rsid w:val="00A348CC"/>
    <w:rsid w:val="00AA285A"/>
    <w:rsid w:val="00AA499E"/>
    <w:rsid w:val="00AA78E7"/>
    <w:rsid w:val="00AD2629"/>
    <w:rsid w:val="00B35AB8"/>
    <w:rsid w:val="00B86B75"/>
    <w:rsid w:val="00BA09CD"/>
    <w:rsid w:val="00BA1932"/>
    <w:rsid w:val="00BA2DCA"/>
    <w:rsid w:val="00BC48D5"/>
    <w:rsid w:val="00BD01FD"/>
    <w:rsid w:val="00C33809"/>
    <w:rsid w:val="00C36279"/>
    <w:rsid w:val="00C642EE"/>
    <w:rsid w:val="00C90D8B"/>
    <w:rsid w:val="00CF0D99"/>
    <w:rsid w:val="00CF71F8"/>
    <w:rsid w:val="00D602BD"/>
    <w:rsid w:val="00D8402B"/>
    <w:rsid w:val="00DB20DE"/>
    <w:rsid w:val="00DE319B"/>
    <w:rsid w:val="00DF7C4C"/>
    <w:rsid w:val="00E315A3"/>
    <w:rsid w:val="00E62F07"/>
    <w:rsid w:val="00E6502A"/>
    <w:rsid w:val="00E75AAE"/>
    <w:rsid w:val="00E96E36"/>
    <w:rsid w:val="00ED032D"/>
    <w:rsid w:val="00F27F11"/>
    <w:rsid w:val="00F35235"/>
    <w:rsid w:val="00F72574"/>
    <w:rsid w:val="00FE0F5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12BBF"/>
  <w15:docId w15:val="{1D402352-560F-4662-8068-E87FBAE75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73682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36822"/>
    <w:rPr>
      <w:rFonts w:ascii="Segoe UI" w:hAnsi="Segoe UI" w:cs="Segoe UI"/>
      <w:sz w:val="18"/>
      <w:szCs w:val="18"/>
    </w:rPr>
  </w:style>
  <w:style w:type="paragraph" w:styleId="BodyTextIndent">
    <w:name w:val="Body Text Indent"/>
    <w:basedOn w:val="Normal"/>
    <w:link w:val="BodyTextIndentChar"/>
    <w:unhideWhenUsed/>
    <w:rsid w:val="0040220B"/>
    <w:pPr>
      <w:spacing w:after="120"/>
      <w:ind w:left="283"/>
    </w:pPr>
  </w:style>
  <w:style w:type="character" w:customStyle="1" w:styleId="BodyTextIndentChar">
    <w:name w:val="Body Text Indent Char"/>
    <w:basedOn w:val="DefaultParagraphFont"/>
    <w:link w:val="BodyTextIndent"/>
    <w:rsid w:val="0040220B"/>
  </w:style>
  <w:style w:type="paragraph" w:styleId="Header">
    <w:name w:val="header"/>
    <w:basedOn w:val="Normal"/>
    <w:link w:val="HeaderChar"/>
    <w:rsid w:val="0040220B"/>
    <w:pPr>
      <w:tabs>
        <w:tab w:val="center" w:pos="4320"/>
        <w:tab w:val="right" w:pos="8640"/>
      </w:tabs>
      <w:spacing w:after="0"/>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40220B"/>
    <w:rPr>
      <w:rFonts w:ascii="Times New Roman" w:eastAsia="Times New Roman" w:hAnsi="Times New Roman" w:cs="Times New Roman"/>
      <w:sz w:val="20"/>
      <w:szCs w:val="20"/>
    </w:rPr>
  </w:style>
  <w:style w:type="paragraph" w:styleId="ListParagraph">
    <w:name w:val="List Paragraph"/>
    <w:basedOn w:val="Normal"/>
    <w:uiPriority w:val="34"/>
    <w:qFormat/>
    <w:rsid w:val="0040220B"/>
    <w:pPr>
      <w:spacing w:after="0"/>
      <w:ind w:left="720"/>
    </w:pPr>
    <w:rPr>
      <w:rFonts w:ascii="Times New Roman" w:eastAsia="Times New Roman" w:hAnsi="Times New Roman" w:cs="Times New Roman"/>
      <w:sz w:val="20"/>
      <w:szCs w:val="20"/>
    </w:rPr>
  </w:style>
  <w:style w:type="character" w:styleId="CommentReference">
    <w:name w:val="annotation reference"/>
    <w:basedOn w:val="DefaultParagraphFont"/>
    <w:semiHidden/>
    <w:unhideWhenUsed/>
    <w:rsid w:val="0049467B"/>
    <w:rPr>
      <w:sz w:val="16"/>
      <w:szCs w:val="16"/>
    </w:rPr>
  </w:style>
  <w:style w:type="paragraph" w:styleId="CommentText">
    <w:name w:val="annotation text"/>
    <w:basedOn w:val="Normal"/>
    <w:link w:val="CommentTextChar"/>
    <w:semiHidden/>
    <w:unhideWhenUsed/>
    <w:rsid w:val="0049467B"/>
    <w:rPr>
      <w:sz w:val="20"/>
      <w:szCs w:val="20"/>
    </w:rPr>
  </w:style>
  <w:style w:type="character" w:customStyle="1" w:styleId="CommentTextChar">
    <w:name w:val="Comment Text Char"/>
    <w:basedOn w:val="DefaultParagraphFont"/>
    <w:link w:val="CommentText"/>
    <w:semiHidden/>
    <w:rsid w:val="0049467B"/>
    <w:rPr>
      <w:sz w:val="20"/>
      <w:szCs w:val="20"/>
    </w:rPr>
  </w:style>
  <w:style w:type="paragraph" w:styleId="CommentSubject">
    <w:name w:val="annotation subject"/>
    <w:basedOn w:val="CommentText"/>
    <w:next w:val="CommentText"/>
    <w:link w:val="CommentSubjectChar"/>
    <w:semiHidden/>
    <w:unhideWhenUsed/>
    <w:rsid w:val="0049467B"/>
    <w:rPr>
      <w:b/>
      <w:bCs/>
    </w:rPr>
  </w:style>
  <w:style w:type="character" w:customStyle="1" w:styleId="CommentSubjectChar">
    <w:name w:val="Comment Subject Char"/>
    <w:basedOn w:val="CommentTextChar"/>
    <w:link w:val="CommentSubject"/>
    <w:semiHidden/>
    <w:rsid w:val="0049467B"/>
    <w:rPr>
      <w:b/>
      <w:bCs/>
      <w:sz w:val="20"/>
      <w:szCs w:val="20"/>
    </w:rPr>
  </w:style>
  <w:style w:type="paragraph" w:styleId="Footer">
    <w:name w:val="footer"/>
    <w:basedOn w:val="Normal"/>
    <w:link w:val="FooterChar"/>
    <w:unhideWhenUsed/>
    <w:rsid w:val="00ED032D"/>
    <w:pPr>
      <w:tabs>
        <w:tab w:val="center" w:pos="4513"/>
        <w:tab w:val="right" w:pos="9026"/>
      </w:tabs>
      <w:spacing w:after="0"/>
    </w:pPr>
  </w:style>
  <w:style w:type="character" w:customStyle="1" w:styleId="FooterChar">
    <w:name w:val="Footer Char"/>
    <w:basedOn w:val="DefaultParagraphFont"/>
    <w:link w:val="Footer"/>
    <w:rsid w:val="00ED032D"/>
  </w:style>
  <w:style w:type="character" w:styleId="FollowedHyperlink">
    <w:name w:val="FollowedHyperlink"/>
    <w:basedOn w:val="DefaultParagraphFont"/>
    <w:rsid w:val="00AA78E7"/>
    <w:rPr>
      <w:color w:val="800080" w:themeColor="followedHyperlink"/>
      <w:u w:val="single"/>
    </w:rPr>
  </w:style>
  <w:style w:type="character" w:styleId="Emphasis">
    <w:name w:val="Emphasis"/>
    <w:basedOn w:val="DefaultParagraphFont"/>
    <w:uiPriority w:val="20"/>
    <w:qFormat/>
    <w:rsid w:val="008C08A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75152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rry@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terry@gmail.com" TargetMode="External"/><Relationship Id="rId4" Type="http://schemas.openxmlformats.org/officeDocument/2006/relationships/settings" Target="settings.xml"/><Relationship Id="rId9" Type="http://schemas.openxmlformats.org/officeDocument/2006/relationships/hyperlink" Target="mailto:terry@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BDE49D-C490-4355-B4EE-811A98A45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10</Pages>
  <Words>1546</Words>
  <Characters>881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w Jin Kiat</dc:creator>
  <cp:keywords/>
  <cp:lastModifiedBy>Low Jin Kiat</cp:lastModifiedBy>
  <cp:revision>27</cp:revision>
  <cp:lastPrinted>2019-10-15T08:18:00Z</cp:lastPrinted>
  <dcterms:created xsi:type="dcterms:W3CDTF">2020-11-19T06:17:00Z</dcterms:created>
  <dcterms:modified xsi:type="dcterms:W3CDTF">2020-11-26T07:18:00Z</dcterms:modified>
</cp:coreProperties>
</file>